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94582F" w14:textId="77777777" w:rsidR="00E060F2" w:rsidRPr="00E060F2" w:rsidRDefault="00E060F2" w:rsidP="00E060F2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E060F2">
        <w:rPr>
          <w:rFonts w:ascii="TH SarabunPSK" w:hAnsi="TH SarabunPSK" w:cs="TH SarabunPSK"/>
          <w:b/>
          <w:bCs/>
          <w:sz w:val="50"/>
          <w:szCs w:val="50"/>
          <w:cs/>
        </w:rPr>
        <w:t>คู่มือปฏิบัติการ</w:t>
      </w:r>
    </w:p>
    <w:p w14:paraId="0E07B19C" w14:textId="77777777" w:rsidR="00A229E8" w:rsidRPr="00AF48A8" w:rsidRDefault="00E060F2" w:rsidP="00E060F2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E060F2">
        <w:rPr>
          <w:rFonts w:ascii="TH SarabunPSK" w:hAnsi="TH SarabunPSK" w:cs="TH SarabunPSK"/>
          <w:b/>
          <w:bCs/>
          <w:sz w:val="50"/>
          <w:szCs w:val="50"/>
          <w:cs/>
        </w:rPr>
        <w:t>ชุดสาธิตการทดลองพลังงาน</w:t>
      </w:r>
      <w:r>
        <w:rPr>
          <w:rFonts w:ascii="TH SarabunPSK" w:hAnsi="TH SarabunPSK" w:cs="TH SarabunPSK" w:hint="cs"/>
          <w:b/>
          <w:bCs/>
          <w:sz w:val="50"/>
          <w:szCs w:val="50"/>
          <w:cs/>
        </w:rPr>
        <w:t>ขยะ</w:t>
      </w:r>
      <w:r w:rsidRPr="00E060F2">
        <w:rPr>
          <w:rFonts w:ascii="TH SarabunPSK" w:hAnsi="TH SarabunPSK" w:cs="TH SarabunPSK"/>
          <w:b/>
          <w:bCs/>
          <w:sz w:val="50"/>
          <w:szCs w:val="50"/>
          <w:cs/>
        </w:rPr>
        <w:t>ผลิตไฟฟ้า</w:t>
      </w:r>
    </w:p>
    <w:p w14:paraId="5835596E" w14:textId="77777777" w:rsidR="009842FF" w:rsidRDefault="009842FF" w:rsidP="009842FF">
      <w:pPr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11B4ADCD" w14:textId="77777777" w:rsidR="00972FFA" w:rsidRPr="00AF48A8" w:rsidRDefault="00972FFA" w:rsidP="009842FF">
      <w:pPr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5B7C46F8" w14:textId="77777777" w:rsidR="009842FF" w:rsidRPr="00AF48A8" w:rsidRDefault="00173BD4" w:rsidP="00E060F2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EC54856" wp14:editId="3174D306">
            <wp:extent cx="3240000" cy="4150651"/>
            <wp:effectExtent l="0" t="0" r="0" b="2540"/>
            <wp:docPr id="1" name="Picture 1" descr="D:\Dropbox\Dropbox\works\Encamp2019\ร่าง TOR 12เทคโนโลยี โครงการENCAMP\ทดสอบชุดทดลอง\จากผิง\ขยะ\S__3515189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Dropbox\Dropbox\works\Encamp2019\ร่าง TOR 12เทคโนโลยี โครงการENCAMP\ทดสอบชุดทดลอง\จากผิง\ขยะ\S__3515189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18" r="22264"/>
                    <a:stretch/>
                  </pic:blipFill>
                  <pic:spPr bwMode="auto">
                    <a:xfrm>
                      <a:off x="0" y="0"/>
                      <a:ext cx="3240000" cy="4150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BB8C75" w14:textId="77777777" w:rsidR="009842FF" w:rsidRPr="00AF48A8" w:rsidRDefault="009842FF" w:rsidP="009842FF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3B0841B7" w14:textId="77777777" w:rsidR="009842FF" w:rsidRPr="00AF48A8" w:rsidRDefault="009842FF" w:rsidP="009842FF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46CDE1D2" w14:textId="77777777" w:rsidR="009842FF" w:rsidRPr="00AF48A8" w:rsidRDefault="009842FF" w:rsidP="009842FF">
      <w:pPr>
        <w:spacing w:after="0"/>
        <w:rPr>
          <w:rFonts w:ascii="TH SarabunPSK" w:hAnsi="TH SarabunPSK" w:cs="TH SarabunPSK"/>
          <w:b/>
          <w:bCs/>
          <w:sz w:val="36"/>
          <w:szCs w:val="36"/>
        </w:rPr>
      </w:pPr>
      <w:r w:rsidRPr="00AF48A8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รายการอุปกรณ์ชุดทดลอง</w:t>
      </w:r>
    </w:p>
    <w:p w14:paraId="635D150C" w14:textId="77777777" w:rsidR="009842FF" w:rsidRPr="00AF48A8" w:rsidRDefault="009842FF" w:rsidP="009842FF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04FD4C73" w14:textId="77777777" w:rsidR="009842FF" w:rsidRPr="00AF48A8" w:rsidRDefault="009842FF" w:rsidP="009842FF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046A7826" w14:textId="77777777" w:rsidR="009842FF" w:rsidRPr="00AF48A8" w:rsidRDefault="00173BD4" w:rsidP="009842FF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69D06777" wp14:editId="7B1E3BB6">
                <wp:simplePos x="0" y="0"/>
                <wp:positionH relativeFrom="column">
                  <wp:posOffset>4913194</wp:posOffset>
                </wp:positionH>
                <wp:positionV relativeFrom="paragraph">
                  <wp:posOffset>1404118</wp:posOffset>
                </wp:positionV>
                <wp:extent cx="252095" cy="252095"/>
                <wp:effectExtent l="1276350" t="628650" r="14605" b="14605"/>
                <wp:wrapNone/>
                <wp:docPr id="7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-247420"/>
                            <a:gd name="adj6" fmla="val -51308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E4939" w14:textId="77777777" w:rsidR="00173BD4" w:rsidRDefault="00123050" w:rsidP="00173BD4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D06777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20" o:spid="_x0000_s1026" type="#_x0000_t48" style="position:absolute;left:0;text-align:left;margin-left:386.85pt;margin-top:110.55pt;width:19.85pt;height:19.85pt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" adj="-110826,-53443,-26986,8977,-4516,8977" strokecolor="red">
                <v:textbox>
                  <w:txbxContent>
                    <w:p w14:paraId="36FE4939" w14:textId="77777777" w:rsidR="00173BD4" w:rsidRDefault="00123050" w:rsidP="00173BD4">
                      <w: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51E59C25" wp14:editId="70A407FD">
                <wp:simplePos x="0" y="0"/>
                <wp:positionH relativeFrom="column">
                  <wp:posOffset>4926330</wp:posOffset>
                </wp:positionH>
                <wp:positionV relativeFrom="paragraph">
                  <wp:posOffset>994410</wp:posOffset>
                </wp:positionV>
                <wp:extent cx="252095" cy="252095"/>
                <wp:effectExtent l="952500" t="190500" r="14605" b="14605"/>
                <wp:wrapNone/>
                <wp:docPr id="15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-74180"/>
                            <a:gd name="adj6" fmla="val -38315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261335" w14:textId="77777777" w:rsidR="008F11D9" w:rsidRDefault="00123050" w:rsidP="008F11D9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E59C25" id="_x0000_s1027" type="#_x0000_t48" style="position:absolute;left:0;text-align:left;margin-left:387.9pt;margin-top:78.3pt;width:19.85pt;height:19.85pt;z-index: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" adj="-82761,-16023,-26986,8977,-4516,8977" strokecolor="red">
                <v:textbox>
                  <w:txbxContent>
                    <w:p w14:paraId="7F261335" w14:textId="77777777" w:rsidR="008F11D9" w:rsidRDefault="00123050" w:rsidP="008F11D9">
                      <w: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5FD358DD" wp14:editId="4A04FC1D">
                <wp:simplePos x="0" y="0"/>
                <wp:positionH relativeFrom="column">
                  <wp:posOffset>327025</wp:posOffset>
                </wp:positionH>
                <wp:positionV relativeFrom="paragraph">
                  <wp:posOffset>1731645</wp:posOffset>
                </wp:positionV>
                <wp:extent cx="252095" cy="252095"/>
                <wp:effectExtent l="0" t="0" r="1976755" b="14605"/>
                <wp:wrapNone/>
                <wp:docPr id="20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286903"/>
                            <a:gd name="adj5" fmla="val 44584"/>
                            <a:gd name="adj6" fmla="val 88963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A218B3" w14:textId="77777777" w:rsidR="009842FF" w:rsidRDefault="00123050" w:rsidP="009842FF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D358DD" id="_x0000_s1028" type="#_x0000_t48" style="position:absolute;left:0;text-align:left;margin-left:25.75pt;margin-top:136.35pt;width:19.85pt;height:19.85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" adj="192162,9630,61971,9793,28129,9793" strokecolor="red">
                <v:textbox>
                  <w:txbxContent>
                    <w:p w14:paraId="2DA218B3" w14:textId="77777777" w:rsidR="009842FF" w:rsidRDefault="00123050" w:rsidP="009842FF">
                      <w:r>
                        <w:t>3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3C48B89B" wp14:editId="4CDEE481">
                <wp:simplePos x="0" y="0"/>
                <wp:positionH relativeFrom="column">
                  <wp:posOffset>4924425</wp:posOffset>
                </wp:positionH>
                <wp:positionV relativeFrom="paragraph">
                  <wp:posOffset>2283773</wp:posOffset>
                </wp:positionV>
                <wp:extent cx="252095" cy="252095"/>
                <wp:effectExtent l="1085850" t="0" r="14605" b="14605"/>
                <wp:wrapNone/>
                <wp:docPr id="1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37027"/>
                            <a:gd name="adj6" fmla="val -43954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1F75B3" w14:textId="77777777" w:rsidR="008F11D9" w:rsidRDefault="00123050" w:rsidP="008F11D9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48B89B" id="_x0000_s1029" type="#_x0000_t48" style="position:absolute;left:0;text-align:left;margin-left:387.75pt;margin-top:179.8pt;width:19.85pt;height:19.85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" adj="-94942,7998,-26986,8977,-4516,8977" strokecolor="red">
                <v:textbox>
                  <w:txbxContent>
                    <w:p w14:paraId="431F75B3" w14:textId="77777777" w:rsidR="008F11D9" w:rsidRDefault="00123050" w:rsidP="008F11D9">
                      <w: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1DF10CAC" wp14:editId="437FD3DD">
                <wp:simplePos x="0" y="0"/>
                <wp:positionH relativeFrom="column">
                  <wp:posOffset>4924425</wp:posOffset>
                </wp:positionH>
                <wp:positionV relativeFrom="paragraph">
                  <wp:posOffset>2774002</wp:posOffset>
                </wp:positionV>
                <wp:extent cx="252095" cy="252095"/>
                <wp:effectExtent l="1085850" t="0" r="14605" b="14605"/>
                <wp:wrapNone/>
                <wp:docPr id="2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37027"/>
                            <a:gd name="adj6" fmla="val -43954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BD1218" w14:textId="77777777" w:rsidR="009842FF" w:rsidRDefault="007C25A0" w:rsidP="009842FF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F10CAC" id="_x0000_s1030" type="#_x0000_t48" style="position:absolute;left:0;text-align:left;margin-left:387.75pt;margin-top:218.45pt;width:19.85pt;height:19.85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" adj="-94942,7998,-26986,8977,-4516,8977" strokecolor="red">
                <v:textbox>
                  <w:txbxContent>
                    <w:p w14:paraId="16BD1218" w14:textId="77777777" w:rsidR="009842FF" w:rsidRDefault="007C25A0" w:rsidP="009842FF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8F11D9">
        <w:rPr>
          <w:noProof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19EF93AA" wp14:editId="17009416">
                <wp:simplePos x="0" y="0"/>
                <wp:positionH relativeFrom="column">
                  <wp:posOffset>4914900</wp:posOffset>
                </wp:positionH>
                <wp:positionV relativeFrom="paragraph">
                  <wp:posOffset>3175</wp:posOffset>
                </wp:positionV>
                <wp:extent cx="252095" cy="252095"/>
                <wp:effectExtent l="933450" t="0" r="14605" b="14605"/>
                <wp:wrapNone/>
                <wp:docPr id="1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40806"/>
                            <a:gd name="adj6" fmla="val -37531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B5EC3" w14:textId="77777777" w:rsidR="008F11D9" w:rsidRDefault="00123050" w:rsidP="008F11D9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EF93AA" id="_x0000_s1031" type="#_x0000_t48" style="position:absolute;left:0;text-align:left;margin-left:387pt;margin-top:.25pt;width:19.85pt;height:19.85pt;z-index: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" adj="-81068,8814,-26986,8977,-4516,8977" strokecolor="red">
                <v:textbox>
                  <w:txbxContent>
                    <w:p w14:paraId="3E1B5EC3" w14:textId="77777777" w:rsidR="008F11D9" w:rsidRDefault="00123050" w:rsidP="008F11D9">
                      <w: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8F11D9">
        <w:rPr>
          <w:noProof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0C3DD3BB" wp14:editId="3AF06834">
                <wp:simplePos x="0" y="0"/>
                <wp:positionH relativeFrom="column">
                  <wp:posOffset>4924425</wp:posOffset>
                </wp:positionH>
                <wp:positionV relativeFrom="paragraph">
                  <wp:posOffset>460375</wp:posOffset>
                </wp:positionV>
                <wp:extent cx="252095" cy="252095"/>
                <wp:effectExtent l="971550" t="152400" r="14605" b="14605"/>
                <wp:wrapNone/>
                <wp:docPr id="1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-57432"/>
                            <a:gd name="adj6" fmla="val -39420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D4420" w14:textId="77777777" w:rsidR="008F11D9" w:rsidRDefault="00123050" w:rsidP="008F11D9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3DD3BB" id="_x0000_s1032" type="#_x0000_t48" style="position:absolute;left:0;text-align:left;margin-left:387.75pt;margin-top:36.25pt;width:19.85pt;height:19.85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" adj="-85149,-12405,-26986,8977,-4516,8977" strokecolor="red">
                <v:textbox>
                  <w:txbxContent>
                    <w:p w14:paraId="515D4420" w14:textId="77777777" w:rsidR="008F11D9" w:rsidRDefault="00123050" w:rsidP="008F11D9">
                      <w: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3DA605E" wp14:editId="5BAFC8F1">
            <wp:extent cx="3240000" cy="4150651"/>
            <wp:effectExtent l="0" t="0" r="0" b="2540"/>
            <wp:docPr id="2" name="Picture 2" descr="D:\Dropbox\Dropbox\works\Encamp2019\ร่าง TOR 12เทคโนโลยี โครงการENCAMP\ทดสอบชุดทดลอง\จากผิง\ขยะ\S__3515189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Dropbox\Dropbox\works\Encamp2019\ร่าง TOR 12เทคโนโลยี โครงการENCAMP\ทดสอบชุดทดลอง\จากผิง\ขยะ\S__3515189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18" r="22264"/>
                    <a:stretch/>
                  </pic:blipFill>
                  <pic:spPr bwMode="auto">
                    <a:xfrm>
                      <a:off x="0" y="0"/>
                      <a:ext cx="3240000" cy="4150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900F44" w14:textId="77777777" w:rsidR="009842FF" w:rsidRPr="00AF48A8" w:rsidRDefault="009842FF" w:rsidP="009842FF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48A665CA" w14:textId="77777777" w:rsidR="009842FF" w:rsidRPr="00AF48A8" w:rsidRDefault="009842FF" w:rsidP="009842FF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>รายการอุปกรณ์</w:t>
      </w:r>
    </w:p>
    <w:p w14:paraId="329BD82A" w14:textId="77777777" w:rsidR="009842FF" w:rsidRPr="00AF48A8" w:rsidRDefault="009842FF" w:rsidP="009842FF">
      <w:pPr>
        <w:pStyle w:val="ListParagraph"/>
        <w:numPr>
          <w:ilvl w:val="0"/>
          <w:numId w:val="13"/>
        </w:numPr>
        <w:spacing w:after="0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>เตา</w:t>
      </w:r>
      <w:r w:rsidR="007C25A0">
        <w:rPr>
          <w:rFonts w:ascii="TH SarabunPSK" w:hAnsi="TH SarabunPSK" w:cs="TH SarabunPSK" w:hint="cs"/>
          <w:sz w:val="32"/>
          <w:szCs w:val="32"/>
          <w:cs/>
        </w:rPr>
        <w:t>เผาเชื้อเพลิงขยะ</w:t>
      </w:r>
    </w:p>
    <w:p w14:paraId="1FC09EAC" w14:textId="77777777" w:rsidR="009842FF" w:rsidRPr="00AF48A8" w:rsidRDefault="007C25A0" w:rsidP="009842FF">
      <w:pPr>
        <w:pStyle w:val="ListParagraph"/>
        <w:numPr>
          <w:ilvl w:val="0"/>
          <w:numId w:val="13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ม้อต้มแรงดัน</w:t>
      </w:r>
      <w:r w:rsidR="009842FF" w:rsidRPr="00AF48A8">
        <w:rPr>
          <w:rFonts w:ascii="TH SarabunPSK" w:hAnsi="TH SarabunPSK" w:cs="TH SarabunPSK"/>
          <w:sz w:val="32"/>
          <w:szCs w:val="32"/>
        </w:rPr>
        <w:t xml:space="preserve"> </w:t>
      </w:r>
    </w:p>
    <w:p w14:paraId="3B93F70A" w14:textId="77777777" w:rsidR="009842FF" w:rsidRPr="00AF48A8" w:rsidRDefault="007C25A0" w:rsidP="009842FF">
      <w:pPr>
        <w:pStyle w:val="ListParagraph"/>
        <w:numPr>
          <w:ilvl w:val="0"/>
          <w:numId w:val="13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ชุดกังหันไอน้ำซึ่งต่ออยู่กับเครื่องกำเนิดไฟฟ้า</w:t>
      </w:r>
    </w:p>
    <w:p w14:paraId="36790A35" w14:textId="77777777" w:rsidR="009842FF" w:rsidRPr="00AF48A8" w:rsidRDefault="009842FF" w:rsidP="009842FF">
      <w:pPr>
        <w:pStyle w:val="ListParagraph"/>
        <w:numPr>
          <w:ilvl w:val="0"/>
          <w:numId w:val="13"/>
        </w:numPr>
        <w:spacing w:after="0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>ตู้ควบคุม</w:t>
      </w:r>
    </w:p>
    <w:p w14:paraId="5C896958" w14:textId="77777777" w:rsidR="009842FF" w:rsidRPr="00AF48A8" w:rsidRDefault="009842FF" w:rsidP="009842FF">
      <w:pPr>
        <w:pStyle w:val="ListParagraph"/>
        <w:numPr>
          <w:ilvl w:val="0"/>
          <w:numId w:val="13"/>
        </w:numPr>
        <w:spacing w:after="0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>หน้าจอแสดงผล</w:t>
      </w:r>
      <w:r w:rsidRPr="00AF48A8">
        <w:rPr>
          <w:rFonts w:ascii="TH SarabunPSK" w:hAnsi="TH SarabunPSK" w:cs="TH SarabunPSK"/>
          <w:sz w:val="32"/>
          <w:szCs w:val="32"/>
        </w:rPr>
        <w:t xml:space="preserve"> </w:t>
      </w:r>
    </w:p>
    <w:p w14:paraId="1E9B49DC" w14:textId="77777777" w:rsidR="009842FF" w:rsidRDefault="00173BD4" w:rsidP="009842FF">
      <w:pPr>
        <w:pStyle w:val="ListParagraph"/>
        <w:numPr>
          <w:ilvl w:val="0"/>
          <w:numId w:val="13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Emergency Switch</w:t>
      </w:r>
    </w:p>
    <w:p w14:paraId="466D3E2F" w14:textId="77777777" w:rsidR="00173BD4" w:rsidRDefault="00173BD4" w:rsidP="00173BD4">
      <w:pPr>
        <w:pStyle w:val="ListParagraph"/>
        <w:numPr>
          <w:ilvl w:val="0"/>
          <w:numId w:val="13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สวิต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ช์</w:t>
      </w:r>
      <w:r>
        <w:rPr>
          <w:rFonts w:ascii="TH SarabunPSK" w:hAnsi="TH SarabunPSK" w:cs="TH SarabunPSK" w:hint="cs"/>
          <w:sz w:val="32"/>
          <w:szCs w:val="32"/>
          <w:cs/>
        </w:rPr>
        <w:t>เปิด-ปิด เครื่อง</w:t>
      </w:r>
    </w:p>
    <w:p w14:paraId="67F772EE" w14:textId="77777777" w:rsidR="00173BD4" w:rsidRPr="00AF48A8" w:rsidRDefault="00173BD4" w:rsidP="00173BD4">
      <w:pPr>
        <w:pStyle w:val="ListParagraph"/>
        <w:spacing w:after="0"/>
        <w:ind w:left="1080"/>
        <w:rPr>
          <w:rFonts w:ascii="TH SarabunPSK" w:hAnsi="TH SarabunPSK" w:cs="TH SarabunPSK"/>
          <w:sz w:val="32"/>
          <w:szCs w:val="32"/>
        </w:rPr>
      </w:pPr>
    </w:p>
    <w:p w14:paraId="1B00F6D8" w14:textId="06EE042C" w:rsidR="009842FF" w:rsidRDefault="009842FF" w:rsidP="009842FF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7422C8E6" w14:textId="29A04155" w:rsidR="00B24E21" w:rsidRDefault="00B24E21" w:rsidP="009842FF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3D17D08F" w14:textId="77777777" w:rsidR="00B24E21" w:rsidRPr="00ED7FC1" w:rsidRDefault="00B24E21" w:rsidP="00B24E21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ED7FC1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lastRenderedPageBreak/>
        <w:t>หน้าจอแสดงผลและควบคุม</w:t>
      </w:r>
    </w:p>
    <w:p w14:paraId="03F730CD" w14:textId="023623BB" w:rsidR="00B24E21" w:rsidRDefault="00B24E21" w:rsidP="009842FF">
      <w:pPr>
        <w:spacing w:after="0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1A291CC0" w14:textId="0EA111EF" w:rsidR="00B24E21" w:rsidRPr="00AF48A8" w:rsidRDefault="00B24E21" w:rsidP="00B24E21">
      <w:pPr>
        <w:spacing w:after="0"/>
        <w:jc w:val="center"/>
        <w:rPr>
          <w:rFonts w:ascii="TH SarabunPSK" w:hAnsi="TH SarabunPSK" w:cs="TH SarabunPSK" w:hint="cs"/>
          <w:b/>
          <w:bCs/>
          <w:sz w:val="32"/>
          <w:szCs w:val="32"/>
        </w:rPr>
      </w:pPr>
      <w:r w:rsidRPr="00B24E21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974720" behindDoc="0" locked="0" layoutInCell="1" allowOverlap="1" wp14:anchorId="3CBF35D8" wp14:editId="187B3F84">
                <wp:simplePos x="0" y="0"/>
                <wp:positionH relativeFrom="column">
                  <wp:posOffset>3620424</wp:posOffset>
                </wp:positionH>
                <wp:positionV relativeFrom="paragraph">
                  <wp:posOffset>2482850</wp:posOffset>
                </wp:positionV>
                <wp:extent cx="833120" cy="895350"/>
                <wp:effectExtent l="0" t="0" r="24130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3120" cy="89535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D428A3" id="Straight Connector 32" o:spid="_x0000_s1026" style="position:absolute;z-index:25097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5.05pt,195.5pt" to="350.65pt,2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" strokecolor="red"/>
            </w:pict>
          </mc:Fallback>
        </mc:AlternateContent>
      </w:r>
      <w:r w:rsidRPr="00B24E21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842624" behindDoc="0" locked="0" layoutInCell="1" allowOverlap="1" wp14:anchorId="0EFF242A" wp14:editId="03C04171">
                <wp:simplePos x="0" y="0"/>
                <wp:positionH relativeFrom="column">
                  <wp:posOffset>4398010</wp:posOffset>
                </wp:positionH>
                <wp:positionV relativeFrom="paragraph">
                  <wp:posOffset>1760855</wp:posOffset>
                </wp:positionV>
                <wp:extent cx="756285" cy="1114425"/>
                <wp:effectExtent l="0" t="0" r="24765" b="28575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6285" cy="111442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4E8B73" id="Straight Connector 29" o:spid="_x0000_s1026" style="position:absolute;z-index:25084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6.3pt,138.65pt" to="405.85pt,22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" strokecolor="red"/>
            </w:pict>
          </mc:Fallback>
        </mc:AlternateContent>
      </w:r>
      <w:r w:rsidRPr="00B24E21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921472" behindDoc="0" locked="0" layoutInCell="1" allowOverlap="1" wp14:anchorId="4608E12C" wp14:editId="019B36EA">
                <wp:simplePos x="0" y="0"/>
                <wp:positionH relativeFrom="column">
                  <wp:posOffset>5154179</wp:posOffset>
                </wp:positionH>
                <wp:positionV relativeFrom="paragraph">
                  <wp:posOffset>2875800</wp:posOffset>
                </wp:positionV>
                <wp:extent cx="396240" cy="350520"/>
                <wp:effectExtent l="0" t="0" r="22860" b="1143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DA5C3A7" w14:textId="77777777" w:rsidR="00B24E21" w:rsidRPr="00E95DE2" w:rsidRDefault="00B24E21" w:rsidP="00B24E2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608E12C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33" type="#_x0000_t202" style="position:absolute;left:0;text-align:left;margin-left:405.85pt;margin-top:226.45pt;width:31.2pt;height:27.6pt;z-index:25092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" fillcolor="white [3201]" strokecolor="red" strokeweight=".5pt">
                <v:textbox>
                  <w:txbxContent>
                    <w:p w14:paraId="7DA5C3A7" w14:textId="77777777" w:rsidR="00B24E21" w:rsidRPr="00E95DE2" w:rsidRDefault="00B24E21" w:rsidP="00B24E2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B24E21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191808" behindDoc="0" locked="0" layoutInCell="1" allowOverlap="1" wp14:anchorId="5A3D12F1" wp14:editId="3A965E97">
                <wp:simplePos x="0" y="0"/>
                <wp:positionH relativeFrom="column">
                  <wp:posOffset>5314315</wp:posOffset>
                </wp:positionH>
                <wp:positionV relativeFrom="paragraph">
                  <wp:posOffset>2222500</wp:posOffset>
                </wp:positionV>
                <wp:extent cx="396240" cy="350520"/>
                <wp:effectExtent l="0" t="0" r="22860" b="1143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9EF5D25" w14:textId="77777777" w:rsidR="00B24E21" w:rsidRPr="00E95DE2" w:rsidRDefault="00B24E21" w:rsidP="00B24E2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3D12F1" id="Text Box 40" o:spid="_x0000_s1034" type="#_x0000_t202" style="position:absolute;left:0;text-align:left;margin-left:418.45pt;margin-top:175pt;width:31.2pt;height:27.6pt;z-index:251191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" fillcolor="white [3201]" strokecolor="red" strokeweight=".5pt">
                <v:textbox>
                  <w:txbxContent>
                    <w:p w14:paraId="09EF5D25" w14:textId="77777777" w:rsidR="00B24E21" w:rsidRPr="00E95DE2" w:rsidRDefault="00B24E21" w:rsidP="00B24E2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B24E21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110912" behindDoc="0" locked="0" layoutInCell="1" allowOverlap="1" wp14:anchorId="291BE593" wp14:editId="35B78772">
                <wp:simplePos x="0" y="0"/>
                <wp:positionH relativeFrom="column">
                  <wp:posOffset>4395586</wp:posOffset>
                </wp:positionH>
                <wp:positionV relativeFrom="paragraph">
                  <wp:posOffset>970280</wp:posOffset>
                </wp:positionV>
                <wp:extent cx="918845" cy="1257300"/>
                <wp:effectExtent l="0" t="0" r="33655" b="1905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8845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82B22" id="Straight Connector 39" o:spid="_x0000_s1026" style="position:absolute;z-index:25111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6.1pt,76.4pt" to="418.45pt,17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78176" behindDoc="0" locked="0" layoutInCell="1" allowOverlap="1" wp14:anchorId="2928DC62" wp14:editId="5CD3F562">
                <wp:simplePos x="0" y="0"/>
                <wp:positionH relativeFrom="column">
                  <wp:posOffset>3414395</wp:posOffset>
                </wp:positionH>
                <wp:positionV relativeFrom="paragraph">
                  <wp:posOffset>805122</wp:posOffset>
                </wp:positionV>
                <wp:extent cx="976111" cy="173182"/>
                <wp:effectExtent l="0" t="0" r="14605" b="1778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6111" cy="17318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D69E0" id="Rectangle 19" o:spid="_x0000_s1026" style="position:absolute;margin-left:268.85pt;margin-top:63.4pt;width:76.85pt;height:13.65pt;z-index:25137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72032" behindDoc="0" locked="0" layoutInCell="1" allowOverlap="1" wp14:anchorId="307B6CEC" wp14:editId="4A7989B1">
                <wp:simplePos x="0" y="0"/>
                <wp:positionH relativeFrom="column">
                  <wp:posOffset>3622675</wp:posOffset>
                </wp:positionH>
                <wp:positionV relativeFrom="paragraph">
                  <wp:posOffset>2217362</wp:posOffset>
                </wp:positionV>
                <wp:extent cx="761481" cy="263236"/>
                <wp:effectExtent l="0" t="0" r="19685" b="2286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481" cy="26323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BE431B" id="Rectangle 18" o:spid="_x0000_s1026" style="position:absolute;margin-left:285.25pt;margin-top:174.6pt;width:59.95pt;height:20.75pt;z-index:25137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" filled="f" strokecolor="red" strokeweight="2pt"/>
            </w:pict>
          </mc:Fallback>
        </mc:AlternateContent>
      </w:r>
      <w:r w:rsidRPr="00B24E21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710528" behindDoc="0" locked="0" layoutInCell="1" allowOverlap="1" wp14:anchorId="6913D2AD" wp14:editId="33A42404">
                <wp:simplePos x="0" y="0"/>
                <wp:positionH relativeFrom="column">
                  <wp:posOffset>3061565</wp:posOffset>
                </wp:positionH>
                <wp:positionV relativeFrom="paragraph">
                  <wp:posOffset>1463964</wp:posOffset>
                </wp:positionV>
                <wp:extent cx="694401" cy="2206856"/>
                <wp:effectExtent l="0" t="0" r="29845" b="22225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4401" cy="2206856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121A55" id="Straight Connector 26" o:spid="_x0000_s1026" style="position:absolute;z-index:25071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1.05pt,115.25pt" to="295.75pt,28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" strokecolor="red"/>
            </w:pict>
          </mc:Fallback>
        </mc:AlternateContent>
      </w:r>
      <w:r w:rsidRPr="00B24E21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96864" behindDoc="0" locked="0" layoutInCell="1" allowOverlap="1" wp14:anchorId="4EF3A74F" wp14:editId="3B0689B1">
                <wp:simplePos x="0" y="0"/>
                <wp:positionH relativeFrom="column">
                  <wp:posOffset>2404341</wp:posOffset>
                </wp:positionH>
                <wp:positionV relativeFrom="paragraph">
                  <wp:posOffset>2339167</wp:posOffset>
                </wp:positionV>
                <wp:extent cx="610408" cy="1331653"/>
                <wp:effectExtent l="0" t="0" r="37465" b="2095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0408" cy="1331653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84FD7D" id="Straight Connector 8" o:spid="_x0000_s1026" style="position:absolute;z-index:25059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3pt,184.2pt" to="237.35pt,28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" strokecolor="red"/>
            </w:pict>
          </mc:Fallback>
        </mc:AlternateContent>
      </w:r>
      <w:r w:rsidRPr="00B24E21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251200" behindDoc="0" locked="0" layoutInCell="1" allowOverlap="1" wp14:anchorId="1FB2A0A8" wp14:editId="04DD15C9">
                <wp:simplePos x="0" y="0"/>
                <wp:positionH relativeFrom="column">
                  <wp:posOffset>214744</wp:posOffset>
                </wp:positionH>
                <wp:positionV relativeFrom="paragraph">
                  <wp:posOffset>1090411</wp:posOffset>
                </wp:positionV>
                <wp:extent cx="1662546" cy="972416"/>
                <wp:effectExtent l="0" t="0" r="33020" b="37465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62546" cy="972416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2C4D96" id="Straight Connector 42" o:spid="_x0000_s1026" style="position:absolute;flip:x;z-index:251251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.9pt,85.85pt" to="147.8pt,16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64864" behindDoc="0" locked="0" layoutInCell="1" allowOverlap="1" wp14:anchorId="55D3C711" wp14:editId="30996243">
                <wp:simplePos x="0" y="0"/>
                <wp:positionH relativeFrom="column">
                  <wp:posOffset>1877060</wp:posOffset>
                </wp:positionH>
                <wp:positionV relativeFrom="paragraph">
                  <wp:posOffset>1144847</wp:posOffset>
                </wp:positionV>
                <wp:extent cx="1184564" cy="318654"/>
                <wp:effectExtent l="0" t="0" r="15875" b="2476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4564" cy="3186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D97879" id="Rectangle 17" o:spid="_x0000_s1026" style="position:absolute;margin-left:147.8pt;margin-top:90.15pt;width:93.25pt;height:25.1pt;z-index:25136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51552" behindDoc="0" locked="0" layoutInCell="1" allowOverlap="1" wp14:anchorId="3266EAB5" wp14:editId="075B7E8F">
                <wp:simplePos x="0" y="0"/>
                <wp:positionH relativeFrom="column">
                  <wp:posOffset>1877291</wp:posOffset>
                </wp:positionH>
                <wp:positionV relativeFrom="paragraph">
                  <wp:posOffset>820248</wp:posOffset>
                </wp:positionV>
                <wp:extent cx="1184564" cy="318654"/>
                <wp:effectExtent l="0" t="0" r="15875" b="2476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4564" cy="3186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B778BE" id="Rectangle 16" o:spid="_x0000_s1026" style="position:absolute;margin-left:147.8pt;margin-top:64.6pt;width:93.25pt;height:25.1pt;z-index:25135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33120" behindDoc="0" locked="0" layoutInCell="1" allowOverlap="1" wp14:anchorId="0E8593FB" wp14:editId="5C12DBBC">
                <wp:simplePos x="0" y="0"/>
                <wp:positionH relativeFrom="column">
                  <wp:posOffset>3165764</wp:posOffset>
                </wp:positionH>
                <wp:positionV relativeFrom="paragraph">
                  <wp:posOffset>1173538</wp:posOffset>
                </wp:positionV>
                <wp:extent cx="1233054" cy="588818"/>
                <wp:effectExtent l="0" t="0" r="24765" b="2095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3054" cy="58881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7F8147" id="Rectangle 14" o:spid="_x0000_s1026" style="position:absolute;margin-left:249.25pt;margin-top:92.4pt;width:97.1pt;height:46.35pt;z-index:25133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16736" behindDoc="0" locked="0" layoutInCell="1" allowOverlap="1" wp14:anchorId="110EA91D" wp14:editId="5A84A671">
                <wp:simplePos x="0" y="0"/>
                <wp:positionH relativeFrom="column">
                  <wp:posOffset>1876425</wp:posOffset>
                </wp:positionH>
                <wp:positionV relativeFrom="paragraph">
                  <wp:posOffset>1506797</wp:posOffset>
                </wp:positionV>
                <wp:extent cx="527050" cy="833437"/>
                <wp:effectExtent l="0" t="0" r="25400" b="2413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0" cy="83343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ED75A0" id="Rectangle 10" o:spid="_x0000_s1026" style="position:absolute;margin-left:147.75pt;margin-top:118.65pt;width:41.5pt;height:65.6pt;z-index:25131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" filled="f" strokecolor="red" strokeweight="2pt"/>
            </w:pict>
          </mc:Fallback>
        </mc:AlternateContent>
      </w:r>
      <w:r w:rsidRPr="00B24E21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653184" behindDoc="0" locked="0" layoutInCell="1" allowOverlap="1" wp14:anchorId="193C677E" wp14:editId="2DF23384">
                <wp:simplePos x="0" y="0"/>
                <wp:positionH relativeFrom="column">
                  <wp:posOffset>3014345</wp:posOffset>
                </wp:positionH>
                <wp:positionV relativeFrom="paragraph">
                  <wp:posOffset>3653790</wp:posOffset>
                </wp:positionV>
                <wp:extent cx="396240" cy="350520"/>
                <wp:effectExtent l="0" t="0" r="22860" b="1143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BF442DD" w14:textId="77777777" w:rsidR="00B24E21" w:rsidRPr="00E95DE2" w:rsidRDefault="00B24E21" w:rsidP="00B24E21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3C677E" id="Text Box 6" o:spid="_x0000_s1035" type="#_x0000_t202" style="position:absolute;left:0;text-align:left;margin-left:237.35pt;margin-top:287.7pt;width:31.2pt;height:27.6pt;z-index:25065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" fillcolor="white [3201]" strokecolor="red" strokeweight=".5pt">
                <v:textbox>
                  <w:txbxContent>
                    <w:p w14:paraId="2BF442DD" w14:textId="77777777" w:rsidR="00B24E21" w:rsidRPr="00E95DE2" w:rsidRDefault="00B24E21" w:rsidP="00B24E21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B24E21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764800" behindDoc="0" locked="0" layoutInCell="1" allowOverlap="1" wp14:anchorId="0D2C1FBB" wp14:editId="3FAF0919">
                <wp:simplePos x="0" y="0"/>
                <wp:positionH relativeFrom="column">
                  <wp:posOffset>3757295</wp:posOffset>
                </wp:positionH>
                <wp:positionV relativeFrom="paragraph">
                  <wp:posOffset>3653790</wp:posOffset>
                </wp:positionV>
                <wp:extent cx="396240" cy="350520"/>
                <wp:effectExtent l="0" t="0" r="22860" b="1143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241E7DE" w14:textId="77777777" w:rsidR="00B24E21" w:rsidRPr="00E95DE2" w:rsidRDefault="00B24E21" w:rsidP="00B24E2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2C1FBB" id="Text Box 27" o:spid="_x0000_s1036" type="#_x0000_t202" style="position:absolute;left:0;text-align:left;margin-left:295.85pt;margin-top:287.7pt;width:31.2pt;height:27.6pt;z-index:25076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" fillcolor="white [3201]" strokecolor="red" strokeweight=".5pt">
                <v:textbox>
                  <w:txbxContent>
                    <w:p w14:paraId="6241E7DE" w14:textId="77777777" w:rsidR="00B24E21" w:rsidRPr="00E95DE2" w:rsidRDefault="00B24E21" w:rsidP="00B24E2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B24E21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300352" behindDoc="0" locked="0" layoutInCell="1" allowOverlap="1" wp14:anchorId="3CCCB284" wp14:editId="38FCDC20">
                <wp:simplePos x="0" y="0"/>
                <wp:positionH relativeFrom="column">
                  <wp:posOffset>-180109</wp:posOffset>
                </wp:positionH>
                <wp:positionV relativeFrom="paragraph">
                  <wp:posOffset>2060632</wp:posOffset>
                </wp:positionV>
                <wp:extent cx="396240" cy="350520"/>
                <wp:effectExtent l="0" t="0" r="22860" b="1143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BF7070F" w14:textId="77777777" w:rsidR="00B24E21" w:rsidRPr="00E95DE2" w:rsidRDefault="00B24E21" w:rsidP="00B24E2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CCB284" id="Text Box 43" o:spid="_x0000_s1037" type="#_x0000_t202" style="position:absolute;left:0;text-align:left;margin-left:-14.2pt;margin-top:162.25pt;width:31.2pt;height:27.6pt;z-index:25130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" fillcolor="white [3201]" strokecolor="red" strokeweight=".5pt">
                <v:textbox>
                  <w:txbxContent>
                    <w:p w14:paraId="0BF7070F" w14:textId="77777777" w:rsidR="00B24E21" w:rsidRPr="00E95DE2" w:rsidRDefault="00B24E21" w:rsidP="00B24E2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2354D2E" wp14:editId="57957B82">
            <wp:extent cx="4588510" cy="3108149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04165" cy="3118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20177" w14:textId="0AAAC1DF" w:rsidR="00B24E21" w:rsidRDefault="00B24E21" w:rsidP="00B24E21">
      <w:pPr>
        <w:spacing w:before="240"/>
        <w:rPr>
          <w:rFonts w:ascii="TH SarabunPSK" w:hAnsi="TH SarabunPSK" w:cs="TH SarabunPSK"/>
          <w:sz w:val="32"/>
          <w:szCs w:val="32"/>
        </w:rPr>
      </w:pPr>
      <w:r w:rsidRPr="00B24E21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030016" behindDoc="0" locked="0" layoutInCell="1" allowOverlap="1" wp14:anchorId="17656564" wp14:editId="66A40AD7">
                <wp:simplePos x="0" y="0"/>
                <wp:positionH relativeFrom="column">
                  <wp:posOffset>4452620</wp:posOffset>
                </wp:positionH>
                <wp:positionV relativeFrom="paragraph">
                  <wp:posOffset>212725</wp:posOffset>
                </wp:positionV>
                <wp:extent cx="396240" cy="350520"/>
                <wp:effectExtent l="0" t="0" r="22860" b="1143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EAF8BD6" w14:textId="77777777" w:rsidR="00B24E21" w:rsidRPr="00E95DE2" w:rsidRDefault="00B24E21" w:rsidP="00B24E2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656564" id="Text Box 37" o:spid="_x0000_s1038" type="#_x0000_t202" style="position:absolute;margin-left:350.6pt;margin-top:16.75pt;width:31.2pt;height:27.6pt;z-index:25103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" fillcolor="white [3201]" strokecolor="red" strokeweight=".5pt">
                <v:textbox>
                  <w:txbxContent>
                    <w:p w14:paraId="1EAF8BD6" w14:textId="77777777" w:rsidR="00B24E21" w:rsidRPr="00E95DE2" w:rsidRDefault="00B24E21" w:rsidP="00B24E2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5958A857" w14:textId="06B10FAF" w:rsidR="00B24E21" w:rsidRDefault="00B24E21" w:rsidP="00B24E21">
      <w:pPr>
        <w:spacing w:before="240"/>
        <w:rPr>
          <w:rFonts w:ascii="TH SarabunPSK" w:hAnsi="TH SarabunPSK" w:cs="TH SarabunPSK"/>
          <w:sz w:val="32"/>
          <w:szCs w:val="32"/>
        </w:rPr>
      </w:pPr>
    </w:p>
    <w:p w14:paraId="796BE5AC" w14:textId="031C3D8A" w:rsidR="00B24E21" w:rsidRDefault="00B24E21" w:rsidP="00B24E21">
      <w:pPr>
        <w:spacing w:before="2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 ปรับระดับ</w:t>
      </w:r>
      <w:r>
        <w:rPr>
          <w:rFonts w:ascii="TH SarabunPSK" w:hAnsi="TH SarabunPSK" w:cs="TH SarabunPSK" w:hint="cs"/>
          <w:sz w:val="32"/>
          <w:szCs w:val="32"/>
          <w:cs/>
        </w:rPr>
        <w:t>ความร้อน</w:t>
      </w:r>
    </w:p>
    <w:p w14:paraId="3B56E4E1" w14:textId="2798DD39" w:rsidR="00B24E21" w:rsidRDefault="00B24E21" w:rsidP="00B24E21">
      <w:pPr>
        <w:spacing w:before="2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>อัตราการใช้ขยะ (กิโลกรัม/วินาที)</w:t>
      </w:r>
    </w:p>
    <w:p w14:paraId="0F976D13" w14:textId="6AC86A5D" w:rsidR="00B24E21" w:rsidRDefault="00B24E21" w:rsidP="00B24E21">
      <w:pPr>
        <w:spacing w:before="2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ส่วนควบคุมการ เริ่ม  หยุด และรีเซต</w:t>
      </w:r>
    </w:p>
    <w:p w14:paraId="3F402381" w14:textId="68A2DCEB" w:rsidR="00B24E21" w:rsidRDefault="00B24E21" w:rsidP="00B24E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สดงผลค่าทางไฟฟ้า</w:t>
      </w:r>
    </w:p>
    <w:p w14:paraId="1A9EEF25" w14:textId="77777777" w:rsidR="00B24E21" w:rsidRDefault="00B24E21" w:rsidP="00B24E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5E492BC4" w14:textId="77777777" w:rsidR="00B24E21" w:rsidRDefault="00B24E21" w:rsidP="00B24E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3820E96D" w14:textId="2262816A" w:rsidR="00B24E21" w:rsidRDefault="00B24E21" w:rsidP="00B24E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61A7D1AA" w14:textId="1658264A" w:rsidR="00B24E21" w:rsidRDefault="00B24E21" w:rsidP="00B24E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7E234324" w14:textId="098E4D9C" w:rsidR="00B24E21" w:rsidRDefault="00B24E21" w:rsidP="00B24E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</w:t>
      </w:r>
      <w:r>
        <w:rPr>
          <w:rFonts w:ascii="TH SarabunPSK" w:hAnsi="TH SarabunPSK" w:cs="TH SarabunPSK" w:hint="cs"/>
          <w:sz w:val="32"/>
          <w:szCs w:val="32"/>
          <w:cs/>
        </w:rPr>
        <w:t>การจับเวลา (วินาที)</w:t>
      </w:r>
    </w:p>
    <w:p w14:paraId="29D3BADC" w14:textId="57CFB8E9" w:rsidR="00B24E21" w:rsidRDefault="00B24E21" w:rsidP="00B24E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อุณหภูมิและความชื้น</w:t>
      </w:r>
    </w:p>
    <w:p w14:paraId="56F5ADA4" w14:textId="2A13551B" w:rsidR="00B24E21" w:rsidRDefault="00B24E21" w:rsidP="00B24E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2B4AF32" w14:textId="28B1E875" w:rsidR="00B24E21" w:rsidRDefault="00B24E21" w:rsidP="00B24E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C2F9B6F" w14:textId="596ABD60" w:rsidR="00B24E21" w:rsidRDefault="00B24E21" w:rsidP="00B24E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665F6F9" w14:textId="468EE69D" w:rsidR="00B24E21" w:rsidRDefault="0069138B" w:rsidP="00B24E21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69138B">
        <w:rPr>
          <w:rFonts w:ascii="TH SarabunPSK" w:hAnsi="TH SarabunPSK" w:cs="TH SarabunPSK"/>
          <w:sz w:val="32"/>
          <w:szCs w:val="32"/>
          <w:cs/>
        </w:rPr>
        <w:lastRenderedPageBreak/>
        <mc:AlternateContent>
          <mc:Choice Requires="wps">
            <w:drawing>
              <wp:anchor distT="0" distB="0" distL="114300" distR="114300" simplePos="0" relativeHeight="251425280" behindDoc="0" locked="0" layoutInCell="1" allowOverlap="1" wp14:anchorId="4D7D1660" wp14:editId="7BB8B89D">
                <wp:simplePos x="0" y="0"/>
                <wp:positionH relativeFrom="column">
                  <wp:posOffset>4636135</wp:posOffset>
                </wp:positionH>
                <wp:positionV relativeFrom="paragraph">
                  <wp:posOffset>1451552</wp:posOffset>
                </wp:positionV>
                <wp:extent cx="651395" cy="1006475"/>
                <wp:effectExtent l="0" t="0" r="34925" b="22225"/>
                <wp:wrapNone/>
                <wp:docPr id="1038" name="Straight Connector 10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1395" cy="100647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2583A9" id="Straight Connector 1038" o:spid="_x0000_s1026" style="position:absolute;z-index:25142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5.05pt,114.3pt" to="416.35pt,19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" strokecolor="red"/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451904" behindDoc="0" locked="0" layoutInCell="1" allowOverlap="1" wp14:anchorId="1CE18831" wp14:editId="788F557E">
                <wp:simplePos x="0" y="0"/>
                <wp:positionH relativeFrom="column">
                  <wp:posOffset>5292436</wp:posOffset>
                </wp:positionH>
                <wp:positionV relativeFrom="paragraph">
                  <wp:posOffset>2459182</wp:posOffset>
                </wp:positionV>
                <wp:extent cx="396240" cy="350520"/>
                <wp:effectExtent l="0" t="0" r="22860" b="11430"/>
                <wp:wrapNone/>
                <wp:docPr id="1039" name="Text Box 1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2F9EECD" w14:textId="77777777" w:rsidR="0069138B" w:rsidRPr="00E95DE2" w:rsidRDefault="0069138B" w:rsidP="0069138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E18831" id="Text Box 1039" o:spid="_x0000_s1039" type="#_x0000_t202" style="position:absolute;left:0;text-align:left;margin-left:416.75pt;margin-top:193.65pt;width:31.2pt;height:27.6pt;z-index:25145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" fillcolor="white [3201]" strokecolor="red" strokeweight=".5pt">
                <v:textbox>
                  <w:txbxContent>
                    <w:p w14:paraId="72F9EECD" w14:textId="77777777" w:rsidR="0069138B" w:rsidRPr="00E95DE2" w:rsidRDefault="0069138B" w:rsidP="0069138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252672" behindDoc="0" locked="0" layoutInCell="1" allowOverlap="1" wp14:anchorId="0832EEA9" wp14:editId="2DCFC9B9">
                <wp:simplePos x="0" y="0"/>
                <wp:positionH relativeFrom="column">
                  <wp:posOffset>608965</wp:posOffset>
                </wp:positionH>
                <wp:positionV relativeFrom="paragraph">
                  <wp:posOffset>758825</wp:posOffset>
                </wp:positionV>
                <wp:extent cx="299720" cy="447040"/>
                <wp:effectExtent l="0" t="0" r="24130" b="29210"/>
                <wp:wrapNone/>
                <wp:docPr id="1053" name="Straight Connector 10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9720" cy="4470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A27305" id="Straight Connector 1053" o:spid="_x0000_s1026" style="position:absolute;flip:x;z-index:25225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.95pt,59.75pt" to="71.55pt,9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" strokecolor="red"/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290560" behindDoc="0" locked="0" layoutInCell="1" allowOverlap="1" wp14:anchorId="3A475528" wp14:editId="177A76EE">
                <wp:simplePos x="0" y="0"/>
                <wp:positionH relativeFrom="column">
                  <wp:posOffset>213995</wp:posOffset>
                </wp:positionH>
                <wp:positionV relativeFrom="paragraph">
                  <wp:posOffset>1192530</wp:posOffset>
                </wp:positionV>
                <wp:extent cx="396240" cy="350520"/>
                <wp:effectExtent l="0" t="0" r="22860" b="1143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C075E80" w14:textId="77777777" w:rsidR="0069138B" w:rsidRDefault="0069138B" w:rsidP="0069138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  <w:p w14:paraId="51C12CD7" w14:textId="77777777" w:rsidR="0069138B" w:rsidRPr="00E95DE2" w:rsidRDefault="0069138B" w:rsidP="0069138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475528" id="Text Box 46" o:spid="_x0000_s1040" type="#_x0000_t202" style="position:absolute;left:0;text-align:left;margin-left:16.85pt;margin-top:93.9pt;width:31.2pt;height:27.6pt;z-index:25229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" fillcolor="white [3201]" strokecolor="red" strokeweight=".5pt">
                <v:textbox>
                  <w:txbxContent>
                    <w:p w14:paraId="4C075E80" w14:textId="77777777" w:rsidR="0069138B" w:rsidRDefault="0069138B" w:rsidP="0069138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9</w:t>
                      </w:r>
                    </w:p>
                    <w:p w14:paraId="51C12CD7" w14:textId="77777777" w:rsidR="0069138B" w:rsidRPr="00E95DE2" w:rsidRDefault="0069138B" w:rsidP="0069138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24E21" w:rsidRPr="00ED7FC1">
        <w:rPr>
          <w:rFonts w:ascii="TH SarabunPSK" w:hAnsi="TH SarabunPSK" w:cs="TH SarabunPSK"/>
          <w:b/>
          <w:bCs/>
          <w:sz w:val="32"/>
          <w:szCs w:val="32"/>
          <w:u w:val="single"/>
        </w:rPr>
        <w:t>Web application</w:t>
      </w:r>
    </w:p>
    <w:p w14:paraId="7331F038" w14:textId="77777777" w:rsidR="0069138B" w:rsidRDefault="0069138B" w:rsidP="00B24E21">
      <w:pPr>
        <w:spacing w:after="0" w:line="240" w:lineRule="auto"/>
        <w:jc w:val="thaiDistribute"/>
        <w:rPr>
          <w:rFonts w:ascii="TH SarabunPSK" w:hAnsi="TH SarabunPSK" w:cs="TH SarabunPSK" w:hint="cs"/>
          <w:b/>
          <w:bCs/>
          <w:sz w:val="32"/>
          <w:szCs w:val="32"/>
          <w:u w:val="single"/>
        </w:rPr>
      </w:pPr>
    </w:p>
    <w:p w14:paraId="6EEFF3B9" w14:textId="7A0B8741" w:rsidR="00B24E21" w:rsidRDefault="0069138B" w:rsidP="0069138B">
      <w:pPr>
        <w:spacing w:after="0" w:line="240" w:lineRule="auto"/>
        <w:jc w:val="center"/>
        <w:rPr>
          <w:rFonts w:ascii="TH SarabunPSK" w:hAnsi="TH SarabunPSK" w:cs="TH SarabunPSK" w:hint="cs"/>
          <w:sz w:val="32"/>
          <w:szCs w:val="32"/>
        </w:rPr>
      </w:pP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520960" behindDoc="0" locked="0" layoutInCell="1" allowOverlap="1" wp14:anchorId="034A7666" wp14:editId="60A23231">
                <wp:simplePos x="0" y="0"/>
                <wp:positionH relativeFrom="column">
                  <wp:posOffset>4849091</wp:posOffset>
                </wp:positionH>
                <wp:positionV relativeFrom="paragraph">
                  <wp:posOffset>135716</wp:posOffset>
                </wp:positionV>
                <wp:extent cx="360680" cy="271549"/>
                <wp:effectExtent l="0" t="0" r="20320" b="33655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0680" cy="271549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A25DF9" id="Straight Connector 51" o:spid="_x0000_s1026" style="position:absolute;z-index:25252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1.8pt,10.7pt" to="410.2pt,3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" strokecolor="red"/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564992" behindDoc="0" locked="0" layoutInCell="1" allowOverlap="1" wp14:anchorId="3522DB41" wp14:editId="496C6D8C">
                <wp:simplePos x="0" y="0"/>
                <wp:positionH relativeFrom="column">
                  <wp:posOffset>5205730</wp:posOffset>
                </wp:positionH>
                <wp:positionV relativeFrom="paragraph">
                  <wp:posOffset>391160</wp:posOffset>
                </wp:positionV>
                <wp:extent cx="396240" cy="350520"/>
                <wp:effectExtent l="0" t="0" r="22860" b="1143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2823138" w14:textId="77777777" w:rsidR="0069138B" w:rsidRPr="00E95DE2" w:rsidRDefault="0069138B" w:rsidP="0069138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22DB41" id="Text Box 52" o:spid="_x0000_s1041" type="#_x0000_t202" style="position:absolute;left:0;text-align:left;margin-left:409.9pt;margin-top:30.8pt;width:31.2pt;height:27.6pt;z-index:25256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" fillcolor="white [3201]" strokecolor="red" strokeweight=".5pt">
                <v:textbox>
                  <w:txbxContent>
                    <w:p w14:paraId="32823138" w14:textId="77777777" w:rsidR="0069138B" w:rsidRPr="00E95DE2" w:rsidRDefault="0069138B" w:rsidP="0069138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431872" behindDoc="0" locked="0" layoutInCell="1" allowOverlap="1" wp14:anchorId="1BC71BF6" wp14:editId="5FB37557">
                <wp:simplePos x="0" y="0"/>
                <wp:positionH relativeFrom="column">
                  <wp:posOffset>5133975</wp:posOffset>
                </wp:positionH>
                <wp:positionV relativeFrom="paragraph">
                  <wp:posOffset>834390</wp:posOffset>
                </wp:positionV>
                <wp:extent cx="396240" cy="350520"/>
                <wp:effectExtent l="0" t="0" r="22860" b="1143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E20E45E" w14:textId="77777777" w:rsidR="0069138B" w:rsidRPr="00E95DE2" w:rsidRDefault="0069138B" w:rsidP="0069138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C71BF6" id="Text Box 49" o:spid="_x0000_s1042" type="#_x0000_t202" style="position:absolute;left:0;text-align:left;margin-left:404.25pt;margin-top:65.7pt;width:31.2pt;height:27.6pt;z-index:252431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" fillcolor="white [3201]" strokecolor="red" strokeweight=".5pt">
                <v:textbox>
                  <w:txbxContent>
                    <w:p w14:paraId="4E20E45E" w14:textId="77777777" w:rsidR="0069138B" w:rsidRPr="00E95DE2" w:rsidRDefault="0069138B" w:rsidP="0069138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383744" behindDoc="0" locked="0" layoutInCell="1" allowOverlap="1" wp14:anchorId="3FD8CA54" wp14:editId="02A97083">
                <wp:simplePos x="0" y="0"/>
                <wp:positionH relativeFrom="column">
                  <wp:posOffset>4849553</wp:posOffset>
                </wp:positionH>
                <wp:positionV relativeFrom="paragraph">
                  <wp:posOffset>438438</wp:posOffset>
                </wp:positionV>
                <wp:extent cx="284480" cy="396240"/>
                <wp:effectExtent l="0" t="0" r="20320" b="2286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0DC545" id="Straight Connector 48" o:spid="_x0000_s1026" style="position:absolute;z-index:25238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1.85pt,34.5pt" to="404.25pt,6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" strokecolor="red"/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3CF1DBD6" wp14:editId="394E0644">
                <wp:simplePos x="0" y="0"/>
                <wp:positionH relativeFrom="column">
                  <wp:posOffset>2216727</wp:posOffset>
                </wp:positionH>
                <wp:positionV relativeFrom="paragraph">
                  <wp:posOffset>583681</wp:posOffset>
                </wp:positionV>
                <wp:extent cx="1659948" cy="2245880"/>
                <wp:effectExtent l="0" t="0" r="35560" b="21590"/>
                <wp:wrapNone/>
                <wp:docPr id="1044" name="Straight Connector 10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9948" cy="224588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5A1074" id="Straight Connector 1044" o:spid="_x0000_s1026" style="position:absolute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4.55pt,45.95pt" to="305.25pt,22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" strokecolor="red"/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505152" behindDoc="0" locked="0" layoutInCell="1" allowOverlap="1" wp14:anchorId="36117684" wp14:editId="01532CC9">
                <wp:simplePos x="0" y="0"/>
                <wp:positionH relativeFrom="column">
                  <wp:posOffset>1267691</wp:posOffset>
                </wp:positionH>
                <wp:positionV relativeFrom="paragraph">
                  <wp:posOffset>2380153</wp:posOffset>
                </wp:positionV>
                <wp:extent cx="685800" cy="719513"/>
                <wp:effectExtent l="0" t="0" r="19050" b="23495"/>
                <wp:wrapNone/>
                <wp:docPr id="1041" name="Straight Connector 10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" cy="719513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DA0907" id="Straight Connector 1041" o:spid="_x0000_s1026" style="position:absolute;z-index:25150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9.8pt,187.4pt" to="153.8pt,24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" strokecolor="red"/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651008" behindDoc="0" locked="0" layoutInCell="1" allowOverlap="1" wp14:anchorId="432E300D" wp14:editId="6EE9C979">
                <wp:simplePos x="0" y="0"/>
                <wp:positionH relativeFrom="column">
                  <wp:posOffset>4396855</wp:posOffset>
                </wp:positionH>
                <wp:positionV relativeFrom="paragraph">
                  <wp:posOffset>2541847</wp:posOffset>
                </wp:positionV>
                <wp:extent cx="262255" cy="351155"/>
                <wp:effectExtent l="0" t="0" r="23495" b="29845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255" cy="35115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C0CDC4" id="Straight Connector 55" o:spid="_x0000_s1026" style="position:absolute;z-index:25265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6.2pt,200.15pt" to="366.85pt,22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" strokecolor="red"/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758528" behindDoc="0" locked="0" layoutInCell="1" allowOverlap="1" wp14:anchorId="0F97D85E" wp14:editId="19E3187A">
                <wp:simplePos x="0" y="0"/>
                <wp:positionH relativeFrom="column">
                  <wp:posOffset>1267692</wp:posOffset>
                </wp:positionH>
                <wp:positionV relativeFrom="paragraph">
                  <wp:posOffset>2047644</wp:posOffset>
                </wp:positionV>
                <wp:extent cx="1004454" cy="330027"/>
                <wp:effectExtent l="0" t="0" r="24765" b="1333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4454" cy="3300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1E2E52" id="Rectangle 23" o:spid="_x0000_s1026" style="position:absolute;margin-left:99.8pt;margin-top:161.25pt;width:79.1pt;height:26pt;z-index:25275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" filled="f" strokecolor="red" strokeweight="2pt"/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859456" behindDoc="0" locked="0" layoutInCell="1" allowOverlap="1" wp14:anchorId="2C769E26" wp14:editId="382EC687">
                <wp:simplePos x="0" y="0"/>
                <wp:positionH relativeFrom="column">
                  <wp:posOffset>1907540</wp:posOffset>
                </wp:positionH>
                <wp:positionV relativeFrom="paragraph">
                  <wp:posOffset>2383213</wp:posOffset>
                </wp:positionV>
                <wp:extent cx="1391920" cy="217170"/>
                <wp:effectExtent l="0" t="0" r="17780" b="11430"/>
                <wp:wrapNone/>
                <wp:docPr id="1047" name="Rectangle 10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1920" cy="2171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073C9A" id="Rectangle 1047" o:spid="_x0000_s1026" style="position:absolute;margin-left:150.2pt;margin-top:187.65pt;width:109.6pt;height:17.1pt;z-index:25185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" filled="f" strokecolor="red" strokeweight="2pt"/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821568" behindDoc="0" locked="0" layoutInCell="1" allowOverlap="1" wp14:anchorId="604DA5BF" wp14:editId="75830A72">
                <wp:simplePos x="0" y="0"/>
                <wp:positionH relativeFrom="column">
                  <wp:posOffset>780357</wp:posOffset>
                </wp:positionH>
                <wp:positionV relativeFrom="paragraph">
                  <wp:posOffset>2047240</wp:posOffset>
                </wp:positionV>
                <wp:extent cx="453390" cy="555625"/>
                <wp:effectExtent l="0" t="0" r="22860" b="15875"/>
                <wp:wrapNone/>
                <wp:docPr id="1046" name="Rectangle 10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390" cy="5556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4855B1" id="Rectangle 1046" o:spid="_x0000_s1026" style="position:absolute;margin-left:61.45pt;margin-top:161.2pt;width:35.7pt;height:43.75pt;z-index:25182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" filled="f" strokecolor="red" strokeweight="2pt"/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398656" behindDoc="0" locked="0" layoutInCell="1" allowOverlap="1" wp14:anchorId="18DB63CE" wp14:editId="3F34BCB6">
                <wp:simplePos x="0" y="0"/>
                <wp:positionH relativeFrom="column">
                  <wp:posOffset>3581400</wp:posOffset>
                </wp:positionH>
                <wp:positionV relativeFrom="paragraph">
                  <wp:posOffset>578543</wp:posOffset>
                </wp:positionV>
                <wp:extent cx="1054735" cy="606829"/>
                <wp:effectExtent l="0" t="0" r="12065" b="22225"/>
                <wp:wrapNone/>
                <wp:docPr id="1037" name="Rectangle 1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735" cy="60682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B2E144" id="Rectangle 1037" o:spid="_x0000_s1026" style="position:absolute;margin-left:282pt;margin-top:45.55pt;width:83.05pt;height:47.8pt;z-index:25139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" filled="f" strokecolor="red" strokeweight="2pt"/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604928" behindDoc="0" locked="0" layoutInCell="1" allowOverlap="1" wp14:anchorId="227A07F7" wp14:editId="65387159">
                <wp:simplePos x="0" y="0"/>
                <wp:positionH relativeFrom="column">
                  <wp:posOffset>4399568</wp:posOffset>
                </wp:positionH>
                <wp:positionV relativeFrom="paragraph">
                  <wp:posOffset>2336569</wp:posOffset>
                </wp:positionV>
                <wp:extent cx="509905" cy="191770"/>
                <wp:effectExtent l="0" t="0" r="23495" b="1778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905" cy="1917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087C68" id="Rectangle 53" o:spid="_x0000_s1026" style="position:absolute;margin-left:346.4pt;margin-top:184pt;width:40.15pt;height:15.1pt;z-index:25260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" filled="f" strokecolor="red" strokeweight="2pt"/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335616" behindDoc="0" locked="0" layoutInCell="1" allowOverlap="1" wp14:anchorId="12703294" wp14:editId="41615E5D">
                <wp:simplePos x="0" y="0"/>
                <wp:positionH relativeFrom="column">
                  <wp:posOffset>4170218</wp:posOffset>
                </wp:positionH>
                <wp:positionV relativeFrom="paragraph">
                  <wp:posOffset>170352</wp:posOffset>
                </wp:positionV>
                <wp:extent cx="680258" cy="277091"/>
                <wp:effectExtent l="0" t="0" r="24765" b="2794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258" cy="27709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FCC9D7" id="Rectangle 47" o:spid="_x0000_s1026" style="position:absolute;margin-left:328.35pt;margin-top:13.4pt;width:53.55pt;height:21.8pt;z-index:25233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" filled="f" strokecolor="red" strokeweight="2pt"/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476928" behindDoc="0" locked="0" layoutInCell="1" allowOverlap="1" wp14:anchorId="4C58A18D" wp14:editId="4F6DF95D">
                <wp:simplePos x="0" y="0"/>
                <wp:positionH relativeFrom="column">
                  <wp:posOffset>4170218</wp:posOffset>
                </wp:positionH>
                <wp:positionV relativeFrom="paragraph">
                  <wp:posOffset>66444</wp:posOffset>
                </wp:positionV>
                <wp:extent cx="680258" cy="113319"/>
                <wp:effectExtent l="0" t="0" r="24765" b="2032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258" cy="11331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3F8DC3" id="Rectangle 50" o:spid="_x0000_s1026" style="position:absolute;margin-left:328.35pt;margin-top:5.25pt;width:53.55pt;height:8.9pt;z-index:252476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" filled="f" strokecolor="red" strokeweight="2pt"/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616768" behindDoc="0" locked="0" layoutInCell="1" allowOverlap="1" wp14:anchorId="571276EF" wp14:editId="49044DFC">
                <wp:simplePos x="0" y="0"/>
                <wp:positionH relativeFrom="column">
                  <wp:posOffset>2216150</wp:posOffset>
                </wp:positionH>
                <wp:positionV relativeFrom="paragraph">
                  <wp:posOffset>180282</wp:posOffset>
                </wp:positionV>
                <wp:extent cx="1295400" cy="406400"/>
                <wp:effectExtent l="0" t="0" r="19050" b="12700"/>
                <wp:wrapNone/>
                <wp:docPr id="1043" name="Rectangle 10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406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7FE99D" id="Rectangle 1043" o:spid="_x0000_s1026" style="position:absolute;margin-left:174.5pt;margin-top:14.2pt;width:102pt;height:32pt;z-index:25161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" filled="f" strokecolor="red" strokeweight="2pt"/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214784" behindDoc="0" locked="0" layoutInCell="1" allowOverlap="1" wp14:anchorId="5E0FAEDC" wp14:editId="45309749">
                <wp:simplePos x="0" y="0"/>
                <wp:positionH relativeFrom="column">
                  <wp:posOffset>923232</wp:posOffset>
                </wp:positionH>
                <wp:positionV relativeFrom="paragraph">
                  <wp:posOffset>31750</wp:posOffset>
                </wp:positionV>
                <wp:extent cx="901700" cy="467360"/>
                <wp:effectExtent l="0" t="0" r="12700" b="27940"/>
                <wp:wrapNone/>
                <wp:docPr id="1052" name="Rectangle 10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1700" cy="4673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5B3C8F" id="Rectangle 1052" o:spid="_x0000_s1026" style="position:absolute;margin-left:72.7pt;margin-top:2.5pt;width:71pt;height:36.8pt;z-index:25221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30D31EAD" wp14:editId="7428A415">
            <wp:extent cx="4129706" cy="2589645"/>
            <wp:effectExtent l="0" t="0" r="4445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9278" cy="2608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4E8CF" w14:textId="2750C4FF" w:rsidR="0069138B" w:rsidRDefault="0069138B" w:rsidP="0069138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100096" behindDoc="0" locked="0" layoutInCell="1" allowOverlap="1" wp14:anchorId="2CEC3D3E" wp14:editId="57F8285E">
                <wp:simplePos x="0" y="0"/>
                <wp:positionH relativeFrom="column">
                  <wp:posOffset>758190</wp:posOffset>
                </wp:positionH>
                <wp:positionV relativeFrom="paragraph">
                  <wp:posOffset>15875</wp:posOffset>
                </wp:positionV>
                <wp:extent cx="516890" cy="579120"/>
                <wp:effectExtent l="0" t="0" r="35560" b="30480"/>
                <wp:wrapNone/>
                <wp:docPr id="1050" name="Straight Connector 10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6890" cy="5791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4A89C3" id="Straight Connector 1050" o:spid="_x0000_s1026" style="position:absolute;z-index:25210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9.7pt,1.25pt" to="100.4pt,4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" strokecolor="red"/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180992" behindDoc="0" locked="0" layoutInCell="1" allowOverlap="1" wp14:anchorId="6C985F3D" wp14:editId="66334558">
                <wp:simplePos x="0" y="0"/>
                <wp:positionH relativeFrom="column">
                  <wp:posOffset>1264285</wp:posOffset>
                </wp:positionH>
                <wp:positionV relativeFrom="paragraph">
                  <wp:posOffset>589280</wp:posOffset>
                </wp:positionV>
                <wp:extent cx="396240" cy="350520"/>
                <wp:effectExtent l="0" t="0" r="22860" b="11430"/>
                <wp:wrapNone/>
                <wp:docPr id="1051" name="Text Box 10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97CA649" w14:textId="77777777" w:rsidR="0069138B" w:rsidRDefault="0069138B" w:rsidP="0069138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  <w:p w14:paraId="3E042DFA" w14:textId="77777777" w:rsidR="0069138B" w:rsidRPr="00E95DE2" w:rsidRDefault="0069138B" w:rsidP="0069138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985F3D" id="Text Box 1051" o:spid="_x0000_s1043" type="#_x0000_t202" style="position:absolute;left:0;text-align:left;margin-left:99.55pt;margin-top:46.4pt;width:31.2pt;height:27.6pt;z-index:2521809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" fillcolor="white [3201]" strokecolor="red" strokeweight=".5pt">
                <v:textbox>
                  <w:txbxContent>
                    <w:p w14:paraId="797CA649" w14:textId="77777777" w:rsidR="0069138B" w:rsidRDefault="0069138B" w:rsidP="0069138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1</w:t>
                      </w:r>
                    </w:p>
                    <w:p w14:paraId="3E042DFA" w14:textId="77777777" w:rsidR="0069138B" w:rsidRPr="00E95DE2" w:rsidRDefault="0069138B" w:rsidP="0069138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021248" behindDoc="0" locked="0" layoutInCell="1" allowOverlap="1" wp14:anchorId="3A3838EE" wp14:editId="3B772E2D">
                <wp:simplePos x="0" y="0"/>
                <wp:positionH relativeFrom="column">
                  <wp:posOffset>2485390</wp:posOffset>
                </wp:positionH>
                <wp:positionV relativeFrom="paragraph">
                  <wp:posOffset>506095</wp:posOffset>
                </wp:positionV>
                <wp:extent cx="396240" cy="350520"/>
                <wp:effectExtent l="0" t="0" r="22860" b="11430"/>
                <wp:wrapNone/>
                <wp:docPr id="1049" name="Text Box 10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ECBA840" w14:textId="77777777" w:rsidR="0069138B" w:rsidRDefault="0069138B" w:rsidP="0069138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060260F8" w14:textId="77777777" w:rsidR="0069138B" w:rsidRPr="00E95DE2" w:rsidRDefault="0069138B" w:rsidP="0069138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3838EE" id="Text Box 1049" o:spid="_x0000_s1044" type="#_x0000_t202" style="position:absolute;left:0;text-align:left;margin-left:195.7pt;margin-top:39.85pt;width:31.2pt;height:27.6pt;z-index:25202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" fillcolor="white [3201]" strokecolor="red" strokeweight=".5pt">
                <v:textbox>
                  <w:txbxContent>
                    <w:p w14:paraId="1ECBA840" w14:textId="77777777" w:rsidR="0069138B" w:rsidRDefault="0069138B" w:rsidP="0069138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2</w:t>
                      </w:r>
                    </w:p>
                    <w:p w14:paraId="060260F8" w14:textId="77777777" w:rsidR="0069138B" w:rsidRPr="00E95DE2" w:rsidRDefault="0069138B" w:rsidP="0069138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940352" behindDoc="0" locked="0" layoutInCell="1" allowOverlap="1" wp14:anchorId="0C7A9914" wp14:editId="15AD7BE8">
                <wp:simplePos x="0" y="0"/>
                <wp:positionH relativeFrom="column">
                  <wp:posOffset>1886585</wp:posOffset>
                </wp:positionH>
                <wp:positionV relativeFrom="paragraph">
                  <wp:posOffset>18415</wp:posOffset>
                </wp:positionV>
                <wp:extent cx="600075" cy="497840"/>
                <wp:effectExtent l="0" t="0" r="28575" b="35560"/>
                <wp:wrapNone/>
                <wp:docPr id="1048" name="Straight Connector 10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4978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F7EC42" id="Straight Connector 1048" o:spid="_x0000_s1026" style="position:absolute;z-index:25194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8.55pt,1.45pt" to="195.8pt,4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" strokecolor="red"/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744192" behindDoc="0" locked="0" layoutInCell="1" allowOverlap="1" wp14:anchorId="48D7A4FF" wp14:editId="39C6AB7C">
                <wp:simplePos x="0" y="0"/>
                <wp:positionH relativeFrom="column">
                  <wp:posOffset>4638040</wp:posOffset>
                </wp:positionH>
                <wp:positionV relativeFrom="paragraph">
                  <wp:posOffset>293370</wp:posOffset>
                </wp:positionV>
                <wp:extent cx="396240" cy="350520"/>
                <wp:effectExtent l="0" t="0" r="22860" b="11430"/>
                <wp:wrapNone/>
                <wp:docPr id="1054" name="Text Box 10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A378BDA" w14:textId="77777777" w:rsidR="0069138B" w:rsidRPr="00E95DE2" w:rsidRDefault="0069138B" w:rsidP="0069138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D7A4FF" id="Text Box 1054" o:spid="_x0000_s1045" type="#_x0000_t202" style="position:absolute;left:0;text-align:left;margin-left:365.2pt;margin-top:23.1pt;width:31.2pt;height:27.6pt;z-index:25274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" fillcolor="white [3201]" strokecolor="red" strokeweight=".5pt">
                <v:textbox>
                  <w:txbxContent>
                    <w:p w14:paraId="6A378BDA" w14:textId="77777777" w:rsidR="0069138B" w:rsidRPr="00E95DE2" w:rsidRDefault="0069138B" w:rsidP="0069138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581952" behindDoc="0" locked="0" layoutInCell="1" allowOverlap="1" wp14:anchorId="2B8F30A8" wp14:editId="7135D8AF">
                <wp:simplePos x="0" y="0"/>
                <wp:positionH relativeFrom="column">
                  <wp:posOffset>1936115</wp:posOffset>
                </wp:positionH>
                <wp:positionV relativeFrom="paragraph">
                  <wp:posOffset>513080</wp:posOffset>
                </wp:positionV>
                <wp:extent cx="396240" cy="350520"/>
                <wp:effectExtent l="0" t="0" r="22860" b="11430"/>
                <wp:wrapNone/>
                <wp:docPr id="1042" name="Text Box 10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04842D7" w14:textId="77777777" w:rsidR="0069138B" w:rsidRPr="00E95DE2" w:rsidRDefault="0069138B" w:rsidP="0069138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8F30A8" id="Text Box 1042" o:spid="_x0000_s1046" type="#_x0000_t202" style="position:absolute;left:0;text-align:left;margin-left:152.45pt;margin-top:40.4pt;width:31.2pt;height:27.6pt;z-index:25158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" fillcolor="white [3201]" strokecolor="red" strokeweight=".5pt">
                <v:textbox>
                  <w:txbxContent>
                    <w:p w14:paraId="504842D7" w14:textId="77777777" w:rsidR="0069138B" w:rsidRPr="00E95DE2" w:rsidRDefault="0069138B" w:rsidP="0069138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69138B">
        <w:rPr>
          <w:rFonts w:ascii="TH SarabunPSK" w:hAnsi="TH SarabunPSK" w:cs="TH SarabunPSK"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784704" behindDoc="0" locked="0" layoutInCell="1" allowOverlap="1" wp14:anchorId="72C2399C" wp14:editId="7CE4D114">
                <wp:simplePos x="0" y="0"/>
                <wp:positionH relativeFrom="column">
                  <wp:posOffset>3863975</wp:posOffset>
                </wp:positionH>
                <wp:positionV relativeFrom="paragraph">
                  <wp:posOffset>238125</wp:posOffset>
                </wp:positionV>
                <wp:extent cx="396240" cy="350520"/>
                <wp:effectExtent l="0" t="0" r="22860" b="11430"/>
                <wp:wrapNone/>
                <wp:docPr id="1045" name="Text Box 10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8D7283E" w14:textId="77777777" w:rsidR="0069138B" w:rsidRPr="00E95DE2" w:rsidRDefault="0069138B" w:rsidP="0069138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C2399C" id="Text Box 1045" o:spid="_x0000_s1047" type="#_x0000_t202" style="position:absolute;left:0;text-align:left;margin-left:304.25pt;margin-top:18.75pt;width:31.2pt;height:27.6pt;z-index:25178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" fillcolor="white [3201]" strokecolor="red" strokeweight=".5pt">
                <v:textbox>
                  <w:txbxContent>
                    <w:p w14:paraId="48D7283E" w14:textId="77777777" w:rsidR="0069138B" w:rsidRPr="00E95DE2" w:rsidRDefault="0069138B" w:rsidP="0069138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</w:p>
    <w:p w14:paraId="39CF32BC" w14:textId="0613A152" w:rsidR="0069138B" w:rsidRDefault="0069138B" w:rsidP="0069138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9AEFDCD" w14:textId="0B635BA2" w:rsidR="0069138B" w:rsidRDefault="0069138B" w:rsidP="0069138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EDAC857" w14:textId="236B1A32" w:rsidR="0069138B" w:rsidRDefault="0069138B" w:rsidP="0069138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5299746" w14:textId="6509C6B1" w:rsidR="0069138B" w:rsidRDefault="0069138B" w:rsidP="0069138B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36C389A0" w14:textId="727E8D6F" w:rsidR="0069138B" w:rsidRDefault="0069138B" w:rsidP="0069138B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ปุ่มปรับระดับ</w:t>
      </w:r>
      <w:r>
        <w:rPr>
          <w:rFonts w:ascii="TH SarabunPSK" w:hAnsi="TH SarabunPSK" w:cs="TH SarabunPSK" w:hint="cs"/>
          <w:sz w:val="32"/>
          <w:szCs w:val="32"/>
          <w:cs/>
        </w:rPr>
        <w:t>ความร้อน</w:t>
      </w:r>
    </w:p>
    <w:p w14:paraId="0683985E" w14:textId="273FC0C1" w:rsidR="0069138B" w:rsidRDefault="0069138B" w:rsidP="0069138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 ปุ่มกดเชื่อมต่อกับชุดแลปสาธิต เริ่ม หยุด และแสดงผลเวลา</w:t>
      </w:r>
    </w:p>
    <w:p w14:paraId="01790E71" w14:textId="0E0B7F80" w:rsidR="0069138B" w:rsidRDefault="0069138B" w:rsidP="0069138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แสดงผ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อัตราการใช้ขยะ และความร้อน </w:t>
      </w:r>
    </w:p>
    <w:p w14:paraId="1C2BB2AF" w14:textId="11103C90" w:rsidR="0069138B" w:rsidRDefault="0069138B" w:rsidP="0069138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บบทดสอบ</w:t>
      </w:r>
    </w:p>
    <w:p w14:paraId="5372AECD" w14:textId="5AAF4DFF" w:rsidR="0069138B" w:rsidRDefault="0069138B" w:rsidP="0069138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อุณหภูมิและความชื้น</w:t>
      </w:r>
    </w:p>
    <w:p w14:paraId="71A8E1E6" w14:textId="03C6A944" w:rsidR="0069138B" w:rsidRDefault="0069138B" w:rsidP="0069138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ค่าทางไฟฟ้า</w:t>
      </w:r>
    </w:p>
    <w:p w14:paraId="76EF1A9B" w14:textId="35BC5F8B" w:rsidR="0069138B" w:rsidRDefault="0069138B" w:rsidP="0069138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4DDC956F" w14:textId="7974CEC1" w:rsidR="0069138B" w:rsidRDefault="0069138B" w:rsidP="0069138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225D972C" w14:textId="54161354" w:rsidR="0069138B" w:rsidRDefault="0069138B" w:rsidP="0069138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7B7D3046" w14:textId="278852B8" w:rsidR="0069138B" w:rsidRDefault="0069138B" w:rsidP="0069138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0CB1DD9A" w14:textId="1B5AEA25" w:rsidR="0069138B" w:rsidRDefault="0069138B" w:rsidP="0069138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7. คู่มือปฏิบัติการ</w:t>
      </w:r>
    </w:p>
    <w:p w14:paraId="1E8F0D47" w14:textId="16171CB2" w:rsidR="0069138B" w:rsidRDefault="0069138B" w:rsidP="0069138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8. คีย์แสดงผลการจับคู่</w:t>
      </w:r>
    </w:p>
    <w:p w14:paraId="70FD1656" w14:textId="4EC3468C" w:rsidR="0069138B" w:rsidRDefault="0069138B" w:rsidP="0069138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9. ข้อมูลโรงไฟฟ้า</w:t>
      </w:r>
      <w:r>
        <w:rPr>
          <w:rFonts w:ascii="TH SarabunPSK" w:hAnsi="TH SarabunPSK" w:cs="TH SarabunPSK" w:hint="cs"/>
          <w:sz w:val="32"/>
          <w:szCs w:val="32"/>
          <w:cs/>
        </w:rPr>
        <w:t>ขยะ</w:t>
      </w:r>
    </w:p>
    <w:p w14:paraId="0F0A82E8" w14:textId="0F03CC0D" w:rsidR="00A229E8" w:rsidRPr="00AF48A8" w:rsidRDefault="00141809" w:rsidP="00106B7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F48A8">
        <w:rPr>
          <w:rFonts w:ascii="TH SarabunPSK" w:eastAsia="Times New Roman" w:hAnsi="TH SarabunPSK" w:cs="TH SarabunPSK"/>
          <w:sz w:val="32"/>
          <w:szCs w:val="32"/>
        </w:rPr>
        <w:br w:type="page"/>
      </w:r>
      <w:r w:rsidR="000A305F" w:rsidRPr="00AF48A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หลักการและทฤษฏี</w:t>
      </w:r>
    </w:p>
    <w:p w14:paraId="214CA7DE" w14:textId="77777777" w:rsidR="00893396" w:rsidRPr="00AF48A8" w:rsidRDefault="00893396" w:rsidP="00893396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/>
          <w:sz w:val="32"/>
          <w:szCs w:val="32"/>
          <w:cs/>
        </w:rPr>
        <w:tab/>
      </w: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>เชื้อเพลิงขยะ (</w:t>
      </w:r>
      <w:r w:rsidRPr="00AF48A8">
        <w:rPr>
          <w:rFonts w:ascii="TH SarabunPSK" w:hAnsi="TH SarabunPSK" w:cs="TH SarabunPSK"/>
          <w:b/>
          <w:bCs/>
          <w:sz w:val="32"/>
          <w:szCs w:val="32"/>
        </w:rPr>
        <w:t xml:space="preserve">Refuse Derived Fuel, RDF) </w:t>
      </w:r>
    </w:p>
    <w:p w14:paraId="14D0C239" w14:textId="77777777" w:rsidR="00893396" w:rsidRPr="00AF48A8" w:rsidRDefault="00893396" w:rsidP="00893396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/>
          <w:sz w:val="32"/>
          <w:szCs w:val="32"/>
          <w:cs/>
        </w:rPr>
        <w:t>การใช้ขยะมูลฝอยที่เก็บรวบรวมได้เพื่อการเผาไหม้โดยตรงมักก่อให้เกิดความยุ่งยากในการใช้งานเนื่องจากความไม่แน่นอนและไม่สม่ำเสมอในองค์ประกอบต่างๆ</w:t>
      </w:r>
      <w:r w:rsidRPr="00AF48A8">
        <w:rPr>
          <w:rFonts w:ascii="TH SarabunPSK" w:hAnsi="TH SarabunPSK" w:cs="TH SarabunPSK"/>
          <w:sz w:val="32"/>
          <w:szCs w:val="32"/>
        </w:rPr>
        <w:t xml:space="preserve"> (Non-homogeneousness) </w:t>
      </w:r>
      <w:r w:rsidRPr="00AF48A8">
        <w:rPr>
          <w:rFonts w:ascii="TH SarabunPSK" w:hAnsi="TH SarabunPSK" w:cs="TH SarabunPSK"/>
          <w:sz w:val="32"/>
          <w:szCs w:val="32"/>
          <w:cs/>
        </w:rPr>
        <w:t>ที่ประกอบกันขึ้นเป็นขยะมูลฝอยซึ่งเปลี่ยนแปลงไปตามชุมชนและตามฤดูกาลอีกทั้งขยะมูลฝอยเหล่านี้มีค่าความร้อนต่ำ มีปริมาณเถ้าและความชื้นสูงสิ่งเหล่านี้ก่อความยุ่งยากให้กับผู้ออกแบบโรงเผาและผู้ปฏิบัติและยังควบคุมการเกิดผลกระทบต่อสิ่งแวดล้อมได้ยากการแปรรูปขยะมูลฝอยโดยผ่านกระบวนการจัดการต่างๆเพื่อปรับปรุงคุณสมบัติทางกายภาพและคุณสมบัติทางเคมีของขยะมูลฝอยเพื่อทำให้กลายเป็นเชื้อเพลิงขยะ (</w:t>
      </w:r>
      <w:r w:rsidRPr="00AF48A8">
        <w:rPr>
          <w:rFonts w:ascii="TH SarabunPSK" w:hAnsi="TH SarabunPSK" w:cs="TH SarabunPSK"/>
          <w:sz w:val="32"/>
          <w:szCs w:val="32"/>
        </w:rPr>
        <w:t xml:space="preserve">Refuse Derived Fuel, RDF) </w:t>
      </w:r>
      <w:r w:rsidRPr="00AF48A8">
        <w:rPr>
          <w:rFonts w:ascii="TH SarabunPSK" w:hAnsi="TH SarabunPSK" w:cs="TH SarabunPSK"/>
          <w:sz w:val="32"/>
          <w:szCs w:val="32"/>
          <w:cs/>
        </w:rPr>
        <w:t>จะสามารถแก้ปัญหาดังกล่าวมาข้างต้นได้ซึ่งเชื้อเพลิงที่ได้นั้นสามารถนำไปใช้เป็นเชื้อเพลิงเพื่อผลิตพลังงานได้</w:t>
      </w:r>
    </w:p>
    <w:p w14:paraId="27B7BEA1" w14:textId="77777777" w:rsidR="00893396" w:rsidRPr="00AF48A8" w:rsidRDefault="00893396" w:rsidP="00893396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/>
          <w:sz w:val="32"/>
          <w:szCs w:val="32"/>
        </w:rPr>
        <w:tab/>
      </w:r>
      <w:r w:rsidRPr="00AF48A8">
        <w:rPr>
          <w:rFonts w:ascii="TH SarabunPSK" w:hAnsi="TH SarabunPSK" w:cs="TH SarabunPSK"/>
          <w:sz w:val="32"/>
          <w:szCs w:val="32"/>
          <w:cs/>
        </w:rPr>
        <w:t>เชื้อเพลิงขยะ (</w:t>
      </w:r>
      <w:r w:rsidRPr="00AF48A8">
        <w:rPr>
          <w:rFonts w:ascii="TH SarabunPSK" w:hAnsi="TH SarabunPSK" w:cs="TH SarabunPSK"/>
          <w:sz w:val="32"/>
          <w:szCs w:val="32"/>
        </w:rPr>
        <w:t xml:space="preserve">RDF) </w:t>
      </w:r>
      <w:r w:rsidRPr="00AF48A8">
        <w:rPr>
          <w:rFonts w:ascii="TH SarabunPSK" w:hAnsi="TH SarabunPSK" w:cs="TH SarabunPSK"/>
          <w:sz w:val="32"/>
          <w:szCs w:val="32"/>
          <w:cs/>
        </w:rPr>
        <w:t>เป็นการปรับปรุงและแปลงสภาพของขยะมูลฝอยให้เป็นเชื้อเพลิงแข็งที่มีคุณสมบัติในด้านค่าความร้อน (</w:t>
      </w:r>
      <w:r w:rsidRPr="00AF48A8">
        <w:rPr>
          <w:rFonts w:ascii="TH SarabunPSK" w:hAnsi="TH SarabunPSK" w:cs="TH SarabunPSK"/>
          <w:sz w:val="32"/>
          <w:szCs w:val="32"/>
        </w:rPr>
        <w:t xml:space="preserve">Heating Value) </w:t>
      </w:r>
      <w:r w:rsidRPr="00AF48A8">
        <w:rPr>
          <w:rFonts w:ascii="TH SarabunPSK" w:hAnsi="TH SarabunPSK" w:cs="TH SarabunPSK"/>
          <w:sz w:val="32"/>
          <w:szCs w:val="32"/>
          <w:cs/>
        </w:rPr>
        <w:t>ความชื้น ขนาด และความหนาแน่นเหมาะสมในการใช้เป็นเชื้อเพลิงป้อนหม้อไอน้ำเพื่อผลิตไฟฟ้าหรือความร้อนและมีองค์ประกอบทั้งทางเคมีและกายภาพสม่ำเสมอคุณลักษณะทั่วไปของเชื้อเพลิงขยะประกอบด้วย</w:t>
      </w:r>
    </w:p>
    <w:p w14:paraId="4F18E9A0" w14:textId="77777777" w:rsidR="00893396" w:rsidRPr="00AF48A8" w:rsidRDefault="00893396" w:rsidP="00893396">
      <w:pPr>
        <w:numPr>
          <w:ilvl w:val="0"/>
          <w:numId w:val="9"/>
        </w:numPr>
        <w:spacing w:after="100" w:afterAutospacing="1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ปลอดเชื้อโรคจากการอบด้วยความร้อน ลดความเสี่ยงต่อการสัมผัสเชื้อโรค</w:t>
      </w:r>
    </w:p>
    <w:p w14:paraId="09C76F60" w14:textId="77777777" w:rsidR="00893396" w:rsidRPr="00AF48A8" w:rsidRDefault="00893396" w:rsidP="00893396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ไม่มีกลิ่น</w:t>
      </w:r>
    </w:p>
    <w:p w14:paraId="43087DF5" w14:textId="77777777" w:rsidR="00893396" w:rsidRPr="00AF48A8" w:rsidRDefault="00893396" w:rsidP="00893396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/>
          <w:sz w:val="32"/>
          <w:szCs w:val="32"/>
          <w:cs/>
        </w:rPr>
        <w:t xml:space="preserve">มีขนาดเหมาะสมต่อการป้อนเตาเผา-หม้อไอน้ำ (เส้นผ่านศูนย์กลาง 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15-30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 xml:space="preserve">มิลลิเมตร ความยาว 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30-150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มิลลิเมตร)</w:t>
      </w:r>
    </w:p>
    <w:p w14:paraId="37D4EFCE" w14:textId="77777777" w:rsidR="00893396" w:rsidRPr="00AF48A8" w:rsidRDefault="00893396" w:rsidP="00893396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มีความหนาแน่นมากกว่าขยะมูลฝอยและชีวมวลทั่วไป (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450-600 kg/m3)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เหมาะสมต่อการจัดเก็บและขนส่ง</w:t>
      </w:r>
    </w:p>
    <w:p w14:paraId="7F007677" w14:textId="77777777" w:rsidR="00893396" w:rsidRPr="00AF48A8" w:rsidRDefault="00893396" w:rsidP="00893396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มีค่าความร้อนสูงเทียบเท่ากับชีวมวล (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~ 13-18 MJ/kg)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และมีความชื้นต่ำ (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~ 5-10%) </w:t>
      </w:r>
    </w:p>
    <w:p w14:paraId="4FCDC21E" w14:textId="77777777" w:rsidR="00893396" w:rsidRPr="00AF48A8" w:rsidRDefault="00893396" w:rsidP="00893396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/>
          <w:sz w:val="32"/>
          <w:szCs w:val="32"/>
          <w:cs/>
        </w:rPr>
        <w:t xml:space="preserve">ลดปัญหามลภาวะจากการเผาไหม้ เช่น 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NOx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และไดออกซินและฟูราน</w:t>
      </w:r>
    </w:p>
    <w:p w14:paraId="239CE1BA" w14:textId="77777777" w:rsidR="00893396" w:rsidRPr="00AF48A8" w:rsidRDefault="00893396" w:rsidP="00893396">
      <w:pPr>
        <w:spacing w:before="100" w:beforeAutospacing="1"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/>
          <w:noProof/>
          <w:sz w:val="32"/>
          <w:szCs w:val="32"/>
        </w:rPr>
        <w:drawing>
          <wp:inline distT="0" distB="0" distL="0" distR="0" wp14:anchorId="01BCBABE" wp14:editId="4054C1CC">
            <wp:extent cx="5736590" cy="2501900"/>
            <wp:effectExtent l="0" t="0" r="0" b="0"/>
            <wp:docPr id="4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590" cy="250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8C5477" w14:textId="77777777" w:rsidR="00893396" w:rsidRPr="00AF48A8" w:rsidRDefault="00893396" w:rsidP="00893396">
      <w:pPr>
        <w:spacing w:after="100" w:afterAutospacing="1" w:line="240" w:lineRule="auto"/>
        <w:jc w:val="center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ูปที่ </w:t>
      </w:r>
      <w:r w:rsidRPr="00AF48A8">
        <w:rPr>
          <w:rFonts w:ascii="TH SarabunPSK" w:hAnsi="TH SarabunPSK" w:cs="TH SarabunPSK"/>
          <w:b/>
          <w:bCs/>
          <w:sz w:val="32"/>
          <w:szCs w:val="32"/>
        </w:rPr>
        <w:t xml:space="preserve">1 </w:t>
      </w: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 xml:space="preserve">กระบวนการผลิตเชื้อเพลิงขยะ </w:t>
      </w:r>
      <w:r w:rsidRPr="00AF48A8">
        <w:rPr>
          <w:rFonts w:ascii="TH SarabunPSK" w:hAnsi="TH SarabunPSK" w:cs="TH SarabunPSK"/>
          <w:b/>
          <w:bCs/>
          <w:sz w:val="32"/>
          <w:szCs w:val="32"/>
        </w:rPr>
        <w:t xml:space="preserve">RDF </w:t>
      </w:r>
    </w:p>
    <w:p w14:paraId="26914667" w14:textId="77777777" w:rsidR="00893396" w:rsidRPr="00AF48A8" w:rsidRDefault="00893396" w:rsidP="00893396">
      <w:pPr>
        <w:spacing w:before="100" w:beforeAutospacing="1" w:after="0" w:line="240" w:lineRule="auto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AF48A8">
        <w:rPr>
          <w:rFonts w:ascii="TH SarabunPSK" w:eastAsia="Times New Roman" w:hAnsi="TH SarabunPSK" w:cs="TH SarabunPSK"/>
          <w:sz w:val="32"/>
          <w:szCs w:val="32"/>
          <w:cs/>
        </w:rPr>
        <w:lastRenderedPageBreak/>
        <w:tab/>
        <w:t xml:space="preserve">หลักการทำงานของเทคโนโลยีนี้เริ่มจากการคัดแยกขยะที่ไม่สามารถเผาไหม้ได้ (โลหะ แก้ว เศษหิน)ขยะอันตรายและขยะรีไซเคิลออกจากขยะรวมในบางกรณีจะมีการใช้เครื่องคัดแยกแม่เหล็กเพื่อคัดแยกมูลฝอยที่มีเหล็กเป็นส่วนประกอบ และใช้เครื่อง 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Eddy Current Separator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 xml:space="preserve">เพื่อคัดแยกอลูมิเนียมออกจากมูลฝอยจากนั้นจึงป้อนขยะมูลฝอยไปเข้าเครื่องสับ-ย่อยเพื่อลดขนาดและป้อนเข้าเตาอบเพื่อลดความชื้นของมูลฝอยโดยการใช้ความร้อนจากไอน้ำหรือลมร้อนเพื่ออบขยะให้แห้งซึ่งจะทำให้น้ำหนักลดลงเกือบ </w:t>
      </w:r>
      <w:r w:rsidRPr="00AF48A8">
        <w:rPr>
          <w:rFonts w:ascii="TH SarabunPSK" w:eastAsia="Times New Roman" w:hAnsi="TH SarabunPSK" w:cs="TH SarabunPSK"/>
          <w:sz w:val="32"/>
          <w:szCs w:val="32"/>
        </w:rPr>
        <w:t>50% (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 xml:space="preserve">ความชื้นเหลือไม่เกิน 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15%)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และสุดท้ายจะส่งไปเข้าเครื่องอัดเม็ด (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Pellet)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เพื่อทำให้ได้เชื้อเพลิงขยะอัดเม็ดที่มีขนาดและความหนาแน่นเหมาะสมต่อการขนส่งไปจำหน่ายเป็นเชื้อเพลิง ซึ่งในบางกรณีจะมีการเติมหินปูน (</w:t>
      </w:r>
      <w:proofErr w:type="spellStart"/>
      <w:r w:rsidRPr="00AF48A8">
        <w:rPr>
          <w:rFonts w:ascii="TH SarabunPSK" w:eastAsia="Times New Roman" w:hAnsi="TH SarabunPSK" w:cs="TH SarabunPSK"/>
          <w:sz w:val="32"/>
          <w:szCs w:val="32"/>
        </w:rPr>
        <w:t>CaO</w:t>
      </w:r>
      <w:proofErr w:type="spellEnd"/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)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เข้าไปกับมูลฝอยระหว่างการอัดเป็นเม็ดเพื่อควบคุมและลดปริมาณก๊าซพิษที่เกิดขึ้นจากการเผาไหม้</w:t>
      </w:r>
    </w:p>
    <w:p w14:paraId="2E46A9D9" w14:textId="77777777" w:rsidR="00893396" w:rsidRPr="00AF48A8" w:rsidRDefault="00893396" w:rsidP="00893396">
      <w:pPr>
        <w:spacing w:after="0" w:line="240" w:lineRule="auto"/>
        <w:ind w:firstLine="72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องค์ประกอบของเชื้อเพลิงขยะจะขึ้นอยู่กับองค์ประกอบของขยะที่นำมาแปรรูป วิธีการจัดเก็บและกระบวนการที่ใช้ในการแปรรูปคุณลักษณะที่สำคัญของขยะเชื้อเพลิงหลังจากการแปรรูปแล้ว ได้แก่ค่าความร้อน ปริมาณความชื้น ปริมาณเถ้า และปริมาณซัลเฟอร์และคลอไรด์นอกจากนี้การแปรรูปขยะเป็นเชื้อเพลิงจะช่วยลดความชื้นส่งผลให้ค่าความร้อนขยะมีค่าสูงขึ้นด้วย</w:t>
      </w:r>
    </w:p>
    <w:p w14:paraId="67EEA7CC" w14:textId="77777777" w:rsidR="003E6549" w:rsidRDefault="00893396" w:rsidP="00173BD4">
      <w:pPr>
        <w:spacing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/>
          <w:sz w:val="32"/>
          <w:szCs w:val="32"/>
        </w:rPr>
        <w:tab/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การใช้ประโยชน์จากเชื้อเพลิงขยะสามารถใช้ได้ทั้งในรูปผลิตพลังงานไฟฟ้าและความร้อนโดยที่อาจจะมีการใช้ประโยชน์ในสถานที่ผลิตเชื้อเพลิงขยะหรือขนส่งไปใช้ที่อื่น นอกจากนี้ยังสามารถใช้เผาร่วมกับถ่านหิน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 (Co-firing)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เพื่อลดปริมาณการใช้ถ่านหินลงในอุตสาหกรรมบางประเภท เช่นอุตสาหกรรมซีเมนต์โดยมีรูปแบบเตาเผาที่ใช้เปลี่ยนเชื้อเพลิงขยะให้เป็นพลังงานความร้อนประกอบด้วย เตาเผาแบบตะกรับ (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Stoker)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เตาเผาแบบฟลูอิดไดซ์เบด (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Fluidized Bed Combustor)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หรือเตาเผาแก็สซิฟิเคชั่น (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Gasification)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หรือไพโรไลซิส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 (Pyrolysis) </w:t>
      </w:r>
    </w:p>
    <w:p w14:paraId="49A81F44" w14:textId="77777777" w:rsidR="00173BD4" w:rsidRPr="00173BD4" w:rsidRDefault="00173BD4" w:rsidP="00173BD4">
      <w:pPr>
        <w:spacing w:line="240" w:lineRule="auto"/>
        <w:jc w:val="thaiDistribute"/>
        <w:rPr>
          <w:rFonts w:ascii="TH SarabunPSK" w:hAnsi="TH SarabunPSK" w:cs="TH SarabunPSK"/>
          <w:sz w:val="18"/>
          <w:szCs w:val="18"/>
        </w:rPr>
      </w:pPr>
    </w:p>
    <w:p w14:paraId="51C44B98" w14:textId="77777777" w:rsidR="00983C54" w:rsidRDefault="00983C54" w:rsidP="00B41067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0E9B807D" wp14:editId="7E9CE990">
            <wp:extent cx="5724525" cy="31527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4E287" w14:textId="77777777" w:rsidR="00B41067" w:rsidRDefault="00B41067" w:rsidP="00B41067">
      <w:pPr>
        <w:spacing w:after="0"/>
        <w:jc w:val="center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ูปที่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2</w:t>
      </w:r>
      <w:r w:rsidRPr="00AF48A8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ตัวอย่าง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การใช้ประโยชน์จากเชื้อเพลิงขยะ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เพื่อผลิตไฟฟ้า</w:t>
      </w:r>
    </w:p>
    <w:p w14:paraId="54C34CDA" w14:textId="77777777" w:rsidR="00893396" w:rsidRPr="00AF48A8" w:rsidRDefault="003E6549" w:rsidP="00893396">
      <w:pPr>
        <w:spacing w:after="0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lastRenderedPageBreak/>
        <w:tab/>
      </w:r>
      <w:r w:rsidR="00893396" w:rsidRPr="00AF48A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ประสิทธิภาพของการผลิตไฟฟ้าจากพลังงานขยะ</w:t>
      </w:r>
    </w:p>
    <w:p w14:paraId="6368321E" w14:textId="77777777" w:rsidR="00226A81" w:rsidRPr="00AF48A8" w:rsidRDefault="00226A81" w:rsidP="00226A81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AF48A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ab/>
      </w:r>
      <w:r w:rsidRPr="00AF48A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ab/>
      </w:r>
      <w:r w:rsidRPr="00AF48A8">
        <w:rPr>
          <w:rFonts w:ascii="TH SarabunPSK" w:eastAsia="Times New Roman" w:hAnsi="TH SarabunPSK" w:cs="TH SarabunPSK" w:hint="cs"/>
          <w:sz w:val="32"/>
          <w:szCs w:val="32"/>
          <w:cs/>
        </w:rPr>
        <w:t>ในการประเมินประสิทธิภาพของการผลิตไฟฟ้าจากพลังงานขยะ</w:t>
      </w:r>
      <w:r w:rsidR="0013330C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AF48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จะประเมินจากสัดส่วนระหว่างพลังงานที่ได้จากขยะ กับ พลังงานไฟฟ้าที่ผลิตได้ </w:t>
      </w:r>
    </w:p>
    <w:p w14:paraId="2F578A75" w14:textId="77777777" w:rsidR="00226A81" w:rsidRPr="00173BD4" w:rsidRDefault="00226A81" w:rsidP="00226A81">
      <w:pPr>
        <w:spacing w:after="0"/>
        <w:ind w:left="720" w:firstLine="720"/>
        <w:jc w:val="thaiDistribute"/>
        <w:rPr>
          <w:rFonts w:ascii="TH SarabunPSK" w:eastAsia="Times New Roman" w:hAnsi="TH SarabunPSK" w:cs="TH SarabunPSK"/>
          <w:b/>
          <w:bCs/>
          <w:sz w:val="18"/>
          <w:szCs w:val="18"/>
        </w:rPr>
      </w:pPr>
    </w:p>
    <w:p w14:paraId="4C677103" w14:textId="77777777" w:rsidR="00893396" w:rsidRPr="00AF48A8" w:rsidRDefault="00226A81" w:rsidP="00D55436">
      <w:pPr>
        <w:spacing w:after="0"/>
        <w:ind w:left="720" w:firstLine="720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AF48A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ประสิทธิภาพของการผลิตไฟฟ้า</w:t>
      </w:r>
      <w:r w:rsidR="0013330C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 </w:t>
      </w: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>=</w:t>
      </w:r>
      <w:r w:rsidR="0013330C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AF48A8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พลังงานที่ได้จาก</w:t>
      </w:r>
      <w:r w:rsidRPr="00AF48A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ขยะ</w:t>
      </w: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>/</w:t>
      </w:r>
      <w:r w:rsidRPr="00AF48A8">
        <w:rPr>
          <w:rFonts w:ascii="TH SarabunPSK" w:hAnsi="TH SarabunPSK" w:cs="TH SarabunPSK" w:hint="cs"/>
          <w:b/>
          <w:bCs/>
          <w:sz w:val="32"/>
          <w:szCs w:val="32"/>
          <w:cs/>
        </w:rPr>
        <w:t>พลังงานไฟฟ้าที่ผลิตได้</w:t>
      </w:r>
    </w:p>
    <w:p w14:paraId="37675702" w14:textId="77777777" w:rsidR="00226A81" w:rsidRPr="00173BD4" w:rsidRDefault="00226A81" w:rsidP="00226A81">
      <w:pPr>
        <w:spacing w:after="0"/>
        <w:ind w:left="720" w:hanging="294"/>
        <w:jc w:val="thaiDistribute"/>
        <w:rPr>
          <w:rFonts w:ascii="TH SarabunPSK" w:eastAsia="Times New Roman" w:hAnsi="TH SarabunPSK" w:cs="TH SarabunPSK"/>
          <w:b/>
          <w:bCs/>
          <w:sz w:val="18"/>
          <w:szCs w:val="18"/>
        </w:rPr>
      </w:pPr>
    </w:p>
    <w:p w14:paraId="1281B62E" w14:textId="77777777" w:rsidR="00226A81" w:rsidRPr="00AF48A8" w:rsidRDefault="00226A81" w:rsidP="00226A81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     โดยที่</w:t>
      </w:r>
    </w:p>
    <w:p w14:paraId="1536BD02" w14:textId="77777777" w:rsidR="00893396" w:rsidRPr="00AF48A8" w:rsidRDefault="00226A81" w:rsidP="00893396">
      <w:pPr>
        <w:spacing w:after="0"/>
        <w:ind w:left="720"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F48A8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พลังงานที่</w:t>
      </w:r>
      <w:r w:rsidR="00893396" w:rsidRPr="00AF48A8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ได้จาก</w:t>
      </w:r>
      <w:r w:rsidR="00893396" w:rsidRPr="00AF48A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ขยะ </w:t>
      </w:r>
      <w:r w:rsidR="00893396" w:rsidRPr="00AF48A8">
        <w:rPr>
          <w:rFonts w:ascii="TH SarabunPSK" w:hAnsi="TH SarabunPSK" w:cs="TH SarabunPSK"/>
          <w:b/>
          <w:bCs/>
          <w:sz w:val="32"/>
          <w:szCs w:val="32"/>
          <w:cs/>
        </w:rPr>
        <w:t>=</w:t>
      </w:r>
      <w:r w:rsidR="0013330C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893396" w:rsidRPr="00AF48A8">
        <w:rPr>
          <w:rFonts w:ascii="TH SarabunPSK" w:hAnsi="TH SarabunPSK" w:cs="TH SarabunPSK"/>
          <w:b/>
          <w:bCs/>
          <w:sz w:val="32"/>
          <w:szCs w:val="32"/>
          <w:cs/>
        </w:rPr>
        <w:t xml:space="preserve">(ปริมาณขยะ </w:t>
      </w:r>
      <w:r w:rsidR="00893396" w:rsidRPr="00AF48A8">
        <w:rPr>
          <w:rFonts w:ascii="TH SarabunPSK" w:hAnsi="TH SarabunPSK" w:cs="TH SarabunPSK"/>
          <w:b/>
          <w:bCs/>
          <w:sz w:val="32"/>
          <w:szCs w:val="32"/>
        </w:rPr>
        <w:t>×</w:t>
      </w:r>
      <w:r w:rsidR="00893396" w:rsidRPr="00AF48A8">
        <w:rPr>
          <w:rFonts w:ascii="TH SarabunPSK" w:hAnsi="TH SarabunPSK" w:cs="TH SarabunPSK"/>
          <w:b/>
          <w:bCs/>
          <w:sz w:val="32"/>
          <w:szCs w:val="32"/>
          <w:cs/>
        </w:rPr>
        <w:t>ค่าความร้อนของขยะ)/1000</w:t>
      </w:r>
    </w:p>
    <w:p w14:paraId="6FFDB557" w14:textId="77777777" w:rsidR="00893396" w:rsidRPr="00173BD4" w:rsidRDefault="00893396" w:rsidP="00893396">
      <w:pPr>
        <w:spacing w:after="0"/>
        <w:jc w:val="thaiDistribute"/>
        <w:rPr>
          <w:rFonts w:ascii="TH SarabunPSK" w:hAnsi="TH SarabunPSK" w:cs="TH SarabunPSK"/>
          <w:sz w:val="18"/>
          <w:szCs w:val="18"/>
        </w:rPr>
      </w:pPr>
      <w:r w:rsidRPr="00AF48A8">
        <w:rPr>
          <w:rFonts w:ascii="TH SarabunPSK" w:hAnsi="TH SarabunPSK" w:cs="TH SarabunPSK"/>
          <w:sz w:val="32"/>
          <w:szCs w:val="32"/>
          <w:cs/>
        </w:rPr>
        <w:tab/>
      </w:r>
    </w:p>
    <w:p w14:paraId="7322AC9C" w14:textId="77777777" w:rsidR="00893396" w:rsidRPr="00AF48A8" w:rsidRDefault="00893396" w:rsidP="00226A81">
      <w:pPr>
        <w:pStyle w:val="ListParagraph"/>
        <w:numPr>
          <w:ilvl w:val="0"/>
          <w:numId w:val="11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/>
          <w:sz w:val="32"/>
          <w:szCs w:val="32"/>
          <w:cs/>
        </w:rPr>
        <w:t>พลังงาน</w:t>
      </w:r>
      <w:r w:rsidR="00226A81" w:rsidRPr="00AF48A8">
        <w:rPr>
          <w:rFonts w:ascii="TH SarabunPSK" w:hAnsi="TH SarabunPSK" w:cs="TH SarabunPSK" w:hint="cs"/>
          <w:sz w:val="32"/>
          <w:szCs w:val="32"/>
          <w:cs/>
        </w:rPr>
        <w:t>ที่ได้</w:t>
      </w:r>
      <w:r w:rsidRPr="00AF48A8">
        <w:rPr>
          <w:rFonts w:ascii="TH SarabunPSK" w:hAnsi="TH SarabunPSK" w:cs="TH SarabunPSK"/>
          <w:sz w:val="32"/>
          <w:szCs w:val="32"/>
          <w:cs/>
        </w:rPr>
        <w:t>จากขยะ คือ  พลังงานที่ได้</w:t>
      </w:r>
      <w:r w:rsidR="00226A81" w:rsidRPr="00AF48A8">
        <w:rPr>
          <w:rFonts w:ascii="TH SarabunPSK" w:hAnsi="TH SarabunPSK" w:cs="TH SarabunPSK"/>
          <w:sz w:val="32"/>
          <w:szCs w:val="32"/>
          <w:cs/>
        </w:rPr>
        <w:t xml:space="preserve">จากการเผาขยะ ในหน่วย </w:t>
      </w:r>
      <w:r w:rsidR="00226A81" w:rsidRPr="00AF48A8">
        <w:rPr>
          <w:rFonts w:ascii="TH SarabunPSK" w:hAnsi="TH SarabunPSK" w:cs="TH SarabunPSK" w:hint="cs"/>
          <w:sz w:val="32"/>
          <w:szCs w:val="32"/>
          <w:cs/>
        </w:rPr>
        <w:t>เมกะ</w:t>
      </w:r>
      <w:r w:rsidRPr="00AF48A8">
        <w:rPr>
          <w:rFonts w:ascii="TH SarabunPSK" w:hAnsi="TH SarabunPSK" w:cs="TH SarabunPSK"/>
          <w:sz w:val="32"/>
          <w:szCs w:val="32"/>
          <w:cs/>
        </w:rPr>
        <w:t>จูล (</w:t>
      </w:r>
      <w:r w:rsidR="00226A81" w:rsidRPr="00AF48A8">
        <w:rPr>
          <w:rFonts w:ascii="TH SarabunPSK" w:hAnsi="TH SarabunPSK" w:cs="TH SarabunPSK"/>
          <w:sz w:val="32"/>
          <w:szCs w:val="32"/>
        </w:rPr>
        <w:t>M</w:t>
      </w:r>
      <w:r w:rsidRPr="00AF48A8">
        <w:rPr>
          <w:rFonts w:ascii="TH SarabunPSK" w:hAnsi="TH SarabunPSK" w:cs="TH SarabunPSK"/>
          <w:sz w:val="32"/>
          <w:szCs w:val="32"/>
        </w:rPr>
        <w:t>J)</w:t>
      </w:r>
    </w:p>
    <w:p w14:paraId="1444CCFE" w14:textId="77777777" w:rsidR="00893396" w:rsidRPr="00AF48A8" w:rsidRDefault="00893396" w:rsidP="00226A81">
      <w:pPr>
        <w:pStyle w:val="ListParagraph"/>
        <w:numPr>
          <w:ilvl w:val="0"/>
          <w:numId w:val="11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/>
          <w:sz w:val="32"/>
          <w:szCs w:val="32"/>
          <w:cs/>
        </w:rPr>
        <w:t xml:space="preserve">ปริมาณขยะ คือ ปริมาณขยะ ในหน่วย </w:t>
      </w:r>
      <w:r w:rsidRPr="00AF48A8">
        <w:rPr>
          <w:rFonts w:ascii="TH SarabunPSK" w:hAnsi="TH SarabunPSK" w:cs="TH SarabunPSK"/>
          <w:sz w:val="32"/>
          <w:szCs w:val="32"/>
        </w:rPr>
        <w:t>kg</w:t>
      </w:r>
    </w:p>
    <w:p w14:paraId="2E78EA8A" w14:textId="77777777" w:rsidR="003E6549" w:rsidRPr="00AF48A8" w:rsidRDefault="00893396" w:rsidP="00226A81">
      <w:pPr>
        <w:pStyle w:val="ListParagraph"/>
        <w:numPr>
          <w:ilvl w:val="0"/>
          <w:numId w:val="11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/>
          <w:sz w:val="32"/>
          <w:szCs w:val="32"/>
          <w:cs/>
        </w:rPr>
        <w:t>ค่าความร้อนของขยะ คือ ค่าพลังงานความร้อนที่ได้จากการเผาขยะ ใช้ค่า 11.28 เมกะจูลต่อกิโลกรัม (</w:t>
      </w:r>
      <w:r w:rsidRPr="00AF48A8">
        <w:rPr>
          <w:rFonts w:ascii="TH SarabunPSK" w:hAnsi="TH SarabunPSK" w:cs="TH SarabunPSK"/>
          <w:sz w:val="32"/>
          <w:szCs w:val="32"/>
        </w:rPr>
        <w:t xml:space="preserve">MJ/kg) 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ซึ่งเป็นค่าความร้อนของขยะในเขต กทม. และปริมณฑล </w:t>
      </w:r>
      <w:r w:rsidR="003E6549" w:rsidRPr="00AF48A8">
        <w:rPr>
          <w:rFonts w:ascii="TH SarabunPSK" w:hAnsi="TH SarabunPSK" w:cs="TH SarabunPSK"/>
          <w:sz w:val="32"/>
          <w:szCs w:val="32"/>
          <w:cs/>
        </w:rPr>
        <w:tab/>
      </w:r>
    </w:p>
    <w:p w14:paraId="6FCA87CC" w14:textId="77777777" w:rsidR="003E6549" w:rsidRPr="00AF48A8" w:rsidRDefault="00226A81" w:rsidP="00226A81">
      <w:pPr>
        <w:spacing w:after="0"/>
        <w:ind w:left="720" w:hanging="294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>และ</w:t>
      </w:r>
    </w:p>
    <w:p w14:paraId="47C88AE1" w14:textId="77777777" w:rsidR="003E6549" w:rsidRPr="00AF48A8" w:rsidRDefault="00893396" w:rsidP="003E6549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F48A8">
        <w:rPr>
          <w:rFonts w:ascii="TH SarabunPSK" w:hAnsi="TH SarabunPSK" w:cs="TH SarabunPSK"/>
          <w:sz w:val="32"/>
          <w:szCs w:val="32"/>
          <w:cs/>
        </w:rPr>
        <w:tab/>
      </w:r>
      <w:r w:rsidR="00226A81" w:rsidRPr="00AF48A8">
        <w:rPr>
          <w:rFonts w:ascii="TH SarabunPSK" w:hAnsi="TH SarabunPSK" w:cs="TH SarabunPSK" w:hint="cs"/>
          <w:sz w:val="32"/>
          <w:szCs w:val="32"/>
          <w:cs/>
        </w:rPr>
        <w:tab/>
      </w:r>
      <w:r w:rsidRPr="00AF48A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พลังงานไฟฟ้าที่ผลิตได้ </w:t>
      </w:r>
      <w:r w:rsidRPr="00AF48A8">
        <w:rPr>
          <w:rFonts w:ascii="TH SarabunPSK" w:hAnsi="TH SarabunPSK" w:cs="TH SarabunPSK"/>
          <w:b/>
          <w:bCs/>
          <w:sz w:val="32"/>
          <w:szCs w:val="32"/>
        </w:rPr>
        <w:t>=</w:t>
      </w:r>
      <w:r w:rsidR="00226A81" w:rsidRPr="00AF48A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กำลังไฟฟ้า (</w:t>
      </w:r>
      <w:r w:rsidR="00136A10">
        <w:rPr>
          <w:rFonts w:ascii="TH SarabunPSK" w:hAnsi="TH SarabunPSK" w:cs="TH SarabunPSK" w:hint="cs"/>
          <w:b/>
          <w:bCs/>
          <w:sz w:val="32"/>
          <w:szCs w:val="32"/>
          <w:cs/>
        </w:rPr>
        <w:t>กิโล</w:t>
      </w:r>
      <w:r w:rsidRPr="00AF48A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วัตต์) </w:t>
      </w:r>
      <w:r w:rsidRPr="00AF48A8">
        <w:rPr>
          <w:rFonts w:ascii="TH SarabunPSK" w:hAnsi="TH SarabunPSK" w:cs="TH SarabunPSK"/>
          <w:b/>
          <w:bCs/>
          <w:sz w:val="32"/>
          <w:szCs w:val="32"/>
        </w:rPr>
        <w:t>x</w:t>
      </w:r>
      <w:r w:rsidRPr="00AF48A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เวลา (ชั่วโมง)</w:t>
      </w:r>
    </w:p>
    <w:p w14:paraId="7384B79F" w14:textId="77777777" w:rsidR="003E6549" w:rsidRPr="00173BD4" w:rsidRDefault="003E6549" w:rsidP="003E6549">
      <w:pPr>
        <w:spacing w:after="0"/>
        <w:jc w:val="thaiDistribute"/>
        <w:rPr>
          <w:rFonts w:ascii="TH SarabunPSK" w:hAnsi="TH SarabunPSK" w:cs="TH SarabunPSK"/>
          <w:sz w:val="18"/>
          <w:szCs w:val="18"/>
        </w:rPr>
      </w:pPr>
    </w:p>
    <w:p w14:paraId="45853F74" w14:textId="77777777" w:rsidR="003E6549" w:rsidRPr="00AF48A8" w:rsidRDefault="00226A81" w:rsidP="00226A81">
      <w:pPr>
        <w:pStyle w:val="ListParagraph"/>
        <w:numPr>
          <w:ilvl w:val="0"/>
          <w:numId w:val="12"/>
        </w:numPr>
        <w:spacing w:after="0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 xml:space="preserve">พลังงานไฟฟ้าที่ผลิตได้ 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พลังงาน</w:t>
      </w:r>
      <w:r w:rsidR="003E6549" w:rsidRPr="00AF48A8">
        <w:rPr>
          <w:rFonts w:ascii="TH SarabunPSK" w:hAnsi="TH SarabunPSK" w:cs="TH SarabunPSK"/>
          <w:sz w:val="32"/>
          <w:szCs w:val="32"/>
          <w:cs/>
        </w:rPr>
        <w:t>ไฟฟ้าที่ผลิตได้จาก</w:t>
      </w:r>
      <w:r w:rsidR="00E060F2">
        <w:rPr>
          <w:rFonts w:ascii="TH SarabunPSK" w:hAnsi="TH SarabunPSK" w:cs="TH SarabunPSK" w:hint="cs"/>
          <w:sz w:val="32"/>
          <w:szCs w:val="32"/>
          <w:cs/>
        </w:rPr>
        <w:t>เครื่องกำเนิดไฟฟ้า</w:t>
      </w:r>
      <w:r w:rsidR="003E6549" w:rsidRPr="00AF48A8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กิโลวัตต์-ชั่วโมง</w:t>
      </w:r>
    </w:p>
    <w:p w14:paraId="23E0262D" w14:textId="77777777" w:rsidR="00226A81" w:rsidRPr="00AF48A8" w:rsidRDefault="00226A81" w:rsidP="00226A81">
      <w:pPr>
        <w:pStyle w:val="ListParagraph"/>
        <w:numPr>
          <w:ilvl w:val="0"/>
          <w:numId w:val="12"/>
        </w:numPr>
        <w:spacing w:after="0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 xml:space="preserve">กำลังไฟฟ้า 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กำลัง</w:t>
      </w:r>
      <w:r w:rsidRPr="00AF48A8">
        <w:rPr>
          <w:rFonts w:ascii="TH SarabunPSK" w:hAnsi="TH SarabunPSK" w:cs="TH SarabunPSK"/>
          <w:sz w:val="32"/>
          <w:szCs w:val="32"/>
          <w:cs/>
        </w:rPr>
        <w:t>ไฟฟ้าที่ได้จาก</w:t>
      </w:r>
      <w:r w:rsidR="00E060F2">
        <w:rPr>
          <w:rFonts w:ascii="TH SarabunPSK" w:hAnsi="TH SarabunPSK" w:cs="TH SarabunPSK" w:hint="cs"/>
          <w:sz w:val="32"/>
          <w:szCs w:val="32"/>
          <w:cs/>
        </w:rPr>
        <w:t>เครื่องกำเนิดไฟฟ้า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="00136A10">
        <w:rPr>
          <w:rFonts w:ascii="TH SarabunPSK" w:hAnsi="TH SarabunPSK" w:cs="TH SarabunPSK" w:hint="cs"/>
          <w:sz w:val="32"/>
          <w:szCs w:val="32"/>
          <w:cs/>
        </w:rPr>
        <w:t>กิโล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วัตต์</w:t>
      </w:r>
    </w:p>
    <w:p w14:paraId="69254870" w14:textId="77777777" w:rsidR="00226A81" w:rsidRPr="00AF48A8" w:rsidRDefault="00D55436" w:rsidP="00226A81">
      <w:pPr>
        <w:pStyle w:val="ListParagraph"/>
        <w:numPr>
          <w:ilvl w:val="0"/>
          <w:numId w:val="12"/>
        </w:numPr>
        <w:spacing w:after="0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 xml:space="preserve">เวลา คือ จำนวนชั่วโมงที่ใช้ในการทดลอง </w:t>
      </w:r>
      <w:r w:rsidRPr="00AF48A8">
        <w:rPr>
          <w:rFonts w:ascii="TH SarabunPSK" w:hAnsi="TH SarabunPSK" w:cs="TH SarabunPSK"/>
          <w:sz w:val="32"/>
          <w:szCs w:val="32"/>
        </w:rPr>
        <w:t>(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ชั่วโมง</w:t>
      </w:r>
      <w:r w:rsidRPr="00AF48A8">
        <w:rPr>
          <w:rFonts w:ascii="TH SarabunPSK" w:hAnsi="TH SarabunPSK" w:cs="TH SarabunPSK"/>
          <w:sz w:val="32"/>
          <w:szCs w:val="32"/>
        </w:rPr>
        <w:t>)</w:t>
      </w:r>
    </w:p>
    <w:p w14:paraId="5658E473" w14:textId="77777777" w:rsidR="00E060F2" w:rsidRDefault="00E060F2" w:rsidP="00D55436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64B93551" wp14:editId="303F55F2">
            <wp:extent cx="5724525" cy="27241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101F8" w14:textId="77777777" w:rsidR="007079B5" w:rsidRDefault="007079B5" w:rsidP="007079B5">
      <w:pPr>
        <w:tabs>
          <w:tab w:val="left" w:pos="1800"/>
        </w:tabs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้อดี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จำกัดของการผลิตไฟฟ้าจาก</w:t>
      </w:r>
      <w:r w:rsidRPr="00064B4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พลังงาน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ขยะ</w:t>
      </w:r>
    </w:p>
    <w:p w14:paraId="77F55A09" w14:textId="77777777" w:rsidR="007079B5" w:rsidRPr="00FB6924" w:rsidRDefault="007079B5" w:rsidP="007079B5">
      <w:pPr>
        <w:tabs>
          <w:tab w:val="left" w:pos="1800"/>
        </w:tabs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B6924">
        <w:rPr>
          <w:rFonts w:ascii="TH SarabunPSK" w:hAnsi="TH SarabunPSK" w:cs="TH SarabunPSK" w:hint="cs"/>
          <w:sz w:val="32"/>
          <w:szCs w:val="32"/>
          <w:cs/>
        </w:rPr>
        <w:t>ข้อดีแ</w:t>
      </w:r>
      <w:r>
        <w:rPr>
          <w:rFonts w:ascii="TH SarabunPSK" w:hAnsi="TH SarabunPSK" w:cs="TH SarabunPSK" w:hint="cs"/>
          <w:sz w:val="32"/>
          <w:szCs w:val="32"/>
          <w:cs/>
        </w:rPr>
        <w:t>ละข้อจำกัดของการผลิตไฟฟ้าจาก</w:t>
      </w:r>
      <w:r w:rsidRPr="005160E8">
        <w:rPr>
          <w:rFonts w:ascii="TH SarabunPSK" w:hAnsi="TH SarabunPSK" w:cs="TH SarabunPSK"/>
          <w:color w:val="000000"/>
          <w:sz w:val="32"/>
          <w:szCs w:val="32"/>
          <w:cs/>
        </w:rPr>
        <w:t>พลังงาน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ขยะ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สรุปได้ดังตาราง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3"/>
        <w:gridCol w:w="4442"/>
      </w:tblGrid>
      <w:tr w:rsidR="007079B5" w14:paraId="4B48C55B" w14:textId="77777777" w:rsidTr="00FD2086">
        <w:trPr>
          <w:trHeight w:val="331"/>
        </w:trPr>
        <w:tc>
          <w:tcPr>
            <w:tcW w:w="4443" w:type="dxa"/>
            <w:shd w:val="clear" w:color="auto" w:fill="E7E6E6"/>
          </w:tcPr>
          <w:p w14:paraId="1A8C0E66" w14:textId="77777777" w:rsidR="007079B5" w:rsidRDefault="007079B5" w:rsidP="00FD2086">
            <w:pPr>
              <w:tabs>
                <w:tab w:val="left" w:pos="18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42" w:type="dxa"/>
            <w:shd w:val="clear" w:color="auto" w:fill="E7E6E6"/>
          </w:tcPr>
          <w:p w14:paraId="0A110DBD" w14:textId="77777777" w:rsidR="007079B5" w:rsidRDefault="007079B5" w:rsidP="00FD2086">
            <w:pPr>
              <w:tabs>
                <w:tab w:val="left" w:pos="18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7079B5" w14:paraId="025B8472" w14:textId="77777777" w:rsidTr="00FD2086">
        <w:tc>
          <w:tcPr>
            <w:tcW w:w="4443" w:type="dxa"/>
          </w:tcPr>
          <w:p w14:paraId="41C808A7" w14:textId="77777777" w:rsidR="007079B5" w:rsidRDefault="007079B5" w:rsidP="00FD2086">
            <w:pPr>
              <w:tabs>
                <w:tab w:val="left" w:pos="1800"/>
              </w:tabs>
              <w:spacing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FB6924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123050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23050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7D4370">
              <w:rPr>
                <w:rFonts w:ascii="TH SarabunPSK" w:hAnsi="TH SarabunPSK" w:cs="TH SarabunPSK"/>
                <w:sz w:val="32"/>
                <w:szCs w:val="32"/>
                <w:cs/>
              </w:rPr>
              <w:t>เป็นแหล่งพลังงานราคาถูก</w:t>
            </w:r>
          </w:p>
          <w:p w14:paraId="3200CB48" w14:textId="77777777" w:rsidR="007079B5" w:rsidRDefault="007079B5" w:rsidP="00FD2086">
            <w:pPr>
              <w:tabs>
                <w:tab w:val="left" w:pos="1800"/>
              </w:tabs>
              <w:spacing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123050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23050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7D4370">
              <w:rPr>
                <w:rFonts w:ascii="TH SarabunPSK" w:hAnsi="TH SarabunPSK" w:cs="TH SarabunPSK"/>
                <w:sz w:val="32"/>
                <w:szCs w:val="32"/>
                <w:cs/>
              </w:rPr>
              <w:t>ลดปัญหาเรื่องการกำจัดขยะ</w:t>
            </w:r>
          </w:p>
          <w:p w14:paraId="6383501D" w14:textId="77777777" w:rsidR="007079B5" w:rsidRDefault="007079B5" w:rsidP="00FD2086">
            <w:pPr>
              <w:tabs>
                <w:tab w:val="left" w:pos="1800"/>
              </w:tabs>
              <w:spacing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123050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23050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7D4370">
              <w:rPr>
                <w:rFonts w:ascii="TH SarabunPSK" w:hAnsi="TH SarabunPSK" w:cs="TH SarabunPSK"/>
                <w:sz w:val="32"/>
                <w:szCs w:val="32"/>
                <w:cs/>
              </w:rPr>
              <w:t>โรงไฟฟ้าขยะจากการฝังกลบช่วยลดภาวะโลกร้อน</w:t>
            </w:r>
          </w:p>
          <w:p w14:paraId="3FA542E6" w14:textId="77777777" w:rsidR="007079B5" w:rsidRPr="00FB6924" w:rsidRDefault="007079B5" w:rsidP="00FD2086">
            <w:pPr>
              <w:tabs>
                <w:tab w:val="left" w:pos="1800"/>
              </w:tabs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442" w:type="dxa"/>
          </w:tcPr>
          <w:p w14:paraId="42044DA4" w14:textId="77777777" w:rsidR="007079B5" w:rsidRPr="005160E8" w:rsidRDefault="007079B5" w:rsidP="00123050">
            <w:pPr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123050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23050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7D4370">
              <w:rPr>
                <w:rFonts w:ascii="TH SarabunPSK" w:hAnsi="TH SarabunPSK" w:cs="TH SarabunPSK"/>
                <w:sz w:val="32"/>
                <w:szCs w:val="32"/>
                <w:cs/>
              </w:rPr>
              <w:t>เทคโนโลยีบางชนิดใช้เงินลงทุนสูง ถ้าขนาดเล็กเกินไปจะไม่คุ้มการลงทุน</w:t>
            </w:r>
          </w:p>
          <w:p w14:paraId="3A236F7C" w14:textId="77777777" w:rsidR="007079B5" w:rsidRDefault="007079B5" w:rsidP="00123050">
            <w:pPr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123050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23050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7D4370">
              <w:rPr>
                <w:rFonts w:ascii="TH SarabunPSK" w:hAnsi="TH SarabunPSK" w:cs="TH SarabunPSK"/>
                <w:sz w:val="32"/>
                <w:szCs w:val="32"/>
                <w:cs/>
              </w:rPr>
              <w:t>มีค่าใช้จ่ายในการจัดการขยะให้เหมาะสมก่อนนำไปแปรรูปเป็นพลังงาน</w:t>
            </w:r>
          </w:p>
          <w:p w14:paraId="7C78B8E4" w14:textId="77777777" w:rsidR="007079B5" w:rsidRDefault="007079B5" w:rsidP="00123050">
            <w:pPr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23050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7D4370">
              <w:rPr>
                <w:rFonts w:ascii="TH SarabunPSK" w:hAnsi="TH SarabunPSK" w:cs="TH SarabunPSK"/>
                <w:sz w:val="32"/>
                <w:szCs w:val="32"/>
                <w:cs/>
              </w:rPr>
              <w:t>ต้องมีเทคโนโลยีที่เหมาะสมในการจัดการกับฝุ่นควันและสารที่เกิดขึ้นจากการเผาขยะ ตัวอย่างเช่นฝุ่นควันที่เกิดจากโรงไฟฟ้าเชื้อเพลิงขยะอาจมีโลหะหนัก เช่น ตะกั่วหรือแคดเมียมปนอยู่ หรือการเผาขยะอาจทำให้เกิดไดอ๊อกซิน ซึ่งเป็นสารก่อมะเร็ง</w:t>
            </w:r>
          </w:p>
          <w:p w14:paraId="3E5A02A8" w14:textId="77777777" w:rsidR="007079B5" w:rsidRDefault="007079B5" w:rsidP="00123050">
            <w:pPr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123050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23050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7D4370">
              <w:rPr>
                <w:rFonts w:ascii="TH SarabunPSK" w:hAnsi="TH SarabunPSK" w:cs="TH SarabunPSK"/>
                <w:sz w:val="32"/>
                <w:szCs w:val="32"/>
                <w:cs/>
              </w:rPr>
              <w:t>โรงไฟฟ้าขยะมักได้รับการต่อต้านจากชุมชนที่อยู่ใกล้เคียง</w:t>
            </w:r>
          </w:p>
          <w:p w14:paraId="1E24BC61" w14:textId="77777777" w:rsidR="007079B5" w:rsidRPr="00FB6924" w:rsidRDefault="007079B5" w:rsidP="00123050">
            <w:pPr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123050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23050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7D437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ข้อจำกัดทางด้านการเป็นเจ้าของขยะ เช่น ผู้ลงทุนตั้งโรงไฟฟ้าอาจไม่ใช่เจ้าของขยะ </w:t>
            </w:r>
          </w:p>
        </w:tc>
      </w:tr>
    </w:tbl>
    <w:p w14:paraId="0BF4CD87" w14:textId="77777777" w:rsidR="007079B5" w:rsidRDefault="007079B5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AA5ECCB" w14:textId="77777777" w:rsidR="004569EB" w:rsidRDefault="004569E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8928706" w14:textId="77777777" w:rsidR="004569EB" w:rsidRDefault="004569E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9212910" w14:textId="77777777" w:rsidR="004569EB" w:rsidRDefault="004569E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CE2942D" w14:textId="77777777" w:rsidR="004569EB" w:rsidRDefault="004569E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59FAC27" w14:textId="77777777" w:rsidR="004569EB" w:rsidRDefault="004569E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5DD6892" w14:textId="77777777" w:rsidR="004569EB" w:rsidRDefault="004569E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B5691D3" w14:textId="77777777" w:rsidR="004569EB" w:rsidRDefault="004569E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2A649BF" w14:textId="77777777" w:rsidR="004569EB" w:rsidRDefault="004569E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2D2A5C0" w14:textId="77777777" w:rsidR="004569EB" w:rsidRDefault="004569E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DFC864F" w14:textId="77777777" w:rsidR="004569EB" w:rsidRDefault="004569E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1BD2230" w14:textId="77777777" w:rsidR="004569EB" w:rsidRDefault="004569E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2BEA9F9" w14:textId="77777777" w:rsidR="004569EB" w:rsidRDefault="004569E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0612424" w14:textId="77777777" w:rsidR="004569EB" w:rsidRDefault="004569E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F41F4E5" w14:textId="77777777" w:rsidR="004569EB" w:rsidRDefault="004569EB" w:rsidP="004569EB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bookmarkStart w:id="0" w:name="_Hlk55672907"/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ั้นตอนการใช้งาน</w:t>
      </w:r>
    </w:p>
    <w:bookmarkEnd w:id="0"/>
    <w:p w14:paraId="005CD195" w14:textId="77777777" w:rsidR="004569EB" w:rsidRDefault="004569EB" w:rsidP="004569EB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bookmarkStart w:id="1" w:name="_Hlk55672991"/>
      <w:r>
        <w:rPr>
          <w:rFonts w:ascii="TH SarabunPSK" w:hAnsi="TH SarabunPSK" w:cs="TH SarabunPSK" w:hint="cs"/>
          <w:sz w:val="32"/>
          <w:szCs w:val="32"/>
          <w:cs/>
        </w:rPr>
        <w:t>1. เสียบปลั๊กแหล่งจ่ายไฟฟ้ากระแสสลับ 220 โวลต์ให้กับชุดแลปสาธิต</w:t>
      </w:r>
    </w:p>
    <w:p w14:paraId="03E0F32F" w14:textId="77777777" w:rsidR="004569EB" w:rsidRDefault="004569EB" w:rsidP="004569EB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2. ดำเนินการเปิดเบรกเกอร์ตัดต่อไฟฟ้าไปอยู่ตำแหน่ง </w:t>
      </w:r>
      <w:r>
        <w:rPr>
          <w:rFonts w:ascii="TH SarabunPSK" w:hAnsi="TH SarabunPSK" w:cs="TH SarabunPSK"/>
          <w:sz w:val="32"/>
          <w:szCs w:val="32"/>
        </w:rPr>
        <w:t>ON</w:t>
      </w:r>
    </w:p>
    <w:bookmarkEnd w:id="1"/>
    <w:p w14:paraId="67DE1270" w14:textId="77777777" w:rsidR="004569EB" w:rsidRDefault="004569EB" w:rsidP="004569EB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085052FE" wp14:editId="0C8C8BE1">
            <wp:extent cx="1261110" cy="1682366"/>
            <wp:effectExtent l="19050" t="19050" r="15240" b="13335"/>
            <wp:docPr id="1055" name="Picture 1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270999" cy="16955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63C06" w14:textId="77777777" w:rsidR="004569EB" w:rsidRDefault="004569EB" w:rsidP="004569EB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bookmarkStart w:id="2" w:name="_Hlk55673014"/>
      <w:r>
        <w:rPr>
          <w:rFonts w:ascii="TH SarabunPSK" w:hAnsi="TH SarabunPSK" w:cs="TH SarabunPSK"/>
          <w:sz w:val="32"/>
          <w:szCs w:val="32"/>
        </w:rPr>
        <w:tab/>
        <w:t xml:space="preserve">3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บิดสวิชท์ไปยังตำแหน่ง </w:t>
      </w:r>
      <w:r>
        <w:rPr>
          <w:rFonts w:ascii="TH SarabunPSK" w:hAnsi="TH SarabunPSK" w:cs="TH SarabunPSK"/>
          <w:sz w:val="32"/>
          <w:szCs w:val="32"/>
        </w:rPr>
        <w:t xml:space="preserve">ON </w:t>
      </w:r>
      <w:r>
        <w:rPr>
          <w:rFonts w:ascii="TH SarabunPSK" w:hAnsi="TH SarabunPSK" w:cs="TH SarabunPSK" w:hint="cs"/>
          <w:sz w:val="32"/>
          <w:szCs w:val="32"/>
          <w:cs/>
        </w:rPr>
        <w:t>ด้านขวา</w:t>
      </w:r>
      <w:bookmarkEnd w:id="2"/>
    </w:p>
    <w:p w14:paraId="4BE98400" w14:textId="7861CC05" w:rsidR="004569EB" w:rsidRDefault="004569EB" w:rsidP="004569EB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bookmarkStart w:id="3" w:name="_Hlk55673178"/>
      <w:r>
        <w:rPr>
          <w:rFonts w:ascii="TH SarabunPSK" w:hAnsi="TH SarabunPSK" w:cs="TH SarabunPSK"/>
          <w:sz w:val="32"/>
          <w:szCs w:val="32"/>
        </w:rPr>
        <w:t xml:space="preserve">4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ข้า </w:t>
      </w:r>
      <w:r>
        <w:rPr>
          <w:rFonts w:ascii="TH SarabunPSK" w:hAnsi="TH SarabunPSK" w:cs="TH SarabunPSK"/>
          <w:sz w:val="32"/>
          <w:szCs w:val="32"/>
        </w:rPr>
        <w:t xml:space="preserve">Web </w:t>
      </w:r>
      <w:proofErr w:type="gramStart"/>
      <w:r>
        <w:rPr>
          <w:rFonts w:ascii="TH SarabunPSK" w:hAnsi="TH SarabunPSK" w:cs="TH SarabunPSK"/>
          <w:sz w:val="32"/>
          <w:szCs w:val="32"/>
        </w:rPr>
        <w:t>application  URL</w:t>
      </w:r>
      <w:proofErr w:type="gramEnd"/>
      <w:r>
        <w:rPr>
          <w:rFonts w:ascii="TH SarabunPSK" w:hAnsi="TH SarabunPSK" w:cs="TH SarabunPSK"/>
          <w:sz w:val="32"/>
          <w:szCs w:val="32"/>
        </w:rPr>
        <w:t xml:space="preserve"> : </w:t>
      </w:r>
      <w:bookmarkEnd w:id="3"/>
      <w:r w:rsidRPr="004569EB">
        <w:rPr>
          <w:rFonts w:ascii="TH SarabunPSK" w:hAnsi="TH SarabunPSK" w:cs="TH SarabunPSK"/>
          <w:sz w:val="32"/>
          <w:szCs w:val="32"/>
        </w:rPr>
        <w:t>https://encamppowerplant.com/lablite/incinery/</w:t>
      </w:r>
    </w:p>
    <w:p w14:paraId="5879DB53" w14:textId="702BA81F" w:rsidR="004569EB" w:rsidRDefault="004569EB" w:rsidP="004569EB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bookmarkStart w:id="4" w:name="_Hlk55673306"/>
      <w:r>
        <w:rPr>
          <w:noProof/>
        </w:rPr>
        <mc:AlternateContent>
          <mc:Choice Requires="wps">
            <w:drawing>
              <wp:anchor distT="0" distB="0" distL="114300" distR="114300" simplePos="0" relativeHeight="252760576" behindDoc="0" locked="0" layoutInCell="1" allowOverlap="1" wp14:anchorId="06DEF3A9" wp14:editId="665AE9CF">
                <wp:simplePos x="0" y="0"/>
                <wp:positionH relativeFrom="column">
                  <wp:posOffset>1938944</wp:posOffset>
                </wp:positionH>
                <wp:positionV relativeFrom="paragraph">
                  <wp:posOffset>2321329</wp:posOffset>
                </wp:positionV>
                <wp:extent cx="623455" cy="214746"/>
                <wp:effectExtent l="0" t="0" r="24765" b="1397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55" cy="21474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2DEFAB" id="Rectangle 62" o:spid="_x0000_s1026" style="position:absolute;margin-left:152.65pt;margin-top:182.8pt;width:49.1pt;height:16.9pt;z-index:25276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" filled="f" strokecolor="red" strokeweight="2pt"/>
            </w:pict>
          </mc:Fallback>
        </mc:AlternateContent>
      </w:r>
      <w:r w:rsidRPr="004569EB">
        <w:rPr>
          <w:noProof/>
        </w:rPr>
        <w:t xml:space="preserve"> </w:t>
      </w:r>
      <w:r>
        <w:rPr>
          <w:noProof/>
        </w:rPr>
        <w:drawing>
          <wp:inline distT="0" distB="0" distL="0" distR="0" wp14:anchorId="25AEAC4D" wp14:editId="03AA9D0F">
            <wp:extent cx="4068965" cy="2562375"/>
            <wp:effectExtent l="0" t="0" r="825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95149" cy="2578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FEB7F" w14:textId="77777777" w:rsidR="004569EB" w:rsidRDefault="004569EB" w:rsidP="004569EB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และกดปุ่มเชื่อมต่อ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กรณีมีการเชื่อมต่ออยู่จะมีหน้าต่างแจ้งเตือน</w:t>
      </w:r>
    </w:p>
    <w:p w14:paraId="0A5A5A01" w14:textId="44495A90" w:rsidR="004569EB" w:rsidRDefault="004569EB" w:rsidP="004569E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4D24301C" wp14:editId="2DEF7630">
            <wp:extent cx="4051747" cy="2545247"/>
            <wp:effectExtent l="0" t="0" r="635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80463" cy="2563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B9D4C" w14:textId="77777777" w:rsidR="004569EB" w:rsidRDefault="004569EB" w:rsidP="004569E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มื่อเชื่อมต่อได้แล้วจะแสดงผลค่าต่าง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ๆ และคีย์การเชื่อมต่อ</w:t>
      </w:r>
    </w:p>
    <w:p w14:paraId="550E4AA5" w14:textId="594518E3" w:rsidR="004569EB" w:rsidRDefault="004569EB" w:rsidP="004569E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63A98DE" wp14:editId="704D7922">
            <wp:extent cx="4152092" cy="2612883"/>
            <wp:effectExtent l="0" t="0" r="127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69737" cy="2623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27436" w14:textId="665EA07B" w:rsidR="004569EB" w:rsidRDefault="004569EB" w:rsidP="004569E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และสถานะการเชื่อมต่อที่หน้าจอแสดงผลที่ชุดแลปสาธิตขึ้นสถานะ </w:t>
      </w:r>
      <w:r>
        <w:rPr>
          <w:rFonts w:ascii="TH SarabunPSK" w:hAnsi="TH SarabunPSK" w:cs="TH SarabunPSK"/>
          <w:sz w:val="32"/>
          <w:szCs w:val="32"/>
        </w:rPr>
        <w:t>connect</w:t>
      </w:r>
    </w:p>
    <w:p w14:paraId="1640EE0C" w14:textId="4AD8AE35" w:rsidR="004569EB" w:rsidRDefault="00C00859" w:rsidP="004569EB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763648" behindDoc="0" locked="0" layoutInCell="1" allowOverlap="1" wp14:anchorId="116EA6EE" wp14:editId="2EDD59DA">
                <wp:simplePos x="0" y="0"/>
                <wp:positionH relativeFrom="column">
                  <wp:posOffset>2548255</wp:posOffset>
                </wp:positionH>
                <wp:positionV relativeFrom="paragraph">
                  <wp:posOffset>2212917</wp:posOffset>
                </wp:positionV>
                <wp:extent cx="338917" cy="311727"/>
                <wp:effectExtent l="0" t="0" r="23495" b="1270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917" cy="3117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A1A698" id="Rectangle 33" o:spid="_x0000_s1026" style="position:absolute;margin-left:200.65pt;margin-top:174.25pt;width:26.7pt;height:24.55pt;z-index:25276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" filled="f" strokecolor="red" strokeweight="2pt"/>
            </w:pict>
          </mc:Fallback>
        </mc:AlternateContent>
      </w:r>
      <w:r w:rsidR="004569EB" w:rsidRPr="009E4BAF">
        <w:rPr>
          <w:noProof/>
        </w:rPr>
        <w:t xml:space="preserve"> </w:t>
      </w:r>
      <w:r>
        <w:rPr>
          <w:noProof/>
        </w:rPr>
        <w:drawing>
          <wp:inline distT="0" distB="0" distL="0" distR="0" wp14:anchorId="3FE754AA" wp14:editId="5B06517D">
            <wp:extent cx="4193543" cy="2625494"/>
            <wp:effectExtent l="0" t="0" r="0" b="38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19408" cy="2641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8FF33" w14:textId="2AE5F05D" w:rsidR="004569EB" w:rsidRDefault="004569EB" w:rsidP="004569EB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5. กดปุ่มควบคุม </w:t>
      </w:r>
      <w:r>
        <w:rPr>
          <w:rFonts w:ascii="TH SarabunPSK" w:hAnsi="TH SarabunPSK" w:cs="TH SarabunPSK"/>
          <w:sz w:val="32"/>
          <w:szCs w:val="32"/>
        </w:rPr>
        <w:t xml:space="preserve">On lin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ให้ควบคุมการทำงานผ่าน </w:t>
      </w:r>
      <w:r>
        <w:rPr>
          <w:rFonts w:ascii="TH SarabunPSK" w:hAnsi="TH SarabunPSK" w:cs="TH SarabunPSK"/>
          <w:sz w:val="32"/>
          <w:szCs w:val="32"/>
        </w:rPr>
        <w:t>web application</w:t>
      </w:r>
    </w:p>
    <w:p w14:paraId="12633440" w14:textId="5242F880" w:rsidR="004569EB" w:rsidRDefault="00C00859" w:rsidP="004569E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768768" behindDoc="0" locked="0" layoutInCell="1" allowOverlap="1" wp14:anchorId="61757E46" wp14:editId="2D0C5F95">
                <wp:simplePos x="0" y="0"/>
                <wp:positionH relativeFrom="column">
                  <wp:posOffset>2888673</wp:posOffset>
                </wp:positionH>
                <wp:positionV relativeFrom="paragraph">
                  <wp:posOffset>2179089</wp:posOffset>
                </wp:positionV>
                <wp:extent cx="699654" cy="311150"/>
                <wp:effectExtent l="0" t="0" r="24765" b="1270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9654" cy="311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1290B5" id="Rectangle 35" o:spid="_x0000_s1026" style="position:absolute;margin-left:227.45pt;margin-top:171.6pt;width:55.1pt;height:24.5pt;z-index:25276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35E0D18F" wp14:editId="71D60458">
            <wp:extent cx="4110528" cy="2575342"/>
            <wp:effectExtent l="0" t="0" r="444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32831" cy="258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8443C" w14:textId="77777777" w:rsidR="004569EB" w:rsidRDefault="004569EB" w:rsidP="004569EB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  <w:t xml:space="preserve">6. </w:t>
      </w:r>
      <w:r>
        <w:rPr>
          <w:rFonts w:ascii="TH SarabunPSK" w:hAnsi="TH SarabunPSK" w:cs="TH SarabunPSK" w:hint="cs"/>
          <w:sz w:val="32"/>
          <w:szCs w:val="32"/>
          <w:cs/>
        </w:rPr>
        <w:t>เริ่มการทดลองโดยกดปุ่มเริ่มการทำงาน เวลาการทำการทดลองจะเริ่มจับเวลา</w:t>
      </w:r>
    </w:p>
    <w:p w14:paraId="3DBE6220" w14:textId="5BE0495C" w:rsidR="004569EB" w:rsidRDefault="00C00859" w:rsidP="004569E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772864" behindDoc="0" locked="0" layoutInCell="1" allowOverlap="1" wp14:anchorId="21FE4C9F" wp14:editId="520043B8">
                <wp:simplePos x="0" y="0"/>
                <wp:positionH relativeFrom="column">
                  <wp:posOffset>2507615</wp:posOffset>
                </wp:positionH>
                <wp:positionV relativeFrom="paragraph">
                  <wp:posOffset>2388466</wp:posOffset>
                </wp:positionV>
                <wp:extent cx="185997" cy="200313"/>
                <wp:effectExtent l="0" t="0" r="24130" b="2857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997" cy="20031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10EAB3" id="Rectangle 41" o:spid="_x0000_s1026" style="position:absolute;margin-left:197.45pt;margin-top:188.05pt;width:14.65pt;height:15.75pt;z-index:25277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66AEE471" wp14:editId="0B882FC2">
            <wp:extent cx="4152092" cy="2612883"/>
            <wp:effectExtent l="0" t="0" r="127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69737" cy="2623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74589" w14:textId="25411C45" w:rsidR="004569EB" w:rsidRDefault="004569EB" w:rsidP="004569EB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7. เมื่อทำการทดลองเสร็จให้กดหยุด และกดยกเลิกการเชื่อมต่อ</w:t>
      </w:r>
    </w:p>
    <w:bookmarkEnd w:id="4"/>
    <w:p w14:paraId="36C3766E" w14:textId="56CBAA6B" w:rsidR="004569EB" w:rsidRPr="00C00859" w:rsidRDefault="004569EB" w:rsidP="004569EB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12"/>
          <w:szCs w:val="12"/>
          <w:cs/>
        </w:rPr>
      </w:pPr>
    </w:p>
    <w:p w14:paraId="03A335C1" w14:textId="5E559C8B" w:rsidR="004569EB" w:rsidRDefault="00C00859" w:rsidP="004569EB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776960" behindDoc="0" locked="0" layoutInCell="1" allowOverlap="1" wp14:anchorId="4ADD964F" wp14:editId="75B79778">
                <wp:simplePos x="0" y="0"/>
                <wp:positionH relativeFrom="column">
                  <wp:posOffset>1884218</wp:posOffset>
                </wp:positionH>
                <wp:positionV relativeFrom="paragraph">
                  <wp:posOffset>2380095</wp:posOffset>
                </wp:positionV>
                <wp:extent cx="657572" cy="207241"/>
                <wp:effectExtent l="0" t="0" r="28575" b="2159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572" cy="20724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DE20F0" id="Rectangle 44" o:spid="_x0000_s1026" style="position:absolute;margin-left:148.35pt;margin-top:187.4pt;width:51.8pt;height:16.3pt;z-index:25277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4EBF86D4" wp14:editId="24A454F3">
            <wp:extent cx="4152092" cy="2612883"/>
            <wp:effectExtent l="0" t="0" r="127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69737" cy="2623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1CDC9" w14:textId="77777777" w:rsidR="004569EB" w:rsidRDefault="004569EB" w:rsidP="004569EB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9086E92" w14:textId="1F3ADED1" w:rsidR="004569EB" w:rsidRDefault="004569E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082B418" w14:textId="2143D117" w:rsidR="00C00859" w:rsidRDefault="00C00859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1B92710" w14:textId="771C6421" w:rsidR="00C00859" w:rsidRDefault="00C00859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73A4598" w14:textId="318C9895" w:rsidR="00C00859" w:rsidRDefault="00C00859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9C66717" w14:textId="4B6DCAD3" w:rsidR="00C00859" w:rsidRDefault="00C00859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E0AE907" w14:textId="139A8C5C" w:rsidR="00C00859" w:rsidRDefault="00C00859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B075E98" w14:textId="54C4B766" w:rsidR="00C00859" w:rsidRDefault="00C00859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9BC9727" w14:textId="77777777" w:rsidR="00C00859" w:rsidRDefault="00C00859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1BF9EF4" w14:textId="77777777" w:rsidR="004569EB" w:rsidRDefault="004569E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97D6BCB" w14:textId="2D38A932" w:rsidR="00A229E8" w:rsidRPr="00AF48A8" w:rsidRDefault="00A229E8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วัตถุประสงค์</w:t>
      </w:r>
    </w:p>
    <w:p w14:paraId="6B9D1A9C" w14:textId="77777777" w:rsidR="00A229E8" w:rsidRPr="00AF48A8" w:rsidRDefault="00296750" w:rsidP="007034B0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</w:rPr>
        <w:t>1.</w:t>
      </w:r>
      <w:r w:rsidR="00A229E8" w:rsidRPr="00AF48A8">
        <w:rPr>
          <w:rFonts w:ascii="TH SarabunPSK" w:hAnsi="TH SarabunPSK" w:cs="TH SarabunPSK"/>
          <w:sz w:val="32"/>
          <w:szCs w:val="32"/>
        </w:rPr>
        <w:tab/>
      </w:r>
      <w:r w:rsidR="00593DF3" w:rsidRPr="00AF48A8">
        <w:rPr>
          <w:rFonts w:ascii="TH SarabunPSK" w:hAnsi="TH SarabunPSK" w:cs="TH SarabunPSK"/>
          <w:sz w:val="32"/>
          <w:szCs w:val="32"/>
          <w:cs/>
        </w:rPr>
        <w:t>เพื่อศึกษาการทำงานของชุดผลิตกระแสไฟฟ้าโดยพลังงาน</w:t>
      </w:r>
      <w:r w:rsidR="00D55436" w:rsidRPr="00AF48A8">
        <w:rPr>
          <w:rFonts w:ascii="TH SarabunPSK" w:hAnsi="TH SarabunPSK" w:cs="TH SarabunPSK" w:hint="cs"/>
          <w:sz w:val="32"/>
          <w:szCs w:val="32"/>
          <w:cs/>
        </w:rPr>
        <w:t>ขยะ</w:t>
      </w:r>
    </w:p>
    <w:p w14:paraId="0512B55B" w14:textId="77777777" w:rsidR="005A41D5" w:rsidRDefault="00296750" w:rsidP="007034B0">
      <w:pPr>
        <w:tabs>
          <w:tab w:val="left" w:pos="851"/>
        </w:tabs>
        <w:spacing w:after="0"/>
        <w:ind w:firstLine="54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</w:t>
      </w:r>
      <w:r w:rsidR="00A229E8" w:rsidRPr="00AF48A8">
        <w:rPr>
          <w:rFonts w:ascii="TH SarabunPSK" w:hAnsi="TH SarabunPSK" w:cs="TH SarabunPSK"/>
          <w:sz w:val="32"/>
          <w:szCs w:val="32"/>
        </w:rPr>
        <w:tab/>
      </w:r>
      <w:r w:rsidR="00A229E8" w:rsidRPr="00AF48A8">
        <w:rPr>
          <w:rFonts w:ascii="TH SarabunPSK" w:hAnsi="TH SarabunPSK" w:cs="TH SarabunPSK"/>
          <w:sz w:val="32"/>
          <w:szCs w:val="32"/>
          <w:cs/>
        </w:rPr>
        <w:t>เพื่อศึกษา</w:t>
      </w:r>
      <w:r w:rsidR="009713A1" w:rsidRPr="00AF48A8">
        <w:rPr>
          <w:rFonts w:ascii="TH SarabunPSK" w:hAnsi="TH SarabunPSK" w:cs="TH SarabunPSK" w:hint="cs"/>
          <w:sz w:val="32"/>
          <w:szCs w:val="32"/>
          <w:cs/>
        </w:rPr>
        <w:t>ความสัมพันธ์</w:t>
      </w:r>
      <w:r w:rsidR="00A229E8" w:rsidRPr="00AF48A8">
        <w:rPr>
          <w:rFonts w:ascii="TH SarabunPSK" w:hAnsi="TH SarabunPSK" w:cs="TH SarabunPSK"/>
          <w:sz w:val="32"/>
          <w:szCs w:val="32"/>
          <w:cs/>
        </w:rPr>
        <w:t>ระหว่าง</w:t>
      </w:r>
      <w:r w:rsidR="00D55436" w:rsidRPr="00AF48A8">
        <w:rPr>
          <w:rFonts w:ascii="TH SarabunPSK" w:hAnsi="TH SarabunPSK" w:cs="TH SarabunPSK" w:hint="cs"/>
          <w:sz w:val="32"/>
          <w:szCs w:val="32"/>
          <w:cs/>
        </w:rPr>
        <w:t>พลังงานที่ได้จากขยะ</w:t>
      </w:r>
      <w:r w:rsidR="007E07F2" w:rsidRPr="00AF48A8">
        <w:rPr>
          <w:rFonts w:ascii="TH SarabunPSK" w:hAnsi="TH SarabunPSK" w:cs="TH SarabunPSK" w:hint="cs"/>
          <w:sz w:val="32"/>
          <w:szCs w:val="32"/>
          <w:cs/>
        </w:rPr>
        <w:t xml:space="preserve"> กับพลังงาน</w:t>
      </w:r>
      <w:r w:rsidR="00D55436" w:rsidRPr="00AF48A8">
        <w:rPr>
          <w:rFonts w:ascii="TH SarabunPSK" w:hAnsi="TH SarabunPSK" w:cs="TH SarabunPSK" w:hint="cs"/>
          <w:sz w:val="32"/>
          <w:szCs w:val="32"/>
          <w:cs/>
        </w:rPr>
        <w:t>ไฟฟ้า</w:t>
      </w:r>
      <w:r w:rsidR="007E07F2" w:rsidRPr="00AF48A8">
        <w:rPr>
          <w:rFonts w:ascii="TH SarabunPSK" w:hAnsi="TH SarabunPSK" w:cs="TH SarabunPSK" w:hint="cs"/>
          <w:sz w:val="32"/>
          <w:szCs w:val="32"/>
          <w:cs/>
        </w:rPr>
        <w:t>ที่สามารถผลิตได้</w:t>
      </w:r>
    </w:p>
    <w:p w14:paraId="39C42014" w14:textId="77777777" w:rsidR="004650DA" w:rsidRDefault="004650DA" w:rsidP="004650DA">
      <w:pPr>
        <w:tabs>
          <w:tab w:val="left" w:pos="900"/>
        </w:tabs>
        <w:spacing w:after="0"/>
        <w:ind w:firstLine="540"/>
        <w:jc w:val="both"/>
        <w:rPr>
          <w:rFonts w:ascii="TH SarabunPSK" w:hAnsi="TH SarabunPSK" w:cs="TH SarabunPSK"/>
          <w:sz w:val="32"/>
          <w:szCs w:val="32"/>
        </w:rPr>
      </w:pPr>
    </w:p>
    <w:p w14:paraId="340F65B3" w14:textId="77777777" w:rsidR="009842FF" w:rsidRPr="009842FF" w:rsidRDefault="009842FF" w:rsidP="009842FF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9842FF">
        <w:rPr>
          <w:rFonts w:ascii="TH SarabunPSK" w:hAnsi="TH SarabunPSK" w:cs="TH SarabunPSK"/>
          <w:b/>
          <w:bCs/>
          <w:sz w:val="32"/>
          <w:szCs w:val="32"/>
          <w:cs/>
        </w:rPr>
        <w:t>วิธีการทดลอง</w:t>
      </w:r>
    </w:p>
    <w:p w14:paraId="4DBD53FA" w14:textId="77777777" w:rsidR="009842FF" w:rsidRPr="008E3FAE" w:rsidRDefault="009842FF" w:rsidP="007034B0">
      <w:pPr>
        <w:spacing w:after="0"/>
        <w:ind w:left="851" w:hanging="284"/>
        <w:contextualSpacing/>
        <w:jc w:val="thaiDistribute"/>
        <w:rPr>
          <w:rFonts w:ascii="TH SarabunPSK" w:hAnsi="TH SarabunPSK" w:cs="TH SarabunPSK"/>
          <w:color w:val="000000"/>
          <w:sz w:val="24"/>
          <w:szCs w:val="24"/>
        </w:rPr>
      </w:pPr>
      <w:r w:rsidRPr="009842FF">
        <w:rPr>
          <w:rFonts w:ascii="TH SarabunPSK" w:hAnsi="TH SarabunPSK" w:cs="TH SarabunPSK"/>
          <w:color w:val="000000"/>
          <w:sz w:val="32"/>
          <w:szCs w:val="32"/>
        </w:rPr>
        <w:t>1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.</w:t>
      </w:r>
      <w:r w:rsidR="007034B0">
        <w:rPr>
          <w:rFonts w:ascii="TH SarabunPSK" w:hAnsi="TH SarabunPSK" w:cs="TH SarabunPSK" w:hint="cs"/>
          <w:color w:val="000000"/>
          <w:sz w:val="32"/>
          <w:szCs w:val="32"/>
          <w:cs/>
        </w:rPr>
        <w:tab/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เริ่มจาก</w:t>
      </w:r>
      <w:r w:rsidR="004650DA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เติมน้ำสะอาดในหม้อต้มแรงดัน </w:t>
      </w:r>
      <w:r w:rsidR="004650DA">
        <w:rPr>
          <w:rFonts w:ascii="TH SarabunPSK" w:hAnsi="TH SarabunPSK" w:cs="TH SarabunPSK"/>
          <w:color w:val="000000"/>
          <w:sz w:val="32"/>
          <w:szCs w:val="32"/>
        </w:rPr>
        <w:t xml:space="preserve">(Boiler) </w:t>
      </w:r>
      <w:r w:rsidR="004650DA">
        <w:rPr>
          <w:rFonts w:ascii="TH SarabunPSK" w:hAnsi="TH SarabunPSK" w:cs="TH SarabunPSK" w:hint="cs"/>
          <w:color w:val="000000"/>
          <w:sz w:val="32"/>
          <w:szCs w:val="32"/>
          <w:cs/>
        </w:rPr>
        <w:t>โดยเติมน้ำประมาณ 3 ลิตร ปิดฝาให้แน่น</w:t>
      </w:r>
    </w:p>
    <w:p w14:paraId="734B7063" w14:textId="77777777" w:rsidR="009842FF" w:rsidRPr="008E3FAE" w:rsidRDefault="009842FF" w:rsidP="007034B0">
      <w:pPr>
        <w:spacing w:after="0"/>
        <w:ind w:left="851" w:hanging="284"/>
        <w:jc w:val="thaiDistribute"/>
        <w:rPr>
          <w:rFonts w:ascii="TH SarabunPSK" w:hAnsi="TH SarabunPSK" w:cs="TH SarabunPSK"/>
          <w:sz w:val="24"/>
          <w:szCs w:val="24"/>
        </w:rPr>
      </w:pPr>
      <w:r w:rsidRPr="009842FF">
        <w:rPr>
          <w:rFonts w:ascii="TH SarabunPSK" w:hAnsi="TH SarabunPSK" w:cs="TH SarabunPSK"/>
          <w:color w:val="000000"/>
          <w:sz w:val="32"/>
          <w:szCs w:val="32"/>
        </w:rPr>
        <w:t>2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.</w:t>
      </w:r>
      <w:r w:rsidR="007034B0">
        <w:rPr>
          <w:rFonts w:ascii="TH SarabunPSK" w:hAnsi="TH SarabunPSK" w:cs="TH SarabunPSK" w:hint="cs"/>
          <w:color w:val="000000"/>
          <w:sz w:val="32"/>
          <w:szCs w:val="32"/>
          <w:cs/>
        </w:rPr>
        <w:tab/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>เตรียมเชื้อเพลิง</w:t>
      </w:r>
      <w:r w:rsidR="004650DA">
        <w:rPr>
          <w:rFonts w:ascii="TH SarabunPSK" w:hAnsi="TH SarabunPSK" w:cs="TH SarabunPSK" w:hint="cs"/>
          <w:color w:val="000000"/>
          <w:sz w:val="32"/>
          <w:szCs w:val="32"/>
          <w:cs/>
        </w:rPr>
        <w:t>ขยะ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>ให</w:t>
      </w:r>
      <w:r w:rsidR="004650DA"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้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 xml:space="preserve">มีขนาดที่เหมาะสม </w:t>
      </w:r>
      <w:r w:rsidR="004650DA"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ขนาด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 xml:space="preserve">ความยาวประมาณ </w:t>
      </w:r>
      <w:r w:rsidR="004650DA"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1.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</w:rPr>
        <w:t xml:space="preserve">5 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>ซม. และม</w:t>
      </w:r>
      <w:r w:rsidR="004650DA"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ี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>ปร</w:t>
      </w:r>
      <w:r w:rsidR="004650DA"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ิ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>มาณความช</w:t>
      </w:r>
      <w:r w:rsidR="004650DA"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ื้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>นไม</w:t>
      </w:r>
      <w:r w:rsidR="004650DA"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่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>เกินร</w:t>
      </w:r>
      <w:r w:rsidR="004650DA"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้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 xml:space="preserve">อยละ 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</w:rPr>
        <w:t xml:space="preserve">20 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>ไมควรมีสิ่งเจือปนในเชื้อเพลิง เช</w:t>
      </w:r>
      <w:r w:rsidR="004650DA"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่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>น เศษหิน ดิน ทราย และวัสดุอื่น ๆ</w:t>
      </w:r>
    </w:p>
    <w:p w14:paraId="30238C9D" w14:textId="77777777" w:rsidR="009842FF" w:rsidRPr="008E3FAE" w:rsidRDefault="007034B0" w:rsidP="007034B0">
      <w:pPr>
        <w:spacing w:after="0"/>
        <w:ind w:left="851" w:hanging="284"/>
        <w:jc w:val="thaiDistribute"/>
        <w:rPr>
          <w:rFonts w:ascii="TH SarabunPSK" w:hAnsi="TH SarabunPSK" w:cs="TH SarabunPSK"/>
          <w:sz w:val="24"/>
          <w:szCs w:val="24"/>
        </w:rPr>
      </w:pPr>
      <w:r>
        <w:rPr>
          <w:rFonts w:ascii="TH SarabunPSK" w:hAnsi="TH SarabunPSK" w:cs="TH SarabunPSK"/>
          <w:sz w:val="32"/>
          <w:szCs w:val="32"/>
        </w:rPr>
        <w:t>3.</w:t>
      </w:r>
      <w:r>
        <w:rPr>
          <w:rFonts w:ascii="TH SarabunPSK" w:hAnsi="TH SarabunPSK" w:cs="TH SarabunPSK"/>
          <w:sz w:val="32"/>
          <w:szCs w:val="32"/>
        </w:rPr>
        <w:tab/>
      </w:r>
      <w:r w:rsidR="004650DA">
        <w:rPr>
          <w:rFonts w:ascii="TH SarabunPSK" w:hAnsi="TH SarabunPSK" w:cs="TH SarabunPSK" w:hint="cs"/>
          <w:sz w:val="32"/>
          <w:szCs w:val="32"/>
          <w:cs/>
        </w:rPr>
        <w:t>นำเชื้อเพลิงใส่เตาและ</w:t>
      </w:r>
      <w:r w:rsidR="004650DA">
        <w:rPr>
          <w:rFonts w:ascii="TH SarabunPSK" w:hAnsi="TH SarabunPSK" w:cs="TH SarabunPSK" w:hint="cs"/>
          <w:color w:val="000000"/>
          <w:sz w:val="32"/>
          <w:szCs w:val="32"/>
          <w:cs/>
        </w:rPr>
        <w:t>จุดเตาเผาเพื่อผลิตความร้อน</w:t>
      </w:r>
      <w:r w:rsidR="004650DA" w:rsidRPr="00AF48A8">
        <w:rPr>
          <w:rFonts w:ascii="TH SarabunPSK" w:hAnsi="TH SarabunPSK" w:cs="TH SarabunPSK" w:hint="cs"/>
          <w:color w:val="000000"/>
          <w:sz w:val="32"/>
          <w:szCs w:val="32"/>
          <w:cs/>
        </w:rPr>
        <w:t>จากขยะ</w:t>
      </w:r>
      <w:r w:rsidR="004650DA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โดยความร้อนที่ได้จะนำไปต</w:t>
      </w:r>
      <w:r w:rsidR="00893F3E">
        <w:rPr>
          <w:rFonts w:ascii="TH SarabunPSK" w:hAnsi="TH SarabunPSK" w:cs="TH SarabunPSK" w:hint="cs"/>
          <w:color w:val="000000"/>
          <w:sz w:val="32"/>
          <w:szCs w:val="32"/>
          <w:cs/>
        </w:rPr>
        <w:t>้มน้ำในหม้อแรงดัน ทำการปรับระดับความแรงของพัดลม</w:t>
      </w:r>
      <w:r w:rsidR="007C25A0">
        <w:rPr>
          <w:rFonts w:ascii="TH SarabunPSK" w:hAnsi="TH SarabunPSK" w:cs="TH SarabunPSK" w:hint="cs"/>
          <w:color w:val="000000"/>
          <w:sz w:val="32"/>
          <w:szCs w:val="32"/>
          <w:cs/>
        </w:rPr>
        <w:t>เติมอากาศ</w:t>
      </w:r>
      <w:r w:rsidR="00893F3E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ที่จ่ายให้กับเตาเผา ทำให้ได้ความร้อนในปริมาณที่แตกต่างกัน </w:t>
      </w:r>
    </w:p>
    <w:p w14:paraId="5ED6263F" w14:textId="77777777" w:rsidR="009842FF" w:rsidRPr="008E3FAE" w:rsidRDefault="007034B0" w:rsidP="007034B0">
      <w:pPr>
        <w:spacing w:after="0"/>
        <w:ind w:left="851" w:hanging="284"/>
        <w:rPr>
          <w:rFonts w:ascii="TH SarabunPSK" w:hAnsi="TH SarabunPSK" w:cs="TH SarabunPSK"/>
          <w:sz w:val="24"/>
          <w:szCs w:val="24"/>
        </w:rPr>
      </w:pPr>
      <w:r>
        <w:rPr>
          <w:rFonts w:ascii="TH SarabunPSK" w:hAnsi="TH SarabunPSK" w:cs="TH SarabunPSK" w:hint="cs"/>
          <w:sz w:val="32"/>
          <w:szCs w:val="32"/>
          <w:cs/>
        </w:rPr>
        <w:t>4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4650DA">
        <w:rPr>
          <w:rFonts w:ascii="TH SarabunPSK" w:hAnsi="TH SarabunPSK" w:cs="TH SarabunPSK" w:hint="cs"/>
          <w:sz w:val="32"/>
          <w:szCs w:val="32"/>
          <w:cs/>
        </w:rPr>
        <w:t>ไอน้ำที่ได้</w:t>
      </w:r>
      <w:r w:rsidR="00893F3E">
        <w:rPr>
          <w:rFonts w:ascii="TH SarabunPSK" w:hAnsi="TH SarabunPSK" w:cs="TH SarabunPSK" w:hint="cs"/>
          <w:color w:val="000000"/>
          <w:sz w:val="32"/>
          <w:szCs w:val="32"/>
          <w:cs/>
        </w:rPr>
        <w:t>จากหม้อแรงดันจะนำ</w:t>
      </w:r>
      <w:r w:rsidR="004650DA">
        <w:rPr>
          <w:rFonts w:ascii="TH SarabunPSK" w:hAnsi="TH SarabunPSK" w:cs="TH SarabunPSK" w:hint="cs"/>
          <w:sz w:val="32"/>
          <w:szCs w:val="32"/>
          <w:cs/>
        </w:rPr>
        <w:t>ไปขับชุดกังหันไอน้ำซึ่งต่ออยู่กับเครื่องกำเนิดไฟฟ้า</w:t>
      </w:r>
      <w:r w:rsidR="00893F3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650DA">
        <w:rPr>
          <w:rFonts w:ascii="TH SarabunPSK" w:hAnsi="TH SarabunPSK" w:cs="TH SarabunPSK" w:hint="cs"/>
          <w:sz w:val="32"/>
          <w:szCs w:val="32"/>
          <w:cs/>
        </w:rPr>
        <w:t>ได้</w:t>
      </w:r>
      <w:r w:rsidR="00893F3E">
        <w:rPr>
          <w:rFonts w:ascii="TH SarabunPSK" w:hAnsi="TH SarabunPSK" w:cs="TH SarabunPSK" w:hint="cs"/>
          <w:sz w:val="32"/>
          <w:szCs w:val="32"/>
          <w:cs/>
        </w:rPr>
        <w:t>เป็น</w:t>
      </w:r>
      <w:r w:rsidR="004650DA">
        <w:rPr>
          <w:rFonts w:ascii="TH SarabunPSK" w:hAnsi="TH SarabunPSK" w:cs="TH SarabunPSK" w:hint="cs"/>
          <w:sz w:val="32"/>
          <w:szCs w:val="32"/>
          <w:cs/>
        </w:rPr>
        <w:t xml:space="preserve">กระแสไฟฟ้าจ่ายให้กับโหลด </w:t>
      </w:r>
      <w:r w:rsidR="00893F3E">
        <w:rPr>
          <w:rFonts w:ascii="TH SarabunPSK" w:hAnsi="TH SarabunPSK" w:cs="TH SarabunPSK" w:hint="cs"/>
          <w:sz w:val="32"/>
          <w:szCs w:val="32"/>
          <w:cs/>
        </w:rPr>
        <w:t>รอให้ค่าต่างๆ คงที่ แล้วจึงเริ่มจับเวลาและบันทึกผลการทดลอง จับเวลา 5 นาทีแล้วจึงบันทึกผลอีกครั้ง</w:t>
      </w:r>
    </w:p>
    <w:p w14:paraId="5886161A" w14:textId="77777777" w:rsidR="008E3FAE" w:rsidRDefault="007034B0" w:rsidP="007034B0">
      <w:pPr>
        <w:spacing w:after="0"/>
        <w:ind w:left="851" w:hanging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4650DA">
        <w:rPr>
          <w:rFonts w:ascii="TH SarabunPSK" w:hAnsi="TH SarabunPSK" w:cs="TH SarabunPSK" w:hint="cs"/>
          <w:sz w:val="32"/>
          <w:szCs w:val="32"/>
          <w:cs/>
        </w:rPr>
        <w:t>บันทึกผลค่า</w:t>
      </w:r>
      <w:r w:rsidR="00893F3E">
        <w:rPr>
          <w:rFonts w:ascii="TH SarabunPSK" w:hAnsi="TH SarabunPSK" w:cs="TH SarabunPSK" w:hint="cs"/>
          <w:sz w:val="32"/>
          <w:szCs w:val="32"/>
          <w:cs/>
        </w:rPr>
        <w:t xml:space="preserve">น้ำหนักเชื้อเพลิงเริ่มต้นและน้ำหนักเชื้อเพลิงเมื่อผ่านไป 5 นาที </w:t>
      </w:r>
      <w:r w:rsidR="004650DA">
        <w:rPr>
          <w:rFonts w:ascii="TH SarabunPSK" w:hAnsi="TH SarabunPSK" w:cs="TH SarabunPSK" w:hint="cs"/>
          <w:sz w:val="32"/>
          <w:szCs w:val="32"/>
          <w:cs/>
        </w:rPr>
        <w:t>ความดัน</w:t>
      </w:r>
      <w:r w:rsidR="00893F3E">
        <w:rPr>
          <w:rFonts w:ascii="TH SarabunPSK" w:hAnsi="TH SarabunPSK" w:cs="TH SarabunPSK" w:hint="cs"/>
          <w:sz w:val="32"/>
          <w:szCs w:val="32"/>
          <w:cs/>
        </w:rPr>
        <w:t>ไอ</w:t>
      </w:r>
      <w:r w:rsidR="004650DA">
        <w:rPr>
          <w:rFonts w:ascii="TH SarabunPSK" w:hAnsi="TH SarabunPSK" w:cs="TH SarabunPSK" w:hint="cs"/>
          <w:sz w:val="32"/>
          <w:szCs w:val="32"/>
          <w:cs/>
        </w:rPr>
        <w:t>น้ำ ค่าแรงดันไฟฟ้า ค่ากระแสไฟฟ้า และค่ากำลังไฟฟ้า</w:t>
      </w:r>
    </w:p>
    <w:p w14:paraId="2B0ACDC5" w14:textId="77777777" w:rsidR="00893F3E" w:rsidRPr="00425DD0" w:rsidRDefault="007034B0" w:rsidP="007034B0">
      <w:pPr>
        <w:spacing w:after="0"/>
        <w:ind w:left="851" w:hanging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893F3E">
        <w:rPr>
          <w:rFonts w:ascii="TH SarabunPSK" w:hAnsi="TH SarabunPSK" w:cs="TH SarabunPSK" w:hint="cs"/>
          <w:sz w:val="32"/>
          <w:szCs w:val="32"/>
          <w:cs/>
        </w:rPr>
        <w:t>ปรับ</w:t>
      </w:r>
      <w:r w:rsidR="00893F3E">
        <w:rPr>
          <w:rFonts w:ascii="TH SarabunPSK" w:hAnsi="TH SarabunPSK" w:cs="TH SarabunPSK" w:hint="cs"/>
          <w:color w:val="000000"/>
          <w:sz w:val="32"/>
          <w:szCs w:val="32"/>
          <w:cs/>
        </w:rPr>
        <w:t>ระดับความแรงของพัดลม</w:t>
      </w:r>
      <w:r w:rsidR="007C25A0">
        <w:rPr>
          <w:rFonts w:ascii="TH SarabunPSK" w:hAnsi="TH SarabunPSK" w:cs="TH SarabunPSK" w:hint="cs"/>
          <w:color w:val="000000"/>
          <w:sz w:val="32"/>
          <w:szCs w:val="32"/>
          <w:cs/>
        </w:rPr>
        <w:t>เติมอากาศ</w:t>
      </w:r>
      <w:r w:rsidR="00893F3E">
        <w:rPr>
          <w:rFonts w:ascii="TH SarabunPSK" w:hAnsi="TH SarabunPSK" w:cs="TH SarabunPSK" w:hint="cs"/>
          <w:color w:val="000000"/>
          <w:sz w:val="32"/>
          <w:szCs w:val="32"/>
          <w:cs/>
        </w:rPr>
        <w:t>ที่จ่ายให้กับเตาเผา เพื่อให้ได้ค่าความร้อนที่แตกต่างกัน 3 ค่าและบันทึกผลการทดลอง</w:t>
      </w:r>
    </w:p>
    <w:p w14:paraId="5884CEBD" w14:textId="77777777" w:rsidR="008E3FAE" w:rsidRPr="00425DD0" w:rsidRDefault="008E3FAE" w:rsidP="008E3FAE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</w:p>
    <w:p w14:paraId="79FC1022" w14:textId="77777777" w:rsidR="008E3FAE" w:rsidRPr="00425DD0" w:rsidRDefault="008E3FAE" w:rsidP="008E3FAE">
      <w:pPr>
        <w:spacing w:after="0"/>
        <w:rPr>
          <w:rFonts w:ascii="TH SarabunPSK" w:hAnsi="TH SarabunPSK" w:cs="TH SarabunPSK"/>
          <w:sz w:val="32"/>
          <w:szCs w:val="32"/>
          <w:cs/>
        </w:rPr>
        <w:sectPr w:rsidR="008E3FAE" w:rsidRPr="00425DD0" w:rsidSect="0020058D">
          <w:pgSz w:w="11906" w:h="16838"/>
          <w:pgMar w:top="1440" w:right="1440" w:bottom="1440" w:left="1440" w:header="567" w:footer="403" w:gutter="0"/>
          <w:pgNumType w:start="1" w:chapStyle="1"/>
          <w:cols w:space="708"/>
          <w:docGrid w:linePitch="360"/>
        </w:sectPr>
      </w:pPr>
    </w:p>
    <w:p w14:paraId="5603E2A2" w14:textId="77777777" w:rsidR="008E3FAE" w:rsidRPr="00425DD0" w:rsidRDefault="008E3FAE" w:rsidP="008E3FAE">
      <w:pPr>
        <w:spacing w:after="240"/>
        <w:rPr>
          <w:rFonts w:ascii="TH SarabunPSK" w:hAnsi="TH SarabunPSK" w:cs="TH SarabunPSK"/>
          <w:b/>
          <w:bCs/>
          <w:sz w:val="32"/>
          <w:szCs w:val="32"/>
        </w:rPr>
      </w:pPr>
      <w:r w:rsidRPr="00425DD0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วิเคราะห์</w:t>
      </w:r>
      <w:r w:rsidRPr="00425DD0">
        <w:rPr>
          <w:rFonts w:ascii="TH SarabunPSK" w:hAnsi="TH SarabunPSK" w:cs="TH SarabunPSK"/>
          <w:b/>
          <w:bCs/>
          <w:sz w:val="32"/>
          <w:szCs w:val="32"/>
          <w:cs/>
        </w:rPr>
        <w:t>ผลการทดลอง</w:t>
      </w:r>
    </w:p>
    <w:tbl>
      <w:tblPr>
        <w:tblW w:w="14005" w:type="dxa"/>
        <w:tblInd w:w="93" w:type="dxa"/>
        <w:tblLook w:val="04A0" w:firstRow="1" w:lastRow="0" w:firstColumn="1" w:lastColumn="0" w:noHBand="0" w:noVBand="1"/>
      </w:tblPr>
      <w:tblGrid>
        <w:gridCol w:w="945"/>
        <w:gridCol w:w="1157"/>
        <w:gridCol w:w="1369"/>
        <w:gridCol w:w="1177"/>
        <w:gridCol w:w="1170"/>
        <w:gridCol w:w="1165"/>
        <w:gridCol w:w="1163"/>
        <w:gridCol w:w="1159"/>
        <w:gridCol w:w="1163"/>
        <w:gridCol w:w="1163"/>
        <w:gridCol w:w="1163"/>
        <w:gridCol w:w="1211"/>
      </w:tblGrid>
      <w:tr w:rsidR="00F0603A" w:rsidRPr="00296750" w14:paraId="5655C108" w14:textId="77777777" w:rsidTr="00955CC2">
        <w:trPr>
          <w:trHeight w:val="1305"/>
        </w:trPr>
        <w:tc>
          <w:tcPr>
            <w:tcW w:w="9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A4B79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รั้งที่</w:t>
            </w:r>
          </w:p>
        </w:tc>
        <w:tc>
          <w:tcPr>
            <w:tcW w:w="2526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E4D02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น้ำหนักเชื้อเพลิง</w:t>
            </w: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</w:t>
            </w: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ิโลกรัม)</w:t>
            </w:r>
          </w:p>
        </w:tc>
        <w:tc>
          <w:tcPr>
            <w:tcW w:w="117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6CF681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แรงดันไฟฟ้า</w:t>
            </w: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14:paraId="09399639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V)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44CDA5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ระแสไฟฟ้า</w:t>
            </w:r>
          </w:p>
          <w:p w14:paraId="4791EA9D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A)</w:t>
            </w:r>
          </w:p>
        </w:tc>
        <w:tc>
          <w:tcPr>
            <w:tcW w:w="116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2614D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ไฟฟ้าที่อ่านค่าได้</w:t>
            </w: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14:paraId="5EBBAB3A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116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4AB42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ผลต่างน้ำหนักเชื้อเพลิง</w:t>
            </w:r>
          </w:p>
          <w:p w14:paraId="284ADEFE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kg)</w:t>
            </w:r>
          </w:p>
        </w:tc>
        <w:tc>
          <w:tcPr>
            <w:tcW w:w="115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96BD9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จับเวลา</w:t>
            </w:r>
          </w:p>
          <w:p w14:paraId="108B38CE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Sec.)</w:t>
            </w:r>
          </w:p>
        </w:tc>
        <w:tc>
          <w:tcPr>
            <w:tcW w:w="116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0EE990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อัตราการสิ้นเปลืองเชื้อเพลิง</w:t>
            </w:r>
          </w:p>
          <w:p w14:paraId="7F231206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kg/s)</w:t>
            </w:r>
          </w:p>
        </w:tc>
        <w:tc>
          <w:tcPr>
            <w:tcW w:w="116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7772C7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่าความร้อนเชื้อเพลิง</w:t>
            </w:r>
          </w:p>
          <w:p w14:paraId="247B2D36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MJ/kg)</w:t>
            </w:r>
          </w:p>
        </w:tc>
        <w:tc>
          <w:tcPr>
            <w:tcW w:w="116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4045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ของเชื้อเพลิง</w:t>
            </w: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14:paraId="33E84DC4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121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C229B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ประสิทธิภาพระบบผลิตไฟฟ้า</w:t>
            </w:r>
          </w:p>
          <w:p w14:paraId="70C87C4E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%)</w:t>
            </w:r>
          </w:p>
        </w:tc>
      </w:tr>
      <w:tr w:rsidR="00F0603A" w:rsidRPr="00296750" w14:paraId="357FE774" w14:textId="77777777" w:rsidTr="00955CC2">
        <w:trPr>
          <w:trHeight w:val="435"/>
        </w:trPr>
        <w:tc>
          <w:tcPr>
            <w:tcW w:w="9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DB441F" w14:textId="77777777" w:rsidR="00F0603A" w:rsidRPr="00296750" w:rsidRDefault="00F0603A" w:rsidP="00296750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1288A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เริ่มจับเวลา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CF05B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 xml:space="preserve">ผ่านไป </w:t>
            </w: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5 </w:t>
            </w: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นาที</w:t>
            </w:r>
          </w:p>
        </w:tc>
        <w:tc>
          <w:tcPr>
            <w:tcW w:w="117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6D8BB4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55E84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6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57DDF8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6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B6236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5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399C5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6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CEE079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6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866DDB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6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1339D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21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95EBB1" w14:textId="77777777"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</w:tr>
      <w:tr w:rsidR="00296750" w:rsidRPr="00296750" w14:paraId="62369D8B" w14:textId="77777777" w:rsidTr="00F0603A">
        <w:trPr>
          <w:trHeight w:val="435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DF1440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color w:val="000000"/>
                <w:sz w:val="28"/>
              </w:rPr>
              <w:t>1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189D30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530E48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57C3CF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FFCC5D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5008D8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00017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C03FFC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6360EB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89DDF4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4B787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D1805F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296750" w:rsidRPr="00296750" w14:paraId="427193D5" w14:textId="77777777" w:rsidTr="00F0603A">
        <w:trPr>
          <w:trHeight w:val="435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6BFF3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color w:val="000000"/>
                <w:sz w:val="28"/>
              </w:rPr>
              <w:t>2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EC10C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808ED3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F4079A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45559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DAE5DD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B12167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5B6F9F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5DC56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2A436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284B4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9EC78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296750" w:rsidRPr="00296750" w14:paraId="158A3A91" w14:textId="77777777" w:rsidTr="00F0603A">
        <w:trPr>
          <w:trHeight w:val="435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11CDC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color w:val="000000"/>
                <w:sz w:val="28"/>
              </w:rPr>
              <w:t>3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CEC87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0AD141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0A9F21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8779C5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577107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97FA0D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09CC4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ACF17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76E90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794F8B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D8168" w14:textId="77777777"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</w:tbl>
    <w:p w14:paraId="72F58099" w14:textId="77777777" w:rsidR="00C84FE5" w:rsidRDefault="00C84FE5" w:rsidP="00D53918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F536910" w14:textId="77777777" w:rsidR="00D53918" w:rsidRPr="00425DD0" w:rsidRDefault="00D53918" w:rsidP="00D53918">
      <w:pPr>
        <w:spacing w:after="0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 w:hint="cs"/>
          <w:sz w:val="32"/>
          <w:szCs w:val="32"/>
          <w:cs/>
        </w:rPr>
        <w:t xml:space="preserve">หมายเหตุ </w:t>
      </w:r>
      <w:r w:rsidRPr="00425DD0">
        <w:rPr>
          <w:rFonts w:ascii="TH SarabunPSK" w:hAnsi="TH SarabunPSK" w:cs="TH SarabunPSK"/>
          <w:sz w:val="32"/>
          <w:szCs w:val="32"/>
        </w:rPr>
        <w:t xml:space="preserve">: </w:t>
      </w:r>
      <w:r w:rsidRPr="00425DD0">
        <w:rPr>
          <w:rFonts w:ascii="TH SarabunPSK" w:hAnsi="TH SarabunPSK" w:cs="TH SarabunPSK"/>
          <w:sz w:val="32"/>
          <w:szCs w:val="32"/>
          <w:cs/>
        </w:rPr>
        <w:t>อัตราการสิ้นเปลือง</w:t>
      </w:r>
      <w:r w:rsidRPr="00720DCC">
        <w:rPr>
          <w:rFonts w:ascii="TH SarabunPSK" w:hAnsi="TH SarabunPSK" w:cs="TH SarabunPSK"/>
          <w:sz w:val="32"/>
          <w:szCs w:val="32"/>
          <w:cs/>
        </w:rPr>
        <w:t>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720DCC">
        <w:rPr>
          <w:rFonts w:ascii="TH SarabunPSK" w:hAnsi="TH SarabunPSK" w:cs="TH SarabunPSK"/>
          <w:sz w:val="32"/>
          <w:szCs w:val="32"/>
          <w:cs/>
        </w:rPr>
        <w:t>กิโลกรัม</w:t>
      </w:r>
      <w:r w:rsidRPr="00425DD0">
        <w:rPr>
          <w:rFonts w:ascii="TH SarabunPSK" w:hAnsi="TH SarabunPSK" w:cs="TH SarabunPSK"/>
          <w:sz w:val="32"/>
          <w:szCs w:val="32"/>
          <w:cs/>
        </w:rPr>
        <w:t>/วินาที)</w:t>
      </w:r>
      <w:r w:rsidRPr="00425DD0">
        <w:rPr>
          <w:rFonts w:ascii="TH SarabunPSK" w:hAnsi="TH SarabunPSK" w:cs="TH SarabunPSK"/>
          <w:sz w:val="32"/>
          <w:szCs w:val="32"/>
        </w:rPr>
        <w:t xml:space="preserve"> = </w:t>
      </w:r>
      <w:r w:rsidRPr="00720DCC">
        <w:rPr>
          <w:rFonts w:ascii="TH SarabunPSK" w:hAnsi="TH SarabunPSK" w:cs="TH SarabunPSK"/>
          <w:sz w:val="32"/>
          <w:szCs w:val="32"/>
          <w:cs/>
        </w:rPr>
        <w:t>ผลต่างน้ำหนัก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720DCC">
        <w:rPr>
          <w:rFonts w:ascii="TH SarabunPSK" w:hAnsi="TH SarabunPSK" w:cs="TH SarabunPSK"/>
          <w:sz w:val="32"/>
          <w:szCs w:val="32"/>
          <w:cs/>
        </w:rPr>
        <w:t>กิโลกรัม</w:t>
      </w:r>
      <w:r w:rsidRPr="00425DD0">
        <w:rPr>
          <w:rFonts w:ascii="TH SarabunPSK" w:hAnsi="TH SarabunPSK" w:cs="TH SarabunPSK"/>
          <w:sz w:val="32"/>
          <w:szCs w:val="32"/>
          <w:cs/>
        </w:rPr>
        <w:t>)</w:t>
      </w:r>
      <w:r w:rsidRPr="00425DD0">
        <w:rPr>
          <w:rFonts w:ascii="TH SarabunPSK" w:hAnsi="TH SarabunPSK" w:cs="TH SarabunPSK"/>
          <w:sz w:val="32"/>
          <w:szCs w:val="32"/>
        </w:rPr>
        <w:t xml:space="preserve"> / </w:t>
      </w:r>
      <w:r w:rsidRPr="00425DD0">
        <w:rPr>
          <w:rFonts w:ascii="TH SarabunPSK" w:hAnsi="TH SarabunPSK" w:cs="TH SarabunPSK"/>
          <w:sz w:val="32"/>
          <w:szCs w:val="32"/>
          <w:cs/>
        </w:rPr>
        <w:t>ผลต่างเวลา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วินาที)</w:t>
      </w:r>
    </w:p>
    <w:p w14:paraId="4DF271D7" w14:textId="77777777" w:rsidR="00D53918" w:rsidRPr="00425DD0" w:rsidRDefault="00D53918" w:rsidP="00D53918">
      <w:pPr>
        <w:spacing w:after="0"/>
        <w:ind w:firstLine="993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/>
          <w:sz w:val="32"/>
          <w:szCs w:val="32"/>
          <w:cs/>
        </w:rPr>
        <w:t xml:space="preserve">กำลังของเชื้อเพลิง </w:t>
      </w:r>
      <w:r w:rsidRPr="00425DD0">
        <w:rPr>
          <w:rFonts w:ascii="TH SarabunPSK" w:hAnsi="TH SarabunPSK" w:cs="TH SarabunPSK"/>
          <w:sz w:val="32"/>
          <w:szCs w:val="32"/>
        </w:rPr>
        <w:t>(</w:t>
      </w:r>
      <w:r w:rsidRPr="00425DD0">
        <w:rPr>
          <w:rFonts w:ascii="TH SarabunPSK" w:hAnsi="TH SarabunPSK" w:cs="TH SarabunPSK"/>
          <w:sz w:val="32"/>
          <w:szCs w:val="32"/>
          <w:cs/>
        </w:rPr>
        <w:t>วัตต์)</w:t>
      </w:r>
      <w:r w:rsidRPr="00425DD0">
        <w:rPr>
          <w:rFonts w:ascii="TH SarabunPSK" w:hAnsi="TH SarabunPSK" w:cs="TH SarabunPSK"/>
          <w:sz w:val="32"/>
          <w:szCs w:val="32"/>
        </w:rPr>
        <w:t xml:space="preserve"> = </w:t>
      </w:r>
      <w:r w:rsidRPr="00720DCC">
        <w:rPr>
          <w:rFonts w:ascii="TH SarabunPSK" w:hAnsi="TH SarabunPSK" w:cs="TH SarabunPSK"/>
          <w:sz w:val="32"/>
          <w:szCs w:val="32"/>
          <w:cs/>
        </w:rPr>
        <w:t>อัตราการสิ้นเปลืองเชื้อเพลิง (กิโลกรัม/วินาที)</w:t>
      </w:r>
      <w:r w:rsidRPr="00425DD0">
        <w:rPr>
          <w:rFonts w:ascii="TH SarabunPSK" w:hAnsi="TH SarabunPSK" w:cs="TH SarabunPSK"/>
          <w:sz w:val="32"/>
          <w:szCs w:val="32"/>
        </w:rPr>
        <w:t xml:space="preserve"> x </w:t>
      </w:r>
      <w:r w:rsidRPr="00425DD0">
        <w:rPr>
          <w:rFonts w:ascii="TH SarabunPSK" w:hAnsi="TH SarabunPSK" w:cs="TH SarabunPSK"/>
          <w:sz w:val="32"/>
          <w:szCs w:val="32"/>
          <w:cs/>
        </w:rPr>
        <w:t>ค่าความร้อน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เมกะจูล/</w:t>
      </w:r>
      <w:r>
        <w:rPr>
          <w:rFonts w:ascii="TH SarabunPSK" w:hAnsi="TH SarabunPSK" w:cs="TH SarabunPSK" w:hint="cs"/>
          <w:sz w:val="32"/>
          <w:szCs w:val="32"/>
          <w:cs/>
        </w:rPr>
        <w:t>กิโลกรัม</w:t>
      </w:r>
      <w:r w:rsidRPr="00425DD0">
        <w:rPr>
          <w:rFonts w:ascii="TH SarabunPSK" w:hAnsi="TH SarabunPSK" w:cs="TH SarabunPSK"/>
          <w:sz w:val="32"/>
          <w:szCs w:val="32"/>
          <w:cs/>
        </w:rPr>
        <w:t>)</w:t>
      </w:r>
    </w:p>
    <w:p w14:paraId="69061594" w14:textId="77777777" w:rsidR="00D53918" w:rsidRDefault="00D53918" w:rsidP="00D53918">
      <w:pPr>
        <w:spacing w:after="0"/>
        <w:ind w:firstLine="993"/>
        <w:rPr>
          <w:rFonts w:ascii="TH SarabunPSK" w:hAnsi="TH SarabunPSK" w:cs="TH SarabunPSK"/>
          <w:sz w:val="32"/>
          <w:szCs w:val="32"/>
          <w:cs/>
        </w:rPr>
      </w:pPr>
      <w:r w:rsidRPr="00425DD0">
        <w:rPr>
          <w:rFonts w:ascii="TH SarabunPSK" w:hAnsi="TH SarabunPSK" w:cs="TH SarabunPSK"/>
          <w:sz w:val="32"/>
          <w:szCs w:val="32"/>
          <w:cs/>
        </w:rPr>
        <w:t>ประสิทธิภาพระบบผลิตไฟฟ้า (%)</w:t>
      </w:r>
      <w:r w:rsidRPr="00425DD0">
        <w:rPr>
          <w:rFonts w:ascii="TH SarabunPSK" w:hAnsi="TH SarabunPSK" w:cs="TH SarabunPSK"/>
          <w:sz w:val="32"/>
          <w:szCs w:val="32"/>
        </w:rPr>
        <w:t xml:space="preserve"> = [</w:t>
      </w:r>
      <w:r w:rsidRPr="00425DD0">
        <w:rPr>
          <w:rFonts w:ascii="TH SarabunPSK" w:hAnsi="TH SarabunPSK" w:cs="TH SarabunPSK"/>
          <w:sz w:val="32"/>
          <w:szCs w:val="32"/>
          <w:cs/>
        </w:rPr>
        <w:t>กำลังไฟฟ้าที่จ่ายโหลด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วั</w:t>
      </w:r>
      <w:r w:rsidRPr="00425DD0">
        <w:rPr>
          <w:rFonts w:ascii="TH SarabunPSK" w:hAnsi="TH SarabunPSK" w:cs="TH SarabunPSK" w:hint="cs"/>
          <w:sz w:val="32"/>
          <w:szCs w:val="32"/>
          <w:cs/>
        </w:rPr>
        <w:t>ต</w:t>
      </w:r>
      <w:r w:rsidRPr="00425DD0">
        <w:rPr>
          <w:rFonts w:ascii="TH SarabunPSK" w:hAnsi="TH SarabunPSK" w:cs="TH SarabunPSK"/>
          <w:sz w:val="32"/>
          <w:szCs w:val="32"/>
          <w:cs/>
        </w:rPr>
        <w:t>ต์)</w:t>
      </w:r>
      <w:r w:rsidRPr="00425DD0">
        <w:rPr>
          <w:rFonts w:ascii="TH SarabunPSK" w:hAnsi="TH SarabunPSK" w:cs="TH SarabunPSK"/>
          <w:sz w:val="32"/>
          <w:szCs w:val="32"/>
        </w:rPr>
        <w:t xml:space="preserve"> / </w:t>
      </w:r>
      <w:r w:rsidRPr="00425DD0">
        <w:rPr>
          <w:rFonts w:ascii="TH SarabunPSK" w:hAnsi="TH SarabunPSK" w:cs="TH SarabunPSK"/>
          <w:sz w:val="32"/>
          <w:szCs w:val="32"/>
          <w:cs/>
        </w:rPr>
        <w:t xml:space="preserve">กำลังของเชื้อเพลิง </w:t>
      </w:r>
      <w:r w:rsidRPr="00425DD0">
        <w:rPr>
          <w:rFonts w:ascii="TH SarabunPSK" w:hAnsi="TH SarabunPSK" w:cs="TH SarabunPSK"/>
          <w:sz w:val="32"/>
          <w:szCs w:val="32"/>
        </w:rPr>
        <w:t>(</w:t>
      </w:r>
      <w:r w:rsidRPr="00425DD0">
        <w:rPr>
          <w:rFonts w:ascii="TH SarabunPSK" w:hAnsi="TH SarabunPSK" w:cs="TH SarabunPSK"/>
          <w:sz w:val="32"/>
          <w:szCs w:val="32"/>
          <w:cs/>
        </w:rPr>
        <w:t>วัตต์)</w:t>
      </w:r>
      <w:r w:rsidRPr="00425DD0">
        <w:rPr>
          <w:rFonts w:ascii="TH SarabunPSK" w:hAnsi="TH SarabunPSK" w:cs="TH SarabunPSK"/>
          <w:sz w:val="32"/>
          <w:szCs w:val="32"/>
        </w:rPr>
        <w:t>] x 100</w:t>
      </w:r>
    </w:p>
    <w:p w14:paraId="2976ABC1" w14:textId="77777777" w:rsidR="006B7015" w:rsidRPr="00D53918" w:rsidRDefault="006B7015" w:rsidP="006B7015">
      <w:pPr>
        <w:spacing w:after="0"/>
        <w:ind w:firstLine="993"/>
        <w:rPr>
          <w:rFonts w:ascii="TH SarabunPSK" w:hAnsi="TH SarabunPSK" w:cs="TH SarabunPSK"/>
          <w:sz w:val="32"/>
          <w:szCs w:val="32"/>
        </w:rPr>
      </w:pPr>
    </w:p>
    <w:p w14:paraId="48A7CE8C" w14:textId="77777777" w:rsidR="006B7015" w:rsidRPr="00425DD0" w:rsidRDefault="006B7015" w:rsidP="006B7015">
      <w:pPr>
        <w:spacing w:after="0"/>
        <w:ind w:firstLine="993"/>
        <w:rPr>
          <w:rFonts w:ascii="TH SarabunPSK" w:hAnsi="TH SarabunPSK" w:cs="TH SarabunPSK"/>
          <w:sz w:val="32"/>
          <w:szCs w:val="32"/>
          <w:cs/>
        </w:rPr>
      </w:pPr>
    </w:p>
    <w:p w14:paraId="68ABBCFB" w14:textId="77777777" w:rsidR="008E3FAE" w:rsidRPr="00425DD0" w:rsidRDefault="008E3FAE" w:rsidP="008E3FAE">
      <w:pPr>
        <w:spacing w:after="0"/>
        <w:rPr>
          <w:rFonts w:ascii="TH SarabunPSK" w:hAnsi="TH SarabunPSK" w:cs="TH SarabunPSK"/>
          <w:sz w:val="32"/>
          <w:szCs w:val="32"/>
          <w:cs/>
        </w:rPr>
        <w:sectPr w:rsidR="008E3FAE" w:rsidRPr="00425DD0" w:rsidSect="007601D3">
          <w:pgSz w:w="16838" w:h="11906" w:orient="landscape"/>
          <w:pgMar w:top="1440" w:right="1440" w:bottom="1134" w:left="1441" w:header="567" w:footer="403" w:gutter="0"/>
          <w:pgNumType w:start="1" w:chapStyle="1"/>
          <w:cols w:space="708"/>
          <w:docGrid w:linePitch="360"/>
        </w:sectPr>
      </w:pPr>
    </w:p>
    <w:p w14:paraId="1F7DC725" w14:textId="77777777" w:rsidR="008E3FAE" w:rsidRPr="00C84FE5" w:rsidRDefault="008E3FAE" w:rsidP="008E3FAE">
      <w:pPr>
        <w:spacing w:after="0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C84FE5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14:paraId="374DA7BD" w14:textId="77777777"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3928DA92" w14:textId="77777777"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F55F5DE" w14:textId="77777777"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FC635E4" w14:textId="77777777"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20E4991" w14:textId="77777777"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928FC11" w14:textId="77777777"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45B0174" w14:textId="77777777"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253917D" w14:textId="77777777"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B0133C9" w14:textId="77777777"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82C9BE1" w14:textId="77777777" w:rsidR="00C84FE5" w:rsidRPr="00425DD0" w:rsidRDefault="008E3FAE" w:rsidP="00C84FE5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  <w:r w:rsidR="00C84FE5" w:rsidRPr="00C84FE5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C84FE5"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264FC4D" w14:textId="77777777"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</w:rPr>
      </w:pPr>
    </w:p>
    <w:p w14:paraId="572FEFA9" w14:textId="77777777" w:rsidR="008E3FAE" w:rsidRPr="00C84FE5" w:rsidRDefault="008E3FAE" w:rsidP="008E3FAE">
      <w:pPr>
        <w:spacing w:after="0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C84FE5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14:paraId="650A107E" w14:textId="77777777"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E279368" w14:textId="77777777"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F4ECA41" w14:textId="77777777"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CB218C5" w14:textId="77777777"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76D32C2" w14:textId="77777777"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340F341" w14:textId="77777777"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DC0AF9F" w14:textId="77777777"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41E4AA5" w14:textId="77777777"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9226B4A" w14:textId="77777777"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87ADD6E" w14:textId="77777777"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C8DC636" w14:textId="77777777"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5F9EC1E" w14:textId="77777777"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FE42753" w14:textId="77777777" w:rsidR="009842FF" w:rsidRPr="008E3FAE" w:rsidRDefault="008E3FAE" w:rsidP="009842FF">
      <w:pPr>
        <w:spacing w:after="0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sectPr w:rsidR="009842FF" w:rsidRPr="008E3FAE" w:rsidSect="002C41E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D5F779" w14:textId="77777777" w:rsidR="00E63181" w:rsidRDefault="00E63181" w:rsidP="006358AA">
      <w:pPr>
        <w:spacing w:after="0" w:line="240" w:lineRule="auto"/>
      </w:pPr>
      <w:r>
        <w:separator/>
      </w:r>
    </w:p>
  </w:endnote>
  <w:endnote w:type="continuationSeparator" w:id="0">
    <w:p w14:paraId="130B3625" w14:textId="77777777" w:rsidR="00E63181" w:rsidRDefault="00E63181" w:rsidP="00635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C0D87A" w14:textId="77777777" w:rsidR="00E63181" w:rsidRDefault="00E63181" w:rsidP="006358AA">
      <w:pPr>
        <w:spacing w:after="0" w:line="240" w:lineRule="auto"/>
      </w:pPr>
      <w:r>
        <w:separator/>
      </w:r>
    </w:p>
  </w:footnote>
  <w:footnote w:type="continuationSeparator" w:id="0">
    <w:p w14:paraId="4E5D4302" w14:textId="77777777" w:rsidR="00E63181" w:rsidRDefault="00E63181" w:rsidP="006358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01824"/>
    <w:multiLevelType w:val="hybridMultilevel"/>
    <w:tmpl w:val="A8E03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F7818"/>
    <w:multiLevelType w:val="hybridMultilevel"/>
    <w:tmpl w:val="0C543F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F5B5ACB"/>
    <w:multiLevelType w:val="multilevel"/>
    <w:tmpl w:val="B2F63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A32B91"/>
    <w:multiLevelType w:val="hybridMultilevel"/>
    <w:tmpl w:val="C71E7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DA3452"/>
    <w:multiLevelType w:val="multilevel"/>
    <w:tmpl w:val="BCD2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0B1AC0"/>
    <w:multiLevelType w:val="hybridMultilevel"/>
    <w:tmpl w:val="E6CCA6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AE61C2"/>
    <w:multiLevelType w:val="multilevel"/>
    <w:tmpl w:val="37063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024848"/>
    <w:multiLevelType w:val="singleLevel"/>
    <w:tmpl w:val="8D14DA74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3F7E7707"/>
    <w:multiLevelType w:val="hybridMultilevel"/>
    <w:tmpl w:val="13EA3D54"/>
    <w:lvl w:ilvl="0" w:tplc="834096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68596F"/>
    <w:multiLevelType w:val="multilevel"/>
    <w:tmpl w:val="6934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186B3B"/>
    <w:multiLevelType w:val="multilevel"/>
    <w:tmpl w:val="20420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2282E11"/>
    <w:multiLevelType w:val="hybridMultilevel"/>
    <w:tmpl w:val="EFAAD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551448"/>
    <w:multiLevelType w:val="multilevel"/>
    <w:tmpl w:val="7F460F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7"/>
  </w:num>
  <w:num w:numId="3">
    <w:abstractNumId w:val="10"/>
  </w:num>
  <w:num w:numId="4">
    <w:abstractNumId w:val="4"/>
  </w:num>
  <w:num w:numId="5">
    <w:abstractNumId w:val="8"/>
  </w:num>
  <w:num w:numId="6">
    <w:abstractNumId w:val="12"/>
  </w:num>
  <w:num w:numId="7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2"/>
  </w:num>
  <w:num w:numId="10">
    <w:abstractNumId w:val="0"/>
  </w:num>
  <w:num w:numId="11">
    <w:abstractNumId w:val="1"/>
  </w:num>
  <w:num w:numId="12">
    <w:abstractNumId w:val="6"/>
  </w:num>
  <w:num w:numId="13">
    <w:abstractNumId w:val="9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NTY0MTE3N7Y0MDdW0lEKTi0uzszPAykwrgUAE1bXhiwAAAA="/>
  </w:docVars>
  <w:rsids>
    <w:rsidRoot w:val="006358AA"/>
    <w:rsid w:val="000103DD"/>
    <w:rsid w:val="00025904"/>
    <w:rsid w:val="00040A4F"/>
    <w:rsid w:val="000447C8"/>
    <w:rsid w:val="0005041E"/>
    <w:rsid w:val="000744D8"/>
    <w:rsid w:val="000851E3"/>
    <w:rsid w:val="00095722"/>
    <w:rsid w:val="000969E2"/>
    <w:rsid w:val="000A10CC"/>
    <w:rsid w:val="000A305F"/>
    <w:rsid w:val="000B0E32"/>
    <w:rsid w:val="000C32E1"/>
    <w:rsid w:val="000C48C0"/>
    <w:rsid w:val="000C7039"/>
    <w:rsid w:val="000E5D1E"/>
    <w:rsid w:val="000F2167"/>
    <w:rsid w:val="000F2BDD"/>
    <w:rsid w:val="0010056E"/>
    <w:rsid w:val="00106B7B"/>
    <w:rsid w:val="00123050"/>
    <w:rsid w:val="0012308D"/>
    <w:rsid w:val="0013330C"/>
    <w:rsid w:val="00136A10"/>
    <w:rsid w:val="00141809"/>
    <w:rsid w:val="001441D8"/>
    <w:rsid w:val="00144DFC"/>
    <w:rsid w:val="0014553D"/>
    <w:rsid w:val="0016017D"/>
    <w:rsid w:val="00162BF2"/>
    <w:rsid w:val="00173BD4"/>
    <w:rsid w:val="00192E94"/>
    <w:rsid w:val="001947EE"/>
    <w:rsid w:val="001C58E7"/>
    <w:rsid w:val="001C79A5"/>
    <w:rsid w:val="001C7D34"/>
    <w:rsid w:val="001D12B1"/>
    <w:rsid w:val="001D5E89"/>
    <w:rsid w:val="001E5154"/>
    <w:rsid w:val="002026DA"/>
    <w:rsid w:val="002147D7"/>
    <w:rsid w:val="00226A81"/>
    <w:rsid w:val="00253C10"/>
    <w:rsid w:val="00257E31"/>
    <w:rsid w:val="002616F3"/>
    <w:rsid w:val="00262C9F"/>
    <w:rsid w:val="00266FBC"/>
    <w:rsid w:val="00296750"/>
    <w:rsid w:val="002C19C2"/>
    <w:rsid w:val="002E7DC1"/>
    <w:rsid w:val="002F3A89"/>
    <w:rsid w:val="00312CDD"/>
    <w:rsid w:val="003206B5"/>
    <w:rsid w:val="00322D0B"/>
    <w:rsid w:val="00354BDC"/>
    <w:rsid w:val="0037676B"/>
    <w:rsid w:val="00380D3C"/>
    <w:rsid w:val="00394725"/>
    <w:rsid w:val="003A0377"/>
    <w:rsid w:val="003A03F5"/>
    <w:rsid w:val="003A2432"/>
    <w:rsid w:val="003A2B9D"/>
    <w:rsid w:val="003B7008"/>
    <w:rsid w:val="003C5C36"/>
    <w:rsid w:val="003C78D7"/>
    <w:rsid w:val="003E6549"/>
    <w:rsid w:val="00424B5A"/>
    <w:rsid w:val="004270AA"/>
    <w:rsid w:val="00430184"/>
    <w:rsid w:val="00455DC3"/>
    <w:rsid w:val="004569EB"/>
    <w:rsid w:val="004650DA"/>
    <w:rsid w:val="00470F17"/>
    <w:rsid w:val="00482629"/>
    <w:rsid w:val="00491F52"/>
    <w:rsid w:val="00492829"/>
    <w:rsid w:val="004A0D9E"/>
    <w:rsid w:val="004A39FC"/>
    <w:rsid w:val="004C1104"/>
    <w:rsid w:val="004C4549"/>
    <w:rsid w:val="004D0948"/>
    <w:rsid w:val="004E65BD"/>
    <w:rsid w:val="005038A7"/>
    <w:rsid w:val="00536639"/>
    <w:rsid w:val="00540870"/>
    <w:rsid w:val="005441FC"/>
    <w:rsid w:val="00556342"/>
    <w:rsid w:val="005603A7"/>
    <w:rsid w:val="0056101C"/>
    <w:rsid w:val="0057673D"/>
    <w:rsid w:val="005823A4"/>
    <w:rsid w:val="00584E6F"/>
    <w:rsid w:val="00593DF3"/>
    <w:rsid w:val="0059421C"/>
    <w:rsid w:val="0059574D"/>
    <w:rsid w:val="005A41D5"/>
    <w:rsid w:val="005A4952"/>
    <w:rsid w:val="005A717F"/>
    <w:rsid w:val="005D081E"/>
    <w:rsid w:val="005E4D0E"/>
    <w:rsid w:val="005E7200"/>
    <w:rsid w:val="005F5949"/>
    <w:rsid w:val="00602706"/>
    <w:rsid w:val="006102DD"/>
    <w:rsid w:val="006107FE"/>
    <w:rsid w:val="00610CB1"/>
    <w:rsid w:val="006111B6"/>
    <w:rsid w:val="00611B33"/>
    <w:rsid w:val="006216B7"/>
    <w:rsid w:val="006219E0"/>
    <w:rsid w:val="00630832"/>
    <w:rsid w:val="006358AA"/>
    <w:rsid w:val="00647CE6"/>
    <w:rsid w:val="00650F8D"/>
    <w:rsid w:val="00652E92"/>
    <w:rsid w:val="006547BF"/>
    <w:rsid w:val="00670067"/>
    <w:rsid w:val="00682D9A"/>
    <w:rsid w:val="0069138B"/>
    <w:rsid w:val="006B2B0D"/>
    <w:rsid w:val="006B3EBB"/>
    <w:rsid w:val="006B7015"/>
    <w:rsid w:val="006C1A16"/>
    <w:rsid w:val="006C7521"/>
    <w:rsid w:val="006D72C1"/>
    <w:rsid w:val="006D7AD6"/>
    <w:rsid w:val="006D7DAA"/>
    <w:rsid w:val="006E2CB3"/>
    <w:rsid w:val="006E2D21"/>
    <w:rsid w:val="006E4998"/>
    <w:rsid w:val="007034B0"/>
    <w:rsid w:val="007079B5"/>
    <w:rsid w:val="0075435E"/>
    <w:rsid w:val="00786A78"/>
    <w:rsid w:val="007922B5"/>
    <w:rsid w:val="00794832"/>
    <w:rsid w:val="00796090"/>
    <w:rsid w:val="007A622D"/>
    <w:rsid w:val="007B0307"/>
    <w:rsid w:val="007C25A0"/>
    <w:rsid w:val="007C34FC"/>
    <w:rsid w:val="007C3AD3"/>
    <w:rsid w:val="007D722E"/>
    <w:rsid w:val="007E07F2"/>
    <w:rsid w:val="008009B8"/>
    <w:rsid w:val="00803177"/>
    <w:rsid w:val="00804E0C"/>
    <w:rsid w:val="008074B8"/>
    <w:rsid w:val="00810E6E"/>
    <w:rsid w:val="00817211"/>
    <w:rsid w:val="00821A65"/>
    <w:rsid w:val="008275D5"/>
    <w:rsid w:val="00833D3E"/>
    <w:rsid w:val="008669E4"/>
    <w:rsid w:val="00870D2E"/>
    <w:rsid w:val="00890250"/>
    <w:rsid w:val="00893396"/>
    <w:rsid w:val="00893F3E"/>
    <w:rsid w:val="008C0BC5"/>
    <w:rsid w:val="008D4BFD"/>
    <w:rsid w:val="008E3FAE"/>
    <w:rsid w:val="008E7B38"/>
    <w:rsid w:val="008F11D9"/>
    <w:rsid w:val="008F3924"/>
    <w:rsid w:val="00902074"/>
    <w:rsid w:val="00910711"/>
    <w:rsid w:val="00921860"/>
    <w:rsid w:val="00937309"/>
    <w:rsid w:val="0094227F"/>
    <w:rsid w:val="009500D8"/>
    <w:rsid w:val="00953231"/>
    <w:rsid w:val="009568E1"/>
    <w:rsid w:val="009579C5"/>
    <w:rsid w:val="009662E6"/>
    <w:rsid w:val="009713A1"/>
    <w:rsid w:val="00972FFA"/>
    <w:rsid w:val="00980F45"/>
    <w:rsid w:val="0098279E"/>
    <w:rsid w:val="00983C54"/>
    <w:rsid w:val="009842FF"/>
    <w:rsid w:val="0099653B"/>
    <w:rsid w:val="009B5526"/>
    <w:rsid w:val="009B735A"/>
    <w:rsid w:val="009B7715"/>
    <w:rsid w:val="009C5C36"/>
    <w:rsid w:val="009C5D88"/>
    <w:rsid w:val="009C6B8C"/>
    <w:rsid w:val="009D0268"/>
    <w:rsid w:val="009D36FA"/>
    <w:rsid w:val="009D6C8E"/>
    <w:rsid w:val="009F0714"/>
    <w:rsid w:val="009F16CA"/>
    <w:rsid w:val="00A0507C"/>
    <w:rsid w:val="00A05BCB"/>
    <w:rsid w:val="00A07B95"/>
    <w:rsid w:val="00A229E8"/>
    <w:rsid w:val="00A349C0"/>
    <w:rsid w:val="00A40B76"/>
    <w:rsid w:val="00A613BD"/>
    <w:rsid w:val="00A623F3"/>
    <w:rsid w:val="00A6445B"/>
    <w:rsid w:val="00A7261E"/>
    <w:rsid w:val="00A75BD8"/>
    <w:rsid w:val="00A761C6"/>
    <w:rsid w:val="00A77F97"/>
    <w:rsid w:val="00AB4427"/>
    <w:rsid w:val="00AB4FBD"/>
    <w:rsid w:val="00AD57B6"/>
    <w:rsid w:val="00AF48A8"/>
    <w:rsid w:val="00B02A61"/>
    <w:rsid w:val="00B05E9F"/>
    <w:rsid w:val="00B24E21"/>
    <w:rsid w:val="00B41067"/>
    <w:rsid w:val="00B476C6"/>
    <w:rsid w:val="00B5339D"/>
    <w:rsid w:val="00B65C27"/>
    <w:rsid w:val="00BB64C2"/>
    <w:rsid w:val="00BC177B"/>
    <w:rsid w:val="00BD0640"/>
    <w:rsid w:val="00BD11DA"/>
    <w:rsid w:val="00BD2ED4"/>
    <w:rsid w:val="00BE3A15"/>
    <w:rsid w:val="00BE7FDF"/>
    <w:rsid w:val="00BF26DF"/>
    <w:rsid w:val="00BF4C6A"/>
    <w:rsid w:val="00BF55FF"/>
    <w:rsid w:val="00C00859"/>
    <w:rsid w:val="00C010C8"/>
    <w:rsid w:val="00C06CA1"/>
    <w:rsid w:val="00C34295"/>
    <w:rsid w:val="00C35C82"/>
    <w:rsid w:val="00C41A38"/>
    <w:rsid w:val="00C50B91"/>
    <w:rsid w:val="00C668D7"/>
    <w:rsid w:val="00C716B6"/>
    <w:rsid w:val="00C77A9F"/>
    <w:rsid w:val="00C84FE5"/>
    <w:rsid w:val="00C87821"/>
    <w:rsid w:val="00C95794"/>
    <w:rsid w:val="00CB593A"/>
    <w:rsid w:val="00CD2B44"/>
    <w:rsid w:val="00CE0C30"/>
    <w:rsid w:val="00D214BE"/>
    <w:rsid w:val="00D508B5"/>
    <w:rsid w:val="00D50BB6"/>
    <w:rsid w:val="00D510C6"/>
    <w:rsid w:val="00D515F4"/>
    <w:rsid w:val="00D53918"/>
    <w:rsid w:val="00D55436"/>
    <w:rsid w:val="00D622E5"/>
    <w:rsid w:val="00D63C79"/>
    <w:rsid w:val="00D81127"/>
    <w:rsid w:val="00DB65FE"/>
    <w:rsid w:val="00DD4A68"/>
    <w:rsid w:val="00DE0E9A"/>
    <w:rsid w:val="00DF2973"/>
    <w:rsid w:val="00E060F2"/>
    <w:rsid w:val="00E30014"/>
    <w:rsid w:val="00E316F6"/>
    <w:rsid w:val="00E32BA8"/>
    <w:rsid w:val="00E63181"/>
    <w:rsid w:val="00E752BA"/>
    <w:rsid w:val="00E80E03"/>
    <w:rsid w:val="00E90332"/>
    <w:rsid w:val="00EA0B10"/>
    <w:rsid w:val="00EA0BC0"/>
    <w:rsid w:val="00EB72A5"/>
    <w:rsid w:val="00EE5D2E"/>
    <w:rsid w:val="00F0603A"/>
    <w:rsid w:val="00F11A3C"/>
    <w:rsid w:val="00F11B94"/>
    <w:rsid w:val="00F26B76"/>
    <w:rsid w:val="00F27EA8"/>
    <w:rsid w:val="00F5356F"/>
    <w:rsid w:val="00F55DE9"/>
    <w:rsid w:val="00F611E2"/>
    <w:rsid w:val="00F7414B"/>
    <w:rsid w:val="00F9323E"/>
    <w:rsid w:val="00FA4D61"/>
    <w:rsid w:val="00FB0912"/>
    <w:rsid w:val="00FB0A60"/>
    <w:rsid w:val="00FD6D30"/>
    <w:rsid w:val="00FE1252"/>
    <w:rsid w:val="00FE2C4A"/>
    <w:rsid w:val="00FE33F7"/>
    <w:rsid w:val="00FF2F29"/>
    <w:rsid w:val="00FF59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F8AA54"/>
  <w15:docId w15:val="{454B9E17-E001-4520-AD43-3C45E3266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06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uiPriority w:val="99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semiHidden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9842FF"/>
    <w:rPr>
      <w:rFonts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432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D03D34-73CF-4E46-8F3D-A6302FD03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1904</Words>
  <Characters>10855</Characters>
  <Application>Microsoft Office Word</Application>
  <DocSecurity>0</DocSecurity>
  <Lines>9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ทที่ 9</vt:lpstr>
      <vt:lpstr>บทที่ 9</vt:lpstr>
    </vt:vector>
  </TitlesOfParts>
  <Company>Hewlett-Packard Company</Company>
  <LinksUpToDate>false</LinksUpToDate>
  <CharactersWithSpaces>1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ทที่ 9</dc:title>
  <dc:creator>Windows User</dc:creator>
  <cp:lastModifiedBy>Patiwat Somasri</cp:lastModifiedBy>
  <cp:revision>2</cp:revision>
  <cp:lastPrinted>2017-11-03T15:58:00Z</cp:lastPrinted>
  <dcterms:created xsi:type="dcterms:W3CDTF">2020-11-09T13:47:00Z</dcterms:created>
  <dcterms:modified xsi:type="dcterms:W3CDTF">2020-11-09T13:47:00Z</dcterms:modified>
</cp:coreProperties>
</file>